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F5AE3" w14:textId="7B6DCE5D" w:rsidR="005F0FA7" w:rsidRDefault="00820FF5" w:rsidP="001A35F7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25C2331" wp14:editId="3E92BFFE">
                <wp:simplePos x="0" y="0"/>
                <wp:positionH relativeFrom="margin">
                  <wp:align>center</wp:align>
                </wp:positionH>
                <wp:positionV relativeFrom="margin">
                  <wp:posOffset>1516129</wp:posOffset>
                </wp:positionV>
                <wp:extent cx="6379210" cy="1404620"/>
                <wp:effectExtent l="0" t="0" r="0" b="63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92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alias w:val="Title"/>
                              <w:tag w:val=""/>
                              <w:id w:val="31461714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1DFE810" w14:textId="65D95E84" w:rsidR="00AC57B2" w:rsidRDefault="001A35F7" w:rsidP="004265EC">
                                <w:pPr>
                                  <w:pStyle w:val="Title"/>
                                </w:pPr>
                                <w:r>
                                  <w:t>Fuel Watch RSS</w:t>
                                </w:r>
                              </w:p>
                            </w:sdtContent>
                          </w:sdt>
                          <w:p w14:paraId="25D65F1E" w14:textId="77777777" w:rsidR="00AC57B2" w:rsidRDefault="00AC57B2" w:rsidP="004265EC">
                            <w:pPr>
                              <w:pStyle w:val="Title"/>
                            </w:pPr>
                          </w:p>
                          <w:sdt>
                            <w:sdtPr>
                              <w:alias w:val="Subject"/>
                              <w:tag w:val=""/>
                              <w:id w:val="-1402978654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C0BC94F" w14:textId="33421B63" w:rsidR="00AC57B2" w:rsidRDefault="00596AE7" w:rsidP="004265EC">
                                <w:pPr>
                                  <w:pStyle w:val="Title"/>
                                </w:pPr>
                                <w:r>
                                  <w:t>| As-Built Documentation</w:t>
                                </w:r>
                              </w:p>
                            </w:sdtContent>
                          </w:sdt>
                          <w:p w14:paraId="5B369325" w14:textId="77777777" w:rsidR="00AC57B2" w:rsidRDefault="00AC57B2" w:rsidP="004265EC">
                            <w:pPr>
                              <w:pStyle w:val="Title"/>
                            </w:pPr>
                          </w:p>
                          <w:p w14:paraId="57B7DC2A" w14:textId="77777777" w:rsidR="00AC57B2" w:rsidRDefault="00AC57B2" w:rsidP="004265EC">
                            <w:pPr>
                              <w:pStyle w:val="Title"/>
                            </w:pPr>
                          </w:p>
                          <w:p w14:paraId="1EE6E3FF" w14:textId="1EDC5701" w:rsidR="00AC57B2" w:rsidRDefault="00AC57B2" w:rsidP="00820FF5">
                            <w:pPr>
                              <w:pStyle w:val="Title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5C23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19.4pt;width:502.3pt;height:110.6pt;z-index:251658241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" filled="f" stroked="f">
                <v:textbox style="mso-fit-shape-to-text:t">
                  <w:txbxContent>
                    <w:sdt>
                      <w:sdtPr>
                        <w:alias w:val="Title"/>
                        <w:tag w:val=""/>
                        <w:id w:val="314617143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21DFE810" w14:textId="65D95E84" w:rsidR="00AC57B2" w:rsidRDefault="001A35F7" w:rsidP="004265EC">
                          <w:pPr>
                            <w:pStyle w:val="Title"/>
                          </w:pPr>
                          <w:r>
                            <w:t>Fuel Watch RSS</w:t>
                          </w:r>
                        </w:p>
                      </w:sdtContent>
                    </w:sdt>
                    <w:p w14:paraId="25D65F1E" w14:textId="77777777" w:rsidR="00AC57B2" w:rsidRDefault="00AC57B2" w:rsidP="004265EC">
                      <w:pPr>
                        <w:pStyle w:val="Title"/>
                      </w:pPr>
                    </w:p>
                    <w:sdt>
                      <w:sdtPr>
                        <w:alias w:val="Subject"/>
                        <w:tag w:val=""/>
                        <w:id w:val="-1402978654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2C0BC94F" w14:textId="33421B63" w:rsidR="00AC57B2" w:rsidRDefault="00596AE7" w:rsidP="004265EC">
                          <w:pPr>
                            <w:pStyle w:val="Title"/>
                          </w:pPr>
                          <w:r>
                            <w:t>| As-Built Documentation</w:t>
                          </w:r>
                        </w:p>
                      </w:sdtContent>
                    </w:sdt>
                    <w:p w14:paraId="5B369325" w14:textId="77777777" w:rsidR="00AC57B2" w:rsidRDefault="00AC57B2" w:rsidP="004265EC">
                      <w:pPr>
                        <w:pStyle w:val="Title"/>
                      </w:pPr>
                    </w:p>
                    <w:p w14:paraId="57B7DC2A" w14:textId="77777777" w:rsidR="00AC57B2" w:rsidRDefault="00AC57B2" w:rsidP="004265EC">
                      <w:pPr>
                        <w:pStyle w:val="Title"/>
                      </w:pPr>
                    </w:p>
                    <w:p w14:paraId="1EE6E3FF" w14:textId="1EDC5701" w:rsidR="00AC57B2" w:rsidRDefault="00AC57B2" w:rsidP="00820FF5">
                      <w:pPr>
                        <w:pStyle w:val="Title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272B03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CD59B03" wp14:editId="3B2FD6E5">
                <wp:simplePos x="0" y="0"/>
                <wp:positionH relativeFrom="margin">
                  <wp:align>left</wp:align>
                </wp:positionH>
                <wp:positionV relativeFrom="margin">
                  <wp:posOffset>8058150</wp:posOffset>
                </wp:positionV>
                <wp:extent cx="64643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43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155B5" w14:textId="1B7D6E34" w:rsidR="00AC57B2" w:rsidRDefault="00AC57B2" w:rsidP="004265EC">
                            <w:pPr>
                              <w:pStyle w:val="Subtitle"/>
                              <w:tabs>
                                <w:tab w:val="left" w:pos="1418"/>
                              </w:tabs>
                            </w:pPr>
                            <w:r>
                              <w:t>Authors:</w:t>
                            </w:r>
                            <w:r>
                              <w:tab/>
                            </w:r>
                            <w:sdt>
                              <w:sdtPr>
                                <w:alias w:val="Author"/>
                                <w:tag w:val=""/>
                                <w:id w:val="309989888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r w:rsidR="00195CCD">
                                  <w:t>Sandeep Jami</w:t>
                                </w:r>
                              </w:sdtContent>
                            </w:sdt>
                          </w:p>
                          <w:p w14:paraId="45F1FF62" w14:textId="74CDBEB1" w:rsidR="00AC57B2" w:rsidRPr="005F0FA7" w:rsidRDefault="00AC57B2" w:rsidP="004265EC">
                            <w:pPr>
                              <w:pStyle w:val="Subtitle"/>
                              <w:tabs>
                                <w:tab w:val="left" w:pos="1418"/>
                              </w:tabs>
                            </w:pPr>
                            <w:r>
                              <w:t>Date:</w:t>
                            </w:r>
                            <w:r>
                              <w:tab/>
                            </w:r>
                            <w:r w:rsidR="00036712">
                              <w:t>01</w:t>
                            </w:r>
                            <w:r w:rsidR="00036712">
                              <w:rPr>
                                <w:vertAlign w:val="superscript"/>
                              </w:rPr>
                              <w:t>st</w:t>
                            </w:r>
                            <w:r w:rsidR="007A0D79">
                              <w:t xml:space="preserve"> </w:t>
                            </w:r>
                            <w:r w:rsidR="00036712">
                              <w:t>September</w:t>
                            </w:r>
                            <w:r w:rsidR="007A0D79">
                              <w:t xml:space="preserve"> 2022</w:t>
                            </w:r>
                          </w:p>
                          <w:p w14:paraId="6FDF2B8A" w14:textId="5E076045" w:rsidR="00AC57B2" w:rsidRDefault="00AC57B2" w:rsidP="004265EC">
                            <w:pPr>
                              <w:pStyle w:val="Subtitle"/>
                              <w:tabs>
                                <w:tab w:val="left" w:pos="1418"/>
                              </w:tabs>
                            </w:pPr>
                            <w:r>
                              <w:t>Version:</w:t>
                            </w:r>
                            <w:r>
                              <w:tab/>
                            </w:r>
                            <w:r w:rsidR="007A0D79">
                              <w:t>V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D59B03" id="_x0000_s1027" type="#_x0000_t202" style="position:absolute;left:0;text-align:left;margin-left:0;margin-top:634.5pt;width:509pt;height:110.6pt;z-index:25165824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" filled="f" stroked="f">
                <v:textbox style="mso-fit-shape-to-text:t">
                  <w:txbxContent>
                    <w:p w14:paraId="7B7155B5" w14:textId="1B7D6E34" w:rsidR="00AC57B2" w:rsidRDefault="00AC57B2" w:rsidP="004265EC">
                      <w:pPr>
                        <w:pStyle w:val="Subtitle"/>
                        <w:tabs>
                          <w:tab w:val="left" w:pos="1418"/>
                        </w:tabs>
                      </w:pPr>
                      <w:r>
                        <w:t>Authors:</w:t>
                      </w:r>
                      <w:r>
                        <w:tab/>
                      </w:r>
                      <w:sdt>
                        <w:sdtPr>
                          <w:alias w:val="Author"/>
                          <w:tag w:val=""/>
                          <w:id w:val="309989888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r w:rsidR="00195CCD">
                            <w:t>Sandeep Jami</w:t>
                          </w:r>
                        </w:sdtContent>
                      </w:sdt>
                    </w:p>
                    <w:p w14:paraId="45F1FF62" w14:textId="74CDBEB1" w:rsidR="00AC57B2" w:rsidRPr="005F0FA7" w:rsidRDefault="00AC57B2" w:rsidP="004265EC">
                      <w:pPr>
                        <w:pStyle w:val="Subtitle"/>
                        <w:tabs>
                          <w:tab w:val="left" w:pos="1418"/>
                        </w:tabs>
                      </w:pPr>
                      <w:r>
                        <w:t>Date:</w:t>
                      </w:r>
                      <w:r>
                        <w:tab/>
                      </w:r>
                      <w:r w:rsidR="00036712">
                        <w:t>01</w:t>
                      </w:r>
                      <w:r w:rsidR="00036712">
                        <w:rPr>
                          <w:vertAlign w:val="superscript"/>
                        </w:rPr>
                        <w:t>st</w:t>
                      </w:r>
                      <w:r w:rsidR="007A0D79">
                        <w:t xml:space="preserve"> </w:t>
                      </w:r>
                      <w:r w:rsidR="00036712">
                        <w:t>September</w:t>
                      </w:r>
                      <w:r w:rsidR="007A0D79">
                        <w:t xml:space="preserve"> 2022</w:t>
                      </w:r>
                    </w:p>
                    <w:p w14:paraId="6FDF2B8A" w14:textId="5E076045" w:rsidR="00AC57B2" w:rsidRDefault="00AC57B2" w:rsidP="004265EC">
                      <w:pPr>
                        <w:pStyle w:val="Subtitle"/>
                        <w:tabs>
                          <w:tab w:val="left" w:pos="1418"/>
                        </w:tabs>
                      </w:pPr>
                      <w:r>
                        <w:t>Version:</w:t>
                      </w:r>
                      <w:r>
                        <w:tab/>
                      </w:r>
                      <w:r w:rsidR="007A0D79">
                        <w:t>V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464DE7F5">
        <w:t xml:space="preserve"> </w:t>
      </w:r>
      <w:r w:rsidR="005F0FA7">
        <w:br w:type="page"/>
      </w:r>
    </w:p>
    <w:p w14:paraId="3AAFE8B5" w14:textId="19A91885" w:rsidR="00505B07" w:rsidRDefault="00505B07" w:rsidP="00EB6C2F"/>
    <w:sdt>
      <w:sdtPr>
        <w:rPr>
          <w:rFonts w:ascii="Roboto Light" w:eastAsia="Roboto" w:hAnsi="Roboto Light" w:cs="Roboto"/>
          <w:color w:val="auto"/>
          <w:sz w:val="36"/>
          <w:szCs w:val="20"/>
          <w:lang w:val="en-AU"/>
        </w:rPr>
        <w:id w:val="-1137336910"/>
        <w:docPartObj>
          <w:docPartGallery w:val="Table of Contents"/>
          <w:docPartUnique/>
        </w:docPartObj>
      </w:sdtPr>
      <w:sdtEndPr>
        <w:rPr>
          <w:rFonts w:eastAsiaTheme="minorHAnsi" w:cstheme="minorBidi"/>
          <w:sz w:val="22"/>
          <w:szCs w:val="21"/>
        </w:rPr>
      </w:sdtEndPr>
      <w:sdtContent>
        <w:p w14:paraId="7E2DBE4D" w14:textId="77777777" w:rsidR="00F54837" w:rsidRPr="00F54837" w:rsidRDefault="00F54837" w:rsidP="00F54837">
          <w:pPr>
            <w:pStyle w:val="TOCHeading"/>
            <w:rPr>
              <w:rFonts w:ascii="Roboto Light" w:hAnsi="Roboto Light"/>
              <w:b/>
              <w:bCs/>
            </w:rPr>
          </w:pPr>
          <w:r w:rsidRPr="00F54837">
            <w:rPr>
              <w:rFonts w:ascii="Roboto Light" w:hAnsi="Roboto Light"/>
              <w:b/>
              <w:bCs/>
            </w:rPr>
            <w:t>Table of Contents</w:t>
          </w:r>
        </w:p>
        <w:p w14:paraId="4632F7A5" w14:textId="77777777" w:rsidR="001567CD" w:rsidRDefault="00F54837" w:rsidP="00F54837">
          <w:pPr>
            <w:pStyle w:val="TOC1"/>
            <w:tabs>
              <w:tab w:val="left" w:pos="400"/>
              <w:tab w:val="right" w:leader="dot" w:pos="8636"/>
            </w:tabs>
            <w:rPr>
              <w:noProof/>
            </w:rPr>
          </w:pPr>
          <w:r w:rsidRPr="00907FA0">
            <w:rPr>
              <w:rFonts w:ascii="Roboto Light" w:hAnsi="Roboto Light"/>
            </w:rPr>
            <w:tab/>
          </w:r>
          <w:r w:rsidRPr="00907FA0">
            <w:rPr>
              <w:rFonts w:ascii="Roboto Light" w:hAnsi="Roboto Light"/>
            </w:rPr>
            <w:fldChar w:fldCharType="begin"/>
          </w:r>
          <w:r w:rsidRPr="00907FA0">
            <w:rPr>
              <w:rFonts w:ascii="Roboto Light" w:hAnsi="Roboto Light"/>
            </w:rPr>
            <w:instrText xml:space="preserve"> TOC \o "1-4" \h \z \u </w:instrText>
          </w:r>
          <w:r w:rsidRPr="00907FA0">
            <w:rPr>
              <w:rFonts w:ascii="Roboto Light" w:hAnsi="Roboto Light"/>
            </w:rPr>
            <w:fldChar w:fldCharType="separate"/>
          </w:r>
        </w:p>
        <w:p w14:paraId="2C5342CB" w14:textId="0AA7AE69" w:rsidR="001567CD" w:rsidRDefault="001567CD">
          <w:pPr>
            <w:pStyle w:val="TOC1"/>
            <w:rPr>
              <w:rFonts w:eastAsiaTheme="minorEastAsia"/>
              <w:b w:val="0"/>
              <w:noProof/>
              <w:szCs w:val="22"/>
              <w:lang w:eastAsia="en-AU"/>
            </w:rPr>
          </w:pPr>
          <w:hyperlink w:anchor="_Toc112957839" w:history="1">
            <w:r w:rsidRPr="00091524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b w:val="0"/>
                <w:noProof/>
                <w:szCs w:val="22"/>
                <w:lang w:eastAsia="en-AU"/>
              </w:rPr>
              <w:tab/>
            </w:r>
            <w:r w:rsidRPr="00091524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957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63506" w14:textId="6DA3565E" w:rsidR="001567CD" w:rsidRDefault="00000000">
          <w:pPr>
            <w:pStyle w:val="TOC1"/>
            <w:rPr>
              <w:rFonts w:eastAsiaTheme="minorEastAsia"/>
              <w:b w:val="0"/>
              <w:noProof/>
              <w:szCs w:val="22"/>
              <w:lang w:eastAsia="en-AU"/>
            </w:rPr>
          </w:pPr>
          <w:hyperlink w:anchor="_Toc112957840" w:history="1">
            <w:r w:rsidR="001567CD" w:rsidRPr="00091524">
              <w:rPr>
                <w:rStyle w:val="Hyperlink"/>
                <w:noProof/>
              </w:rPr>
              <w:t>2</w:t>
            </w:r>
            <w:r w:rsidR="001567CD">
              <w:rPr>
                <w:rFonts w:eastAsiaTheme="minorEastAsia"/>
                <w:b w:val="0"/>
                <w:noProof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  <w:noProof/>
              </w:rPr>
              <w:t>SOLUTION ARCHITECTURE</w:t>
            </w:r>
            <w:r w:rsidR="001567CD">
              <w:rPr>
                <w:noProof/>
                <w:webHidden/>
              </w:rPr>
              <w:tab/>
            </w:r>
            <w:r w:rsidR="001567CD">
              <w:rPr>
                <w:noProof/>
                <w:webHidden/>
              </w:rPr>
              <w:fldChar w:fldCharType="begin"/>
            </w:r>
            <w:r w:rsidR="001567CD">
              <w:rPr>
                <w:noProof/>
                <w:webHidden/>
              </w:rPr>
              <w:instrText xml:space="preserve"> PAGEREF _Toc112957840 \h </w:instrText>
            </w:r>
            <w:r w:rsidR="001567CD">
              <w:rPr>
                <w:noProof/>
                <w:webHidden/>
              </w:rPr>
            </w:r>
            <w:r w:rsidR="001567CD">
              <w:rPr>
                <w:noProof/>
                <w:webHidden/>
              </w:rPr>
              <w:fldChar w:fldCharType="separate"/>
            </w:r>
            <w:r w:rsidR="001567CD">
              <w:rPr>
                <w:noProof/>
                <w:webHidden/>
              </w:rPr>
              <w:t>4</w:t>
            </w:r>
            <w:r w:rsidR="001567CD">
              <w:rPr>
                <w:noProof/>
                <w:webHidden/>
              </w:rPr>
              <w:fldChar w:fldCharType="end"/>
            </w:r>
          </w:hyperlink>
        </w:p>
        <w:p w14:paraId="679CE166" w14:textId="5DA35BE4" w:rsidR="001567CD" w:rsidRDefault="00000000">
          <w:pPr>
            <w:pStyle w:val="TOC2"/>
            <w:rPr>
              <w:rFonts w:eastAsiaTheme="minorEastAsia"/>
              <w:szCs w:val="22"/>
              <w:lang w:eastAsia="en-AU"/>
            </w:rPr>
          </w:pPr>
          <w:hyperlink w:anchor="_Toc112957841" w:history="1">
            <w:r w:rsidR="001567CD" w:rsidRPr="00091524">
              <w:rPr>
                <w:rStyle w:val="Hyperlink"/>
              </w:rPr>
              <w:t>2.1</w:t>
            </w:r>
            <w:r w:rsidR="001567CD">
              <w:rPr>
                <w:rFonts w:eastAsiaTheme="minorEastAsia"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</w:rPr>
              <w:t>Components</w:t>
            </w:r>
            <w:r w:rsidR="001567CD">
              <w:rPr>
                <w:webHidden/>
              </w:rPr>
              <w:tab/>
            </w:r>
            <w:r w:rsidR="001567CD">
              <w:rPr>
                <w:webHidden/>
              </w:rPr>
              <w:fldChar w:fldCharType="begin"/>
            </w:r>
            <w:r w:rsidR="001567CD">
              <w:rPr>
                <w:webHidden/>
              </w:rPr>
              <w:instrText xml:space="preserve"> PAGEREF _Toc112957841 \h </w:instrText>
            </w:r>
            <w:r w:rsidR="001567CD">
              <w:rPr>
                <w:webHidden/>
              </w:rPr>
            </w:r>
            <w:r w:rsidR="001567CD">
              <w:rPr>
                <w:webHidden/>
              </w:rPr>
              <w:fldChar w:fldCharType="separate"/>
            </w:r>
            <w:r w:rsidR="001567CD">
              <w:rPr>
                <w:webHidden/>
              </w:rPr>
              <w:t>4</w:t>
            </w:r>
            <w:r w:rsidR="001567CD">
              <w:rPr>
                <w:webHidden/>
              </w:rPr>
              <w:fldChar w:fldCharType="end"/>
            </w:r>
          </w:hyperlink>
        </w:p>
        <w:p w14:paraId="087FE511" w14:textId="3F8EE698" w:rsidR="001567CD" w:rsidRDefault="00000000">
          <w:pPr>
            <w:pStyle w:val="TOC1"/>
            <w:rPr>
              <w:rFonts w:eastAsiaTheme="minorEastAsia"/>
              <w:b w:val="0"/>
              <w:noProof/>
              <w:szCs w:val="22"/>
              <w:lang w:eastAsia="en-AU"/>
            </w:rPr>
          </w:pPr>
          <w:hyperlink w:anchor="_Toc112957842" w:history="1">
            <w:r w:rsidR="001567CD" w:rsidRPr="00091524">
              <w:rPr>
                <w:rStyle w:val="Hyperlink"/>
                <w:noProof/>
              </w:rPr>
              <w:t>3</w:t>
            </w:r>
            <w:r w:rsidR="001567CD">
              <w:rPr>
                <w:rFonts w:eastAsiaTheme="minorEastAsia"/>
                <w:b w:val="0"/>
                <w:noProof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  <w:noProof/>
              </w:rPr>
              <w:t>Solution Delivery</w:t>
            </w:r>
            <w:r w:rsidR="001567CD">
              <w:rPr>
                <w:noProof/>
                <w:webHidden/>
              </w:rPr>
              <w:tab/>
            </w:r>
            <w:r w:rsidR="001567CD">
              <w:rPr>
                <w:noProof/>
                <w:webHidden/>
              </w:rPr>
              <w:fldChar w:fldCharType="begin"/>
            </w:r>
            <w:r w:rsidR="001567CD">
              <w:rPr>
                <w:noProof/>
                <w:webHidden/>
              </w:rPr>
              <w:instrText xml:space="preserve"> PAGEREF _Toc112957842 \h </w:instrText>
            </w:r>
            <w:r w:rsidR="001567CD">
              <w:rPr>
                <w:noProof/>
                <w:webHidden/>
              </w:rPr>
            </w:r>
            <w:r w:rsidR="001567CD">
              <w:rPr>
                <w:noProof/>
                <w:webHidden/>
              </w:rPr>
              <w:fldChar w:fldCharType="separate"/>
            </w:r>
            <w:r w:rsidR="001567CD">
              <w:rPr>
                <w:noProof/>
                <w:webHidden/>
              </w:rPr>
              <w:t>6</w:t>
            </w:r>
            <w:r w:rsidR="001567CD">
              <w:rPr>
                <w:noProof/>
                <w:webHidden/>
              </w:rPr>
              <w:fldChar w:fldCharType="end"/>
            </w:r>
          </w:hyperlink>
        </w:p>
        <w:p w14:paraId="2D837CF1" w14:textId="2F37617B" w:rsidR="001567CD" w:rsidRDefault="00000000">
          <w:pPr>
            <w:pStyle w:val="TOC1"/>
            <w:rPr>
              <w:rFonts w:eastAsiaTheme="minorEastAsia"/>
              <w:b w:val="0"/>
              <w:noProof/>
              <w:szCs w:val="22"/>
              <w:lang w:eastAsia="en-AU"/>
            </w:rPr>
          </w:pPr>
          <w:hyperlink w:anchor="_Toc112957843" w:history="1">
            <w:r w:rsidR="001567CD" w:rsidRPr="00091524">
              <w:rPr>
                <w:rStyle w:val="Hyperlink"/>
                <w:noProof/>
              </w:rPr>
              <w:t>4</w:t>
            </w:r>
            <w:r w:rsidR="001567CD">
              <w:rPr>
                <w:rFonts w:eastAsiaTheme="minorEastAsia"/>
                <w:b w:val="0"/>
                <w:noProof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  <w:noProof/>
              </w:rPr>
              <w:t>RESOURCES DEPLOYMENT</w:t>
            </w:r>
            <w:r w:rsidR="001567CD">
              <w:rPr>
                <w:noProof/>
                <w:webHidden/>
              </w:rPr>
              <w:tab/>
            </w:r>
            <w:r w:rsidR="001567CD">
              <w:rPr>
                <w:noProof/>
                <w:webHidden/>
              </w:rPr>
              <w:fldChar w:fldCharType="begin"/>
            </w:r>
            <w:r w:rsidR="001567CD">
              <w:rPr>
                <w:noProof/>
                <w:webHidden/>
              </w:rPr>
              <w:instrText xml:space="preserve"> PAGEREF _Toc112957843 \h </w:instrText>
            </w:r>
            <w:r w:rsidR="001567CD">
              <w:rPr>
                <w:noProof/>
                <w:webHidden/>
              </w:rPr>
            </w:r>
            <w:r w:rsidR="001567CD">
              <w:rPr>
                <w:noProof/>
                <w:webHidden/>
              </w:rPr>
              <w:fldChar w:fldCharType="separate"/>
            </w:r>
            <w:r w:rsidR="001567CD">
              <w:rPr>
                <w:noProof/>
                <w:webHidden/>
              </w:rPr>
              <w:t>7</w:t>
            </w:r>
            <w:r w:rsidR="001567CD">
              <w:rPr>
                <w:noProof/>
                <w:webHidden/>
              </w:rPr>
              <w:fldChar w:fldCharType="end"/>
            </w:r>
          </w:hyperlink>
        </w:p>
        <w:p w14:paraId="285CF322" w14:textId="6DAA9485" w:rsidR="001567CD" w:rsidRDefault="00000000">
          <w:pPr>
            <w:pStyle w:val="TOC2"/>
            <w:rPr>
              <w:rFonts w:eastAsiaTheme="minorEastAsia"/>
              <w:szCs w:val="22"/>
              <w:lang w:eastAsia="en-AU"/>
            </w:rPr>
          </w:pPr>
          <w:hyperlink w:anchor="_Toc112957844" w:history="1">
            <w:r w:rsidR="001567CD" w:rsidRPr="00091524">
              <w:rPr>
                <w:rStyle w:val="Hyperlink"/>
              </w:rPr>
              <w:t>4.1</w:t>
            </w:r>
            <w:r w:rsidR="001567CD">
              <w:rPr>
                <w:rFonts w:eastAsiaTheme="minorEastAsia"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</w:rPr>
              <w:t>Azure Resource Group</w:t>
            </w:r>
            <w:r w:rsidR="001567CD">
              <w:rPr>
                <w:webHidden/>
              </w:rPr>
              <w:tab/>
            </w:r>
            <w:r w:rsidR="001567CD">
              <w:rPr>
                <w:webHidden/>
              </w:rPr>
              <w:fldChar w:fldCharType="begin"/>
            </w:r>
            <w:r w:rsidR="001567CD">
              <w:rPr>
                <w:webHidden/>
              </w:rPr>
              <w:instrText xml:space="preserve"> PAGEREF _Toc112957844 \h </w:instrText>
            </w:r>
            <w:r w:rsidR="001567CD">
              <w:rPr>
                <w:webHidden/>
              </w:rPr>
            </w:r>
            <w:r w:rsidR="001567CD">
              <w:rPr>
                <w:webHidden/>
              </w:rPr>
              <w:fldChar w:fldCharType="separate"/>
            </w:r>
            <w:r w:rsidR="001567CD">
              <w:rPr>
                <w:webHidden/>
              </w:rPr>
              <w:t>7</w:t>
            </w:r>
            <w:r w:rsidR="001567CD">
              <w:rPr>
                <w:webHidden/>
              </w:rPr>
              <w:fldChar w:fldCharType="end"/>
            </w:r>
          </w:hyperlink>
        </w:p>
        <w:p w14:paraId="10E82111" w14:textId="40FB2C86" w:rsidR="001567CD" w:rsidRDefault="00000000">
          <w:pPr>
            <w:pStyle w:val="TOC2"/>
            <w:rPr>
              <w:rFonts w:eastAsiaTheme="minorEastAsia"/>
              <w:szCs w:val="22"/>
              <w:lang w:eastAsia="en-AU"/>
            </w:rPr>
          </w:pPr>
          <w:hyperlink w:anchor="_Toc112957845" w:history="1">
            <w:r w:rsidR="001567CD" w:rsidRPr="00091524">
              <w:rPr>
                <w:rStyle w:val="Hyperlink"/>
              </w:rPr>
              <w:t>4.2</w:t>
            </w:r>
            <w:r w:rsidR="001567CD">
              <w:rPr>
                <w:rFonts w:eastAsiaTheme="minorEastAsia"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</w:rPr>
              <w:t>Azure Data Lake</w:t>
            </w:r>
            <w:r w:rsidR="001567CD">
              <w:rPr>
                <w:webHidden/>
              </w:rPr>
              <w:tab/>
            </w:r>
            <w:r w:rsidR="001567CD">
              <w:rPr>
                <w:webHidden/>
              </w:rPr>
              <w:fldChar w:fldCharType="begin"/>
            </w:r>
            <w:r w:rsidR="001567CD">
              <w:rPr>
                <w:webHidden/>
              </w:rPr>
              <w:instrText xml:space="preserve"> PAGEREF _Toc112957845 \h </w:instrText>
            </w:r>
            <w:r w:rsidR="001567CD">
              <w:rPr>
                <w:webHidden/>
              </w:rPr>
            </w:r>
            <w:r w:rsidR="001567CD">
              <w:rPr>
                <w:webHidden/>
              </w:rPr>
              <w:fldChar w:fldCharType="separate"/>
            </w:r>
            <w:r w:rsidR="001567CD">
              <w:rPr>
                <w:webHidden/>
              </w:rPr>
              <w:t>11</w:t>
            </w:r>
            <w:r w:rsidR="001567CD">
              <w:rPr>
                <w:webHidden/>
              </w:rPr>
              <w:fldChar w:fldCharType="end"/>
            </w:r>
          </w:hyperlink>
        </w:p>
        <w:p w14:paraId="3449481E" w14:textId="5B3C57BE" w:rsidR="001567CD" w:rsidRDefault="00000000">
          <w:pPr>
            <w:pStyle w:val="TOC2"/>
            <w:rPr>
              <w:rFonts w:eastAsiaTheme="minorEastAsia"/>
              <w:szCs w:val="22"/>
              <w:lang w:eastAsia="en-AU"/>
            </w:rPr>
          </w:pPr>
          <w:hyperlink w:anchor="_Toc112957846" w:history="1">
            <w:r w:rsidR="001567CD" w:rsidRPr="00091524">
              <w:rPr>
                <w:rStyle w:val="Hyperlink"/>
              </w:rPr>
              <w:t>4.3</w:t>
            </w:r>
            <w:r w:rsidR="001567CD">
              <w:rPr>
                <w:rFonts w:eastAsiaTheme="minorEastAsia"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</w:rPr>
              <w:t>Azure SQL Server Database</w:t>
            </w:r>
            <w:r w:rsidR="001567CD">
              <w:rPr>
                <w:webHidden/>
              </w:rPr>
              <w:tab/>
            </w:r>
            <w:r w:rsidR="001567CD">
              <w:rPr>
                <w:webHidden/>
              </w:rPr>
              <w:fldChar w:fldCharType="begin"/>
            </w:r>
            <w:r w:rsidR="001567CD">
              <w:rPr>
                <w:webHidden/>
              </w:rPr>
              <w:instrText xml:space="preserve"> PAGEREF _Toc112957846 \h </w:instrText>
            </w:r>
            <w:r w:rsidR="001567CD">
              <w:rPr>
                <w:webHidden/>
              </w:rPr>
            </w:r>
            <w:r w:rsidR="001567CD">
              <w:rPr>
                <w:webHidden/>
              </w:rPr>
              <w:fldChar w:fldCharType="separate"/>
            </w:r>
            <w:r w:rsidR="001567CD">
              <w:rPr>
                <w:webHidden/>
              </w:rPr>
              <w:t>13</w:t>
            </w:r>
            <w:r w:rsidR="001567CD">
              <w:rPr>
                <w:webHidden/>
              </w:rPr>
              <w:fldChar w:fldCharType="end"/>
            </w:r>
          </w:hyperlink>
        </w:p>
        <w:p w14:paraId="7A60708D" w14:textId="28434EF4" w:rsidR="001567CD" w:rsidRDefault="00000000">
          <w:pPr>
            <w:pStyle w:val="TOC2"/>
            <w:rPr>
              <w:rFonts w:eastAsiaTheme="minorEastAsia"/>
              <w:szCs w:val="22"/>
              <w:lang w:eastAsia="en-AU"/>
            </w:rPr>
          </w:pPr>
          <w:hyperlink w:anchor="_Toc112957847" w:history="1">
            <w:r w:rsidR="001567CD" w:rsidRPr="00091524">
              <w:rPr>
                <w:rStyle w:val="Hyperlink"/>
              </w:rPr>
              <w:t>4.4</w:t>
            </w:r>
            <w:r w:rsidR="001567CD">
              <w:rPr>
                <w:rFonts w:eastAsiaTheme="minorEastAsia"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</w:rPr>
              <w:t>Azure Data Factory</w:t>
            </w:r>
            <w:r w:rsidR="001567CD">
              <w:rPr>
                <w:webHidden/>
              </w:rPr>
              <w:tab/>
            </w:r>
            <w:r w:rsidR="001567CD">
              <w:rPr>
                <w:webHidden/>
              </w:rPr>
              <w:fldChar w:fldCharType="begin"/>
            </w:r>
            <w:r w:rsidR="001567CD">
              <w:rPr>
                <w:webHidden/>
              </w:rPr>
              <w:instrText xml:space="preserve"> PAGEREF _Toc112957847 \h </w:instrText>
            </w:r>
            <w:r w:rsidR="001567CD">
              <w:rPr>
                <w:webHidden/>
              </w:rPr>
            </w:r>
            <w:r w:rsidR="001567CD">
              <w:rPr>
                <w:webHidden/>
              </w:rPr>
              <w:fldChar w:fldCharType="separate"/>
            </w:r>
            <w:r w:rsidR="001567CD">
              <w:rPr>
                <w:webHidden/>
              </w:rPr>
              <w:t>15</w:t>
            </w:r>
            <w:r w:rsidR="001567CD">
              <w:rPr>
                <w:webHidden/>
              </w:rPr>
              <w:fldChar w:fldCharType="end"/>
            </w:r>
          </w:hyperlink>
        </w:p>
        <w:p w14:paraId="60CAC044" w14:textId="0D2C9ADE" w:rsidR="001567CD" w:rsidRDefault="00000000">
          <w:pPr>
            <w:pStyle w:val="TOC2"/>
            <w:rPr>
              <w:rFonts w:eastAsiaTheme="minorEastAsia"/>
              <w:szCs w:val="22"/>
              <w:lang w:eastAsia="en-AU"/>
            </w:rPr>
          </w:pPr>
          <w:hyperlink w:anchor="_Toc112957848" w:history="1">
            <w:r w:rsidR="001567CD" w:rsidRPr="00091524">
              <w:rPr>
                <w:rStyle w:val="Hyperlink"/>
              </w:rPr>
              <w:t>4.5</w:t>
            </w:r>
            <w:r w:rsidR="001567CD">
              <w:rPr>
                <w:rFonts w:eastAsiaTheme="minorEastAsia"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</w:rPr>
              <w:t>Azure Key Vault</w:t>
            </w:r>
            <w:r w:rsidR="001567CD">
              <w:rPr>
                <w:webHidden/>
              </w:rPr>
              <w:tab/>
            </w:r>
            <w:r w:rsidR="001567CD">
              <w:rPr>
                <w:webHidden/>
              </w:rPr>
              <w:fldChar w:fldCharType="begin"/>
            </w:r>
            <w:r w:rsidR="001567CD">
              <w:rPr>
                <w:webHidden/>
              </w:rPr>
              <w:instrText xml:space="preserve"> PAGEREF _Toc112957848 \h </w:instrText>
            </w:r>
            <w:r w:rsidR="001567CD">
              <w:rPr>
                <w:webHidden/>
              </w:rPr>
            </w:r>
            <w:r w:rsidR="001567CD">
              <w:rPr>
                <w:webHidden/>
              </w:rPr>
              <w:fldChar w:fldCharType="separate"/>
            </w:r>
            <w:r w:rsidR="001567CD">
              <w:rPr>
                <w:webHidden/>
              </w:rPr>
              <w:t>17</w:t>
            </w:r>
            <w:r w:rsidR="001567CD">
              <w:rPr>
                <w:webHidden/>
              </w:rPr>
              <w:fldChar w:fldCharType="end"/>
            </w:r>
          </w:hyperlink>
        </w:p>
        <w:p w14:paraId="5D3ED209" w14:textId="4A209704" w:rsidR="001567CD" w:rsidRDefault="00000000">
          <w:pPr>
            <w:pStyle w:val="TOC2"/>
            <w:rPr>
              <w:rFonts w:eastAsiaTheme="minorEastAsia"/>
              <w:szCs w:val="22"/>
              <w:lang w:eastAsia="en-AU"/>
            </w:rPr>
          </w:pPr>
          <w:hyperlink w:anchor="_Toc112957849" w:history="1">
            <w:r w:rsidR="001567CD" w:rsidRPr="00091524">
              <w:rPr>
                <w:rStyle w:val="Hyperlink"/>
              </w:rPr>
              <w:t>4.6</w:t>
            </w:r>
            <w:r w:rsidR="001567CD">
              <w:rPr>
                <w:rFonts w:eastAsiaTheme="minorEastAsia"/>
                <w:szCs w:val="22"/>
                <w:lang w:eastAsia="en-AU"/>
              </w:rPr>
              <w:tab/>
            </w:r>
            <w:r w:rsidR="001567CD" w:rsidRPr="00091524">
              <w:rPr>
                <w:rStyle w:val="Hyperlink"/>
              </w:rPr>
              <w:t>Azure Data Factory Pipeline Deployment</w:t>
            </w:r>
            <w:r w:rsidR="001567CD">
              <w:rPr>
                <w:webHidden/>
              </w:rPr>
              <w:tab/>
            </w:r>
            <w:r w:rsidR="001567CD">
              <w:rPr>
                <w:webHidden/>
              </w:rPr>
              <w:fldChar w:fldCharType="begin"/>
            </w:r>
            <w:r w:rsidR="001567CD">
              <w:rPr>
                <w:webHidden/>
              </w:rPr>
              <w:instrText xml:space="preserve"> PAGEREF _Toc112957849 \h </w:instrText>
            </w:r>
            <w:r w:rsidR="001567CD">
              <w:rPr>
                <w:webHidden/>
              </w:rPr>
            </w:r>
            <w:r w:rsidR="001567CD">
              <w:rPr>
                <w:webHidden/>
              </w:rPr>
              <w:fldChar w:fldCharType="separate"/>
            </w:r>
            <w:r w:rsidR="001567CD">
              <w:rPr>
                <w:webHidden/>
              </w:rPr>
              <w:t>19</w:t>
            </w:r>
            <w:r w:rsidR="001567CD">
              <w:rPr>
                <w:webHidden/>
              </w:rPr>
              <w:fldChar w:fldCharType="end"/>
            </w:r>
          </w:hyperlink>
        </w:p>
        <w:p w14:paraId="4D3606EC" w14:textId="77777777" w:rsidR="00F54837" w:rsidRDefault="00F54837" w:rsidP="00F54837">
          <w:pPr>
            <w:spacing w:line="276" w:lineRule="auto"/>
            <w:rPr>
              <w:rFonts w:ascii="Roboto Light" w:hAnsi="Roboto Light"/>
            </w:rPr>
          </w:pPr>
          <w:r w:rsidRPr="00907FA0">
            <w:rPr>
              <w:rFonts w:ascii="Roboto Light" w:hAnsi="Roboto Light"/>
            </w:rPr>
            <w:fldChar w:fldCharType="end"/>
          </w:r>
        </w:p>
      </w:sdtContent>
    </w:sdt>
    <w:p w14:paraId="52C22A1F" w14:textId="3CEBE6CF" w:rsidR="0051239F" w:rsidRDefault="0051239F">
      <w:pPr>
        <w:spacing w:after="240" w:line="276" w:lineRule="auto"/>
      </w:pPr>
      <w:r>
        <w:br w:type="page"/>
      </w:r>
    </w:p>
    <w:p w14:paraId="4251AD3C" w14:textId="0D8C4890" w:rsidR="001F4F78" w:rsidRDefault="006E44FF" w:rsidP="002A3F3F">
      <w:pPr>
        <w:pStyle w:val="Heading1"/>
      </w:pPr>
      <w:bookmarkStart w:id="0" w:name="_Toc112957839"/>
      <w:r>
        <w:lastRenderedPageBreak/>
        <w:t>O</w:t>
      </w:r>
      <w:r w:rsidR="00C07523">
        <w:t>VERVIEW</w:t>
      </w:r>
      <w:bookmarkEnd w:id="0"/>
    </w:p>
    <w:p w14:paraId="2092875B" w14:textId="77BF065A" w:rsidR="00D75A1A" w:rsidRDefault="00D75A1A" w:rsidP="00D75A1A"/>
    <w:p w14:paraId="437B4B4F" w14:textId="7FC6FB11" w:rsidR="00993410" w:rsidRPr="008C4D17" w:rsidRDefault="00A83A86" w:rsidP="00993410">
      <w:pPr>
        <w:spacing w:line="360" w:lineRule="auto"/>
        <w:rPr>
          <w:rFonts w:ascii="Roboto Light" w:hAnsi="Roboto Light"/>
          <w:sz w:val="21"/>
        </w:rPr>
      </w:pPr>
      <w:r w:rsidRPr="008C4D17">
        <w:rPr>
          <w:rFonts w:ascii="Roboto Light" w:hAnsi="Roboto Light"/>
          <w:sz w:val="21"/>
        </w:rPr>
        <w:t xml:space="preserve">Form the given scenario, </w:t>
      </w:r>
      <w:r w:rsidR="00A401DB" w:rsidRPr="008C4D17">
        <w:rPr>
          <w:rFonts w:ascii="Roboto Light" w:hAnsi="Roboto Light"/>
          <w:sz w:val="21"/>
        </w:rPr>
        <w:t xml:space="preserve">data from Fuel Watch is loaded in to </w:t>
      </w:r>
      <w:r w:rsidR="00AF25FA" w:rsidRPr="008C4D17">
        <w:rPr>
          <w:rFonts w:ascii="Roboto Light" w:hAnsi="Roboto Light"/>
          <w:sz w:val="21"/>
        </w:rPr>
        <w:t>Azure SQL database using different Azure components</w:t>
      </w:r>
      <w:r w:rsidR="008447BA" w:rsidRPr="008C4D17">
        <w:rPr>
          <w:rFonts w:ascii="Roboto Light" w:hAnsi="Roboto Light"/>
          <w:sz w:val="21"/>
        </w:rPr>
        <w:t xml:space="preserve"> which is shown in the document below</w:t>
      </w:r>
      <w:r w:rsidR="00993410" w:rsidRPr="008C4D17">
        <w:rPr>
          <w:rFonts w:ascii="Roboto Light" w:hAnsi="Roboto Light"/>
          <w:sz w:val="21"/>
        </w:rPr>
        <w:t xml:space="preserve">. </w:t>
      </w:r>
    </w:p>
    <w:p w14:paraId="5ADCFC75" w14:textId="074BD20B" w:rsidR="00B37EB6" w:rsidRPr="008C4D17" w:rsidRDefault="00993410" w:rsidP="00993410">
      <w:pPr>
        <w:spacing w:line="360" w:lineRule="auto"/>
        <w:rPr>
          <w:rFonts w:ascii="Roboto Light" w:hAnsi="Roboto Light"/>
          <w:sz w:val="21"/>
        </w:rPr>
      </w:pPr>
      <w:r w:rsidRPr="008C4D17">
        <w:rPr>
          <w:rFonts w:ascii="Roboto Light" w:hAnsi="Roboto Light"/>
          <w:sz w:val="21"/>
        </w:rPr>
        <w:t xml:space="preserve">As part of the </w:t>
      </w:r>
      <w:r w:rsidR="008447BA" w:rsidRPr="008C4D17">
        <w:rPr>
          <w:rFonts w:ascii="Roboto Light" w:hAnsi="Roboto Light"/>
          <w:sz w:val="21"/>
        </w:rPr>
        <w:t>requirement</w:t>
      </w:r>
      <w:r w:rsidR="003B66B5" w:rsidRPr="008C4D17">
        <w:rPr>
          <w:rFonts w:ascii="Roboto Light" w:hAnsi="Roboto Light"/>
          <w:sz w:val="21"/>
        </w:rPr>
        <w:t xml:space="preserve">, </w:t>
      </w:r>
      <w:r w:rsidR="00B37EB6" w:rsidRPr="008C4D17">
        <w:rPr>
          <w:rFonts w:ascii="Roboto Light" w:hAnsi="Roboto Light"/>
          <w:sz w:val="21"/>
        </w:rPr>
        <w:t xml:space="preserve">all </w:t>
      </w:r>
      <w:r w:rsidR="00F07330" w:rsidRPr="008C4D17">
        <w:rPr>
          <w:rFonts w:ascii="Roboto Light" w:hAnsi="Roboto Light"/>
          <w:sz w:val="21"/>
        </w:rPr>
        <w:t>resources</w:t>
      </w:r>
      <w:r w:rsidR="00B37EB6" w:rsidRPr="008C4D17">
        <w:rPr>
          <w:rFonts w:ascii="Roboto Light" w:hAnsi="Roboto Light"/>
          <w:sz w:val="21"/>
        </w:rPr>
        <w:t xml:space="preserve"> are deployed to Azure via Azure Resource Manager (ARM) template </w:t>
      </w:r>
      <w:r w:rsidR="00AC47C4" w:rsidRPr="008C4D17">
        <w:rPr>
          <w:rFonts w:ascii="Roboto Light" w:hAnsi="Roboto Light"/>
          <w:sz w:val="21"/>
        </w:rPr>
        <w:t xml:space="preserve">and the templates are provided in the </w:t>
      </w:r>
      <w:r w:rsidR="00F07330" w:rsidRPr="008C4D17">
        <w:rPr>
          <w:rFonts w:ascii="Roboto Light" w:hAnsi="Roboto Light"/>
          <w:sz w:val="21"/>
        </w:rPr>
        <w:t>.zip format.</w:t>
      </w:r>
    </w:p>
    <w:p w14:paraId="67AA4361" w14:textId="645AE505" w:rsidR="00993410" w:rsidRPr="00FF3479" w:rsidRDefault="00993410" w:rsidP="00993410">
      <w:pPr>
        <w:spacing w:line="360" w:lineRule="auto"/>
        <w:rPr>
          <w:rFonts w:ascii="Roboto Light" w:hAnsi="Roboto Light"/>
          <w:sz w:val="21"/>
        </w:rPr>
      </w:pPr>
      <w:r w:rsidRPr="00841C45">
        <w:rPr>
          <w:rFonts w:ascii="Roboto Light" w:hAnsi="Roboto Light"/>
          <w:sz w:val="21"/>
        </w:rPr>
        <w:t xml:space="preserve">This document outlines the architecture </w:t>
      </w:r>
      <w:r w:rsidR="003B66B5" w:rsidRPr="00841C45">
        <w:rPr>
          <w:rFonts w:ascii="Roboto Light" w:hAnsi="Roboto Light"/>
          <w:sz w:val="21"/>
        </w:rPr>
        <w:t>about</w:t>
      </w:r>
      <w:r w:rsidRPr="00841C45">
        <w:rPr>
          <w:rFonts w:ascii="Roboto Light" w:hAnsi="Roboto Light"/>
          <w:sz w:val="21"/>
        </w:rPr>
        <w:t xml:space="preserve"> the implemen</w:t>
      </w:r>
      <w:r w:rsidR="008C4D17" w:rsidRPr="00841C45">
        <w:rPr>
          <w:rFonts w:ascii="Roboto Light" w:hAnsi="Roboto Light"/>
          <w:sz w:val="21"/>
        </w:rPr>
        <w:t>tation of</w:t>
      </w:r>
      <w:r w:rsidR="00365F06" w:rsidRPr="00841C45">
        <w:rPr>
          <w:rFonts w:ascii="Roboto Light" w:hAnsi="Roboto Light"/>
          <w:sz w:val="21"/>
        </w:rPr>
        <w:t xml:space="preserve"> </w:t>
      </w:r>
      <w:proofErr w:type="spellStart"/>
      <w:r w:rsidR="00365F06" w:rsidRPr="00841C45">
        <w:rPr>
          <w:rFonts w:ascii="Roboto Light" w:hAnsi="Roboto Light"/>
          <w:sz w:val="21"/>
        </w:rPr>
        <w:t>Rss</w:t>
      </w:r>
      <w:proofErr w:type="spellEnd"/>
      <w:r w:rsidR="00365F06" w:rsidRPr="00841C45">
        <w:rPr>
          <w:rFonts w:ascii="Roboto Light" w:hAnsi="Roboto Light"/>
          <w:sz w:val="21"/>
        </w:rPr>
        <w:t xml:space="preserve"> Fuel Watch feed to Azure SQL database</w:t>
      </w:r>
      <w:r w:rsidR="000408FF" w:rsidRPr="00841C45">
        <w:rPr>
          <w:rFonts w:ascii="Roboto Light" w:hAnsi="Roboto Light"/>
          <w:sz w:val="21"/>
        </w:rPr>
        <w:t xml:space="preserve"> such as </w:t>
      </w:r>
      <w:r w:rsidR="00802F06" w:rsidRPr="00841C45">
        <w:rPr>
          <w:rFonts w:ascii="Roboto Light" w:hAnsi="Roboto Light"/>
          <w:sz w:val="21"/>
        </w:rPr>
        <w:t>creating</w:t>
      </w:r>
      <w:r w:rsidR="00706759" w:rsidRPr="00841C45">
        <w:rPr>
          <w:rFonts w:ascii="Roboto Light" w:hAnsi="Roboto Light"/>
          <w:sz w:val="21"/>
        </w:rPr>
        <w:t>,</w:t>
      </w:r>
      <w:r w:rsidR="002F1544" w:rsidRPr="00841C45">
        <w:rPr>
          <w:rFonts w:ascii="Roboto Light" w:hAnsi="Roboto Light"/>
          <w:sz w:val="21"/>
        </w:rPr>
        <w:t xml:space="preserve"> deploying and </w:t>
      </w:r>
      <w:r w:rsidR="00841C45" w:rsidRPr="00841C45">
        <w:rPr>
          <w:rFonts w:ascii="Roboto Light" w:hAnsi="Roboto Light"/>
          <w:sz w:val="21"/>
        </w:rPr>
        <w:t>running the scripts</w:t>
      </w:r>
      <w:r w:rsidRPr="00841C45">
        <w:rPr>
          <w:rFonts w:ascii="Roboto Light" w:hAnsi="Roboto Light"/>
          <w:sz w:val="21"/>
        </w:rPr>
        <w:t>.</w:t>
      </w:r>
      <w:r w:rsidRPr="00FF3479">
        <w:rPr>
          <w:rFonts w:ascii="Roboto Light" w:hAnsi="Roboto Light"/>
          <w:sz w:val="21"/>
        </w:rPr>
        <w:t xml:space="preserve"> </w:t>
      </w:r>
    </w:p>
    <w:p w14:paraId="7663B443" w14:textId="0A4899A6" w:rsidR="00993410" w:rsidRDefault="00993410" w:rsidP="00D75A1A"/>
    <w:p w14:paraId="1E3B269C" w14:textId="77777777" w:rsidR="00A063EB" w:rsidRPr="00D75A1A" w:rsidRDefault="00A063EB" w:rsidP="00D75A1A"/>
    <w:p w14:paraId="67779250" w14:textId="10F66045" w:rsidR="001457F1" w:rsidRDefault="000E3930" w:rsidP="001457F1">
      <w:pPr>
        <w:pStyle w:val="Heading1"/>
      </w:pPr>
      <w:bookmarkStart w:id="1" w:name="_Toc112957840"/>
      <w:r>
        <w:lastRenderedPageBreak/>
        <w:t>S</w:t>
      </w:r>
      <w:r w:rsidR="00C5134F">
        <w:t>OLUTION ARCHITECTURE</w:t>
      </w:r>
      <w:bookmarkEnd w:id="1"/>
    </w:p>
    <w:p w14:paraId="3C2FBA4E" w14:textId="12330D48" w:rsidR="00992E6F" w:rsidRDefault="00992E6F" w:rsidP="00992E6F"/>
    <w:p w14:paraId="39987900" w14:textId="26BD2D2C" w:rsidR="00585104" w:rsidRDefault="00001537" w:rsidP="00001537">
      <w:pPr>
        <w:rPr>
          <w:rFonts w:ascii="Roboto Light" w:eastAsia="Times New Roman" w:hAnsi="Roboto Light" w:cs="Times New Roman"/>
          <w:sz w:val="21"/>
        </w:rPr>
      </w:pPr>
      <w:r w:rsidRPr="00CD49D3">
        <w:rPr>
          <w:rFonts w:ascii="Roboto Light" w:eastAsia="Times New Roman" w:hAnsi="Roboto Light" w:cs="Times New Roman"/>
          <w:sz w:val="21"/>
        </w:rPr>
        <w:t xml:space="preserve">The following diagram depicts the different Azure resources and components involved in the </w:t>
      </w:r>
      <w:r w:rsidR="003B66B5">
        <w:rPr>
          <w:rFonts w:ascii="Roboto Light" w:eastAsia="Times New Roman" w:hAnsi="Roboto Light" w:cs="Times New Roman"/>
          <w:sz w:val="21"/>
        </w:rPr>
        <w:t>set-up</w:t>
      </w:r>
      <w:r w:rsidRPr="00CD49D3">
        <w:rPr>
          <w:rFonts w:ascii="Roboto Light" w:eastAsia="Times New Roman" w:hAnsi="Roboto Light" w:cs="Times New Roman"/>
          <w:sz w:val="21"/>
        </w:rPr>
        <w:t xml:space="preserve"> and the deployment</w:t>
      </w:r>
      <w:r w:rsidR="00EA06B4">
        <w:rPr>
          <w:rFonts w:ascii="Roboto Light" w:eastAsia="Times New Roman" w:hAnsi="Roboto Light" w:cs="Times New Roman"/>
          <w:sz w:val="21"/>
        </w:rPr>
        <w:t>.</w:t>
      </w:r>
    </w:p>
    <w:p w14:paraId="69DA4B9A" w14:textId="77777777" w:rsidR="00585104" w:rsidRDefault="00585104" w:rsidP="00001537">
      <w:pPr>
        <w:rPr>
          <w:rFonts w:ascii="Roboto Light" w:eastAsia="Times New Roman" w:hAnsi="Roboto Light" w:cs="Times New Roman"/>
          <w:sz w:val="21"/>
        </w:rPr>
      </w:pPr>
    </w:p>
    <w:p w14:paraId="4B914BEA" w14:textId="3F7DC160" w:rsidR="00001537" w:rsidRDefault="00F831A1" w:rsidP="00992E6F">
      <w:pPr>
        <w:rPr>
          <w:rFonts w:ascii="Roboto Light" w:eastAsia="Times New Roman" w:hAnsi="Roboto Light" w:cs="Times New Roman"/>
          <w:sz w:val="21"/>
        </w:rPr>
      </w:pPr>
      <w:r>
        <w:rPr>
          <w:rFonts w:ascii="Roboto Light" w:eastAsia="Times New Roman" w:hAnsi="Roboto Light" w:cs="Times New Roman"/>
          <w:noProof/>
          <w:sz w:val="21"/>
        </w:rPr>
        <w:drawing>
          <wp:inline distT="0" distB="0" distL="0" distR="0" wp14:anchorId="5CE9B077" wp14:editId="6DBB24C0">
            <wp:extent cx="6477000" cy="2374900"/>
            <wp:effectExtent l="0" t="0" r="0" b="635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37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00344" w14:textId="3C3A0D2A" w:rsidR="00BC7D11" w:rsidRDefault="00BC7D11" w:rsidP="00992E6F">
      <w:pPr>
        <w:rPr>
          <w:rFonts w:ascii="Roboto Light" w:eastAsia="Times New Roman" w:hAnsi="Roboto Light" w:cs="Times New Roman"/>
          <w:sz w:val="21"/>
        </w:rPr>
      </w:pPr>
    </w:p>
    <w:p w14:paraId="7A0C8262" w14:textId="14D6649B" w:rsidR="000261D5" w:rsidRDefault="00455F5D" w:rsidP="001B67B4">
      <w:pPr>
        <w:rPr>
          <w:rFonts w:ascii="Roboto Light" w:eastAsia="Times New Roman" w:hAnsi="Roboto Light" w:cs="Times New Roman"/>
          <w:sz w:val="21"/>
        </w:rPr>
      </w:pPr>
      <w:r>
        <w:rPr>
          <w:rFonts w:ascii="Roboto Light" w:eastAsia="Times New Roman" w:hAnsi="Roboto Light" w:cs="Times New Roman"/>
          <w:sz w:val="21"/>
        </w:rPr>
        <w:t>The</w:t>
      </w:r>
      <w:r w:rsidR="0034481C">
        <w:rPr>
          <w:rFonts w:ascii="Roboto Light" w:eastAsia="Times New Roman" w:hAnsi="Roboto Light" w:cs="Times New Roman"/>
          <w:sz w:val="21"/>
        </w:rPr>
        <w:t xml:space="preserve"> data is extracted from the Fuel Watch source system in the format of </w:t>
      </w:r>
      <w:r w:rsidR="00EA06B4">
        <w:rPr>
          <w:rFonts w:ascii="Roboto Light" w:eastAsia="Times New Roman" w:hAnsi="Roboto Light" w:cs="Times New Roman"/>
          <w:sz w:val="21"/>
        </w:rPr>
        <w:t xml:space="preserve">Parquet </w:t>
      </w:r>
      <w:r>
        <w:rPr>
          <w:rFonts w:ascii="Roboto Light" w:eastAsia="Times New Roman" w:hAnsi="Roboto Light" w:cs="Times New Roman"/>
          <w:sz w:val="21"/>
        </w:rPr>
        <w:t>file</w:t>
      </w:r>
      <w:r w:rsidR="00817644">
        <w:rPr>
          <w:rFonts w:ascii="Roboto Light" w:eastAsia="Times New Roman" w:hAnsi="Roboto Light" w:cs="Times New Roman"/>
          <w:sz w:val="21"/>
        </w:rPr>
        <w:t xml:space="preserve">, </w:t>
      </w:r>
      <w:r w:rsidR="003B66B5">
        <w:rPr>
          <w:rFonts w:ascii="Roboto Light" w:eastAsia="Times New Roman" w:hAnsi="Roboto Light" w:cs="Times New Roman"/>
          <w:sz w:val="21"/>
        </w:rPr>
        <w:t>and</w:t>
      </w:r>
      <w:r w:rsidR="00817644">
        <w:rPr>
          <w:rFonts w:ascii="Roboto Light" w:eastAsia="Times New Roman" w:hAnsi="Roboto Light" w:cs="Times New Roman"/>
          <w:sz w:val="21"/>
        </w:rPr>
        <w:t xml:space="preserve"> stored in Azure Storage Account. </w:t>
      </w:r>
      <w:r w:rsidR="00EA06B4">
        <w:rPr>
          <w:rFonts w:ascii="Roboto Light" w:eastAsia="Times New Roman" w:hAnsi="Roboto Light" w:cs="Times New Roman"/>
          <w:sz w:val="21"/>
        </w:rPr>
        <w:t>Azure Data Factory</w:t>
      </w:r>
      <w:r w:rsidR="00FD598A">
        <w:rPr>
          <w:rFonts w:ascii="Roboto Light" w:eastAsia="Times New Roman" w:hAnsi="Roboto Light" w:cs="Times New Roman"/>
          <w:sz w:val="21"/>
        </w:rPr>
        <w:t xml:space="preserve"> </w:t>
      </w:r>
      <w:r w:rsidR="00753FED">
        <w:rPr>
          <w:rFonts w:ascii="Roboto Light" w:eastAsia="Times New Roman" w:hAnsi="Roboto Light" w:cs="Times New Roman"/>
          <w:sz w:val="21"/>
        </w:rPr>
        <w:t>will extract the files from the Storage Accoun</w:t>
      </w:r>
      <w:r w:rsidR="001B67B4">
        <w:rPr>
          <w:rFonts w:ascii="Roboto Light" w:eastAsia="Times New Roman" w:hAnsi="Roboto Light" w:cs="Times New Roman"/>
          <w:sz w:val="21"/>
        </w:rPr>
        <w:t xml:space="preserve">t and ingest </w:t>
      </w:r>
      <w:r w:rsidR="000261D5">
        <w:rPr>
          <w:rFonts w:ascii="Roboto Light" w:eastAsia="Times New Roman" w:hAnsi="Roboto Light" w:cs="Times New Roman"/>
          <w:sz w:val="21"/>
        </w:rPr>
        <w:t xml:space="preserve">the data in to Azure SQL database. </w:t>
      </w:r>
    </w:p>
    <w:p w14:paraId="1B6B3355" w14:textId="77777777" w:rsidR="000261D5" w:rsidRDefault="000261D5" w:rsidP="001B67B4">
      <w:pPr>
        <w:rPr>
          <w:rFonts w:ascii="Roboto Light" w:eastAsia="Times New Roman" w:hAnsi="Roboto Light" w:cs="Times New Roman"/>
          <w:sz w:val="21"/>
        </w:rPr>
      </w:pPr>
    </w:p>
    <w:p w14:paraId="06EAA8A9" w14:textId="7FBFCBBE" w:rsidR="006C5AFA" w:rsidRDefault="006C5AFA" w:rsidP="001B67B4">
      <w:pPr>
        <w:rPr>
          <w:rFonts w:ascii="Roboto Light" w:eastAsia="Times New Roman" w:hAnsi="Roboto Light" w:cs="Times New Roman"/>
          <w:sz w:val="21"/>
        </w:rPr>
      </w:pPr>
      <w:r>
        <w:rPr>
          <w:noProof/>
        </w:rPr>
        <w:drawing>
          <wp:inline distT="0" distB="0" distL="0" distR="0" wp14:anchorId="7BF83992" wp14:editId="5CAA932B">
            <wp:extent cx="6480810" cy="132334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43295" w14:textId="4C6BF2E5" w:rsidR="00A62F47" w:rsidRDefault="00A62F47" w:rsidP="00A62F47"/>
    <w:p w14:paraId="00231DC1" w14:textId="77777777" w:rsidR="00232574" w:rsidRDefault="00232574" w:rsidP="00A62F47"/>
    <w:p w14:paraId="729569E9" w14:textId="69DCF4B2" w:rsidR="00C5415A" w:rsidRDefault="00C5415A" w:rsidP="00261E7D">
      <w:pPr>
        <w:pStyle w:val="Heading2"/>
      </w:pPr>
      <w:bookmarkStart w:id="2" w:name="_Toc112957841"/>
      <w:r>
        <w:t>Com</w:t>
      </w:r>
      <w:r w:rsidR="00B6661E">
        <w:t>ponents</w:t>
      </w:r>
      <w:bookmarkEnd w:id="2"/>
    </w:p>
    <w:p w14:paraId="527962EC" w14:textId="0A0D0E88" w:rsidR="00C5415A" w:rsidRDefault="0034481C" w:rsidP="00A62F47">
      <w:r>
        <w:t xml:space="preserve">Below </w:t>
      </w:r>
      <w:r w:rsidR="00FB40D0">
        <w:t>is</w:t>
      </w:r>
      <w:r>
        <w:t xml:space="preserve"> the </w:t>
      </w:r>
      <w:r w:rsidR="00691849">
        <w:t xml:space="preserve">list of the components which are used in developing the solution. </w:t>
      </w:r>
    </w:p>
    <w:tbl>
      <w:tblPr>
        <w:tblStyle w:val="PlainTable1"/>
        <w:tblW w:w="8926" w:type="dxa"/>
        <w:tblLayout w:type="fixed"/>
        <w:tblLook w:val="04A0" w:firstRow="1" w:lastRow="0" w:firstColumn="1" w:lastColumn="0" w:noHBand="0" w:noVBand="1"/>
      </w:tblPr>
      <w:tblGrid>
        <w:gridCol w:w="2405"/>
        <w:gridCol w:w="4253"/>
        <w:gridCol w:w="2268"/>
      </w:tblGrid>
      <w:tr w:rsidR="00C5415A" w:rsidRPr="00CD49D3" w14:paraId="1C43DFDB" w14:textId="77777777" w:rsidTr="00EF11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shd w:val="clear" w:color="auto" w:fill="000000" w:themeFill="text1"/>
            <w:hideMark/>
          </w:tcPr>
          <w:p w14:paraId="4AB20EDD" w14:textId="77777777" w:rsidR="00C5415A" w:rsidRPr="00CD49D3" w:rsidRDefault="00C5415A" w:rsidP="00EF11F7">
            <w:pPr>
              <w:spacing w:after="240"/>
              <w:rPr>
                <w:rFonts w:ascii="Roboto Light" w:hAnsi="Roboto Light" w:cs="Trade Gothic LT Std"/>
                <w:b w:val="0"/>
                <w:color w:val="FFFFFF" w:themeColor="background1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color w:val="FFFFFF" w:themeColor="background1"/>
                <w:sz w:val="21"/>
                <w:szCs w:val="21"/>
              </w:rPr>
              <w:t>Azure Service</w:t>
            </w:r>
          </w:p>
        </w:tc>
        <w:tc>
          <w:tcPr>
            <w:tcW w:w="4253" w:type="dxa"/>
            <w:shd w:val="clear" w:color="auto" w:fill="000000" w:themeFill="text1"/>
            <w:hideMark/>
          </w:tcPr>
          <w:p w14:paraId="2BF12428" w14:textId="77777777" w:rsidR="00C5415A" w:rsidRPr="00CD49D3" w:rsidRDefault="00C5415A" w:rsidP="00EF11F7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 Light" w:hAnsi="Roboto Light" w:cs="Trade Gothic LT Std"/>
                <w:bCs w:val="0"/>
                <w:color w:val="FFFFFF" w:themeColor="background1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bCs w:val="0"/>
                <w:color w:val="FFFFFF" w:themeColor="background1"/>
                <w:sz w:val="21"/>
                <w:szCs w:val="21"/>
              </w:rPr>
              <w:t>Description</w:t>
            </w:r>
          </w:p>
        </w:tc>
        <w:tc>
          <w:tcPr>
            <w:tcW w:w="2268" w:type="dxa"/>
            <w:shd w:val="clear" w:color="auto" w:fill="000000" w:themeFill="text1"/>
          </w:tcPr>
          <w:p w14:paraId="5D04CD46" w14:textId="77777777" w:rsidR="00C5415A" w:rsidRPr="00CD49D3" w:rsidRDefault="00C5415A" w:rsidP="00EF11F7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 Light" w:hAnsi="Roboto Light" w:cs="Trade Gothic LT Std"/>
                <w:b w:val="0"/>
                <w:color w:val="FFFFFF" w:themeColor="background1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color w:val="FFFFFF" w:themeColor="background1"/>
                <w:sz w:val="21"/>
                <w:szCs w:val="21"/>
              </w:rPr>
              <w:t>Configuration</w:t>
            </w:r>
          </w:p>
        </w:tc>
      </w:tr>
      <w:tr w:rsidR="00C5415A" w:rsidRPr="00CD49D3" w14:paraId="024EF6BB" w14:textId="77777777" w:rsidTr="00EF1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2EF9DD6" w14:textId="77777777" w:rsidR="00C5415A" w:rsidRPr="00CD49D3" w:rsidRDefault="00C5415A" w:rsidP="00EF11F7">
            <w:pPr>
              <w:spacing w:after="240"/>
              <w:rPr>
                <w:rFonts w:ascii="Roboto Light" w:hAnsi="Roboto Light" w:cs="Trade Gothic LT Std"/>
                <w:b w:val="0"/>
                <w:color w:val="3C454E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Azure Resource Group</w:t>
            </w:r>
          </w:p>
        </w:tc>
        <w:tc>
          <w:tcPr>
            <w:tcW w:w="4253" w:type="dxa"/>
          </w:tcPr>
          <w:p w14:paraId="6D870D4E" w14:textId="6A18B1F7" w:rsidR="00C5415A" w:rsidRPr="00CD49D3" w:rsidRDefault="00C5415A" w:rsidP="00EF11F7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Containers for all Azure resources </w:t>
            </w:r>
            <w:r w:rsidR="003B66B5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are </w:t>
            </w:r>
            <w:r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listed below</w:t>
            </w:r>
          </w:p>
        </w:tc>
        <w:tc>
          <w:tcPr>
            <w:tcW w:w="2268" w:type="dxa"/>
          </w:tcPr>
          <w:p w14:paraId="71165F32" w14:textId="77777777" w:rsidR="00C5415A" w:rsidRPr="00CD49D3" w:rsidRDefault="00C5415A" w:rsidP="00EF11F7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 Light" w:hAnsi="Roboto Light" w:cs="Trade Gothic LT Std"/>
                <w:b/>
                <w:color w:val="3C454E"/>
                <w:sz w:val="21"/>
                <w:szCs w:val="21"/>
              </w:rPr>
            </w:pPr>
          </w:p>
        </w:tc>
      </w:tr>
      <w:tr w:rsidR="00C5415A" w:rsidRPr="00CD49D3" w14:paraId="50A8908B" w14:textId="77777777" w:rsidTr="00EF1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hideMark/>
          </w:tcPr>
          <w:p w14:paraId="2A5C1743" w14:textId="0BA9756B" w:rsidR="00C5415A" w:rsidRPr="00CD49D3" w:rsidRDefault="00C5415A" w:rsidP="00EF11F7">
            <w:pPr>
              <w:spacing w:after="24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Azure </w:t>
            </w:r>
            <w:r w:rsidR="00DA7DB2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Data Factory</w:t>
            </w:r>
          </w:p>
        </w:tc>
        <w:tc>
          <w:tcPr>
            <w:tcW w:w="4253" w:type="dxa"/>
            <w:hideMark/>
          </w:tcPr>
          <w:p w14:paraId="29F52914" w14:textId="6EAB1557" w:rsidR="00C5415A" w:rsidRPr="00CD49D3" w:rsidRDefault="004F2207" w:rsidP="00EF11F7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 w:rsidRPr="004F2207">
              <w:rPr>
                <w:rFonts w:ascii="Roboto Light" w:hAnsi="Roboto Light" w:cs="Segoe UI"/>
                <w:color w:val="4C4C51"/>
                <w:sz w:val="21"/>
                <w:szCs w:val="21"/>
                <w:shd w:val="clear" w:color="auto" w:fill="F4F5F6"/>
              </w:rPr>
              <w:t>Azure's cloud ETL service for scale-out serverless data integration and data transformation</w:t>
            </w:r>
          </w:p>
        </w:tc>
        <w:tc>
          <w:tcPr>
            <w:tcW w:w="2268" w:type="dxa"/>
          </w:tcPr>
          <w:p w14:paraId="3D35B68A" w14:textId="36D040DC" w:rsidR="00C5415A" w:rsidRPr="00CD49D3" w:rsidRDefault="007F498E" w:rsidP="00EF11F7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 w:rsidRPr="00EB0F4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V2</w:t>
            </w:r>
          </w:p>
        </w:tc>
      </w:tr>
      <w:tr w:rsidR="00C5415A" w:rsidRPr="00CD49D3" w14:paraId="67A7133D" w14:textId="77777777" w:rsidTr="00EF1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hideMark/>
          </w:tcPr>
          <w:p w14:paraId="77A62352" w14:textId="31F33DFD" w:rsidR="00C5415A" w:rsidRPr="00CD49D3" w:rsidRDefault="00C5415A" w:rsidP="00EF11F7">
            <w:pPr>
              <w:spacing w:after="24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lastRenderedPageBreak/>
              <w:t>Azure Storage</w:t>
            </w:r>
            <w:r w:rsidR="00DD34F6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 Account</w:t>
            </w:r>
          </w:p>
        </w:tc>
        <w:tc>
          <w:tcPr>
            <w:tcW w:w="4253" w:type="dxa"/>
            <w:hideMark/>
          </w:tcPr>
          <w:p w14:paraId="3BA5F155" w14:textId="110D3240" w:rsidR="00C5415A" w:rsidRPr="00CD49D3" w:rsidRDefault="003B66B5" w:rsidP="00EF11F7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A storage</w:t>
            </w:r>
            <w:r w:rsidR="00C5415A"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 account </w:t>
            </w:r>
            <w:r w:rsidR="00A0290D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is </w:t>
            </w:r>
            <w:r w:rsidR="00C5415A"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automatically </w:t>
            </w:r>
            <w:r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created</w:t>
            </w:r>
            <w:r w:rsidR="00C5415A"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 when setting up </w:t>
            </w:r>
            <w:r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an</w:t>
            </w:r>
            <w:r w:rsidR="00C5415A"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 </w:t>
            </w:r>
            <w:r w:rsidR="007F498E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ML studio </w:t>
            </w:r>
          </w:p>
        </w:tc>
        <w:tc>
          <w:tcPr>
            <w:tcW w:w="2268" w:type="dxa"/>
          </w:tcPr>
          <w:p w14:paraId="68282883" w14:textId="77777777" w:rsidR="00C5415A" w:rsidRPr="00CD49D3" w:rsidRDefault="00C5415A" w:rsidP="00EF11F7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 w:rsidRPr="00CD49D3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LRS - StorageV2</w:t>
            </w:r>
          </w:p>
        </w:tc>
      </w:tr>
      <w:tr w:rsidR="002A7848" w:rsidRPr="00CD49D3" w14:paraId="2D8DDF37" w14:textId="77777777" w:rsidTr="00EF11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19C2171" w14:textId="1B96FF6E" w:rsidR="002A7848" w:rsidRPr="002A7848" w:rsidRDefault="002C69B3" w:rsidP="002A7848">
            <w:pPr>
              <w:spacing w:after="24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Azure </w:t>
            </w:r>
            <w:r w:rsidR="009E2AE0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SQL Database</w:t>
            </w:r>
          </w:p>
          <w:p w14:paraId="4E932040" w14:textId="77777777" w:rsidR="002A7848" w:rsidRPr="00CD49D3" w:rsidRDefault="002A7848" w:rsidP="00EF11F7">
            <w:pPr>
              <w:spacing w:after="240"/>
              <w:rPr>
                <w:rFonts w:ascii="Roboto Light" w:hAnsi="Roboto Light" w:cs="Trade Gothic LT Std"/>
                <w:color w:val="3C454E"/>
                <w:sz w:val="21"/>
              </w:rPr>
            </w:pPr>
          </w:p>
        </w:tc>
        <w:tc>
          <w:tcPr>
            <w:tcW w:w="4253" w:type="dxa"/>
          </w:tcPr>
          <w:p w14:paraId="7D49150F" w14:textId="6F1D901A" w:rsidR="002A7848" w:rsidRPr="002A7848" w:rsidRDefault="00590C40" w:rsidP="00EF11F7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  <w:szCs w:val="21"/>
              </w:rPr>
            </w:pPr>
            <w:r w:rsidRPr="00590C40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Azure SQL Database is a fully managed platform as a service (PaaS) database</w:t>
            </w:r>
          </w:p>
        </w:tc>
        <w:tc>
          <w:tcPr>
            <w:tcW w:w="2268" w:type="dxa"/>
          </w:tcPr>
          <w:p w14:paraId="77B9CA2C" w14:textId="7E404045" w:rsidR="002A7848" w:rsidRPr="00CD49D3" w:rsidRDefault="00B26201" w:rsidP="00EF11F7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</w:rPr>
            </w:pPr>
            <w:r w:rsidRPr="00B26201">
              <w:rPr>
                <w:rFonts w:ascii="Roboto Light" w:hAnsi="Roboto Light" w:cs="Trade Gothic LT Std"/>
                <w:color w:val="3C454E"/>
                <w:sz w:val="21"/>
              </w:rPr>
              <w:t xml:space="preserve">General Purpose - Serverless: Standard-series (Gen5), 1 </w:t>
            </w:r>
            <w:proofErr w:type="spellStart"/>
            <w:r w:rsidRPr="00B26201">
              <w:rPr>
                <w:rFonts w:ascii="Roboto Light" w:hAnsi="Roboto Light" w:cs="Trade Gothic LT Std"/>
                <w:color w:val="3C454E"/>
                <w:sz w:val="21"/>
              </w:rPr>
              <w:t>vCore</w:t>
            </w:r>
            <w:proofErr w:type="spellEnd"/>
          </w:p>
        </w:tc>
      </w:tr>
      <w:tr w:rsidR="002C69B3" w:rsidRPr="00CD49D3" w14:paraId="553E2988" w14:textId="77777777" w:rsidTr="00EF11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4FFAB8D" w14:textId="62E07AC3" w:rsidR="002C69B3" w:rsidRPr="002A7848" w:rsidRDefault="00A95C1C" w:rsidP="002A7848">
            <w:pPr>
              <w:spacing w:after="240"/>
              <w:rPr>
                <w:rFonts w:ascii="Roboto Light" w:hAnsi="Roboto Light" w:cs="Trade Gothic LT Std"/>
                <w:color w:val="3C454E"/>
                <w:sz w:val="21"/>
              </w:rPr>
            </w:pPr>
            <w:r>
              <w:rPr>
                <w:rFonts w:ascii="Roboto Light" w:hAnsi="Roboto Light" w:cs="Trade Gothic LT Std"/>
                <w:color w:val="3C454E"/>
                <w:sz w:val="21"/>
              </w:rPr>
              <w:t>Azure Key Vault</w:t>
            </w:r>
          </w:p>
        </w:tc>
        <w:tc>
          <w:tcPr>
            <w:tcW w:w="4253" w:type="dxa"/>
          </w:tcPr>
          <w:p w14:paraId="4F651E1B" w14:textId="40C3E90C" w:rsidR="002C69B3" w:rsidRPr="002A7848" w:rsidRDefault="00FA76E8" w:rsidP="00EF11F7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</w:rPr>
            </w:pPr>
            <w:r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Key Vault </w:t>
            </w:r>
            <w:r w:rsidR="00A0290D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is</w:t>
            </w:r>
            <w:r w:rsidR="004F2207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 xml:space="preserve"> used to store the </w:t>
            </w:r>
            <w:r w:rsidR="009B7650">
              <w:rPr>
                <w:rFonts w:ascii="Roboto Light" w:hAnsi="Roboto Light" w:cs="Trade Gothic LT Std"/>
                <w:color w:val="3C454E"/>
                <w:sz w:val="21"/>
                <w:szCs w:val="21"/>
              </w:rPr>
              <w:t>keys and secrets.</w:t>
            </w:r>
          </w:p>
        </w:tc>
        <w:tc>
          <w:tcPr>
            <w:tcW w:w="2268" w:type="dxa"/>
          </w:tcPr>
          <w:p w14:paraId="7540E27F" w14:textId="3EFEB4D4" w:rsidR="002C69B3" w:rsidRPr="00CD49D3" w:rsidRDefault="00232574" w:rsidP="00EF11F7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 Light" w:hAnsi="Roboto Light" w:cs="Trade Gothic LT Std"/>
                <w:color w:val="3C454E"/>
                <w:sz w:val="21"/>
              </w:rPr>
            </w:pPr>
            <w:r w:rsidRPr="00232574">
              <w:rPr>
                <w:rFonts w:ascii="Roboto Light" w:hAnsi="Roboto Light" w:cs="Trade Gothic LT Std"/>
                <w:color w:val="3C454E"/>
                <w:sz w:val="21"/>
              </w:rPr>
              <w:t>Standard</w:t>
            </w:r>
          </w:p>
        </w:tc>
      </w:tr>
    </w:tbl>
    <w:p w14:paraId="662C139A" w14:textId="77777777" w:rsidR="008F4BAC" w:rsidRDefault="008F4BAC" w:rsidP="00A62F47"/>
    <w:p w14:paraId="4123D9D9" w14:textId="7B4DFED9" w:rsidR="008F4BAC" w:rsidRDefault="00F86C41" w:rsidP="00F86C41">
      <w:pPr>
        <w:pStyle w:val="Heading1"/>
      </w:pPr>
      <w:bookmarkStart w:id="3" w:name="_Toc112957842"/>
      <w:r>
        <w:lastRenderedPageBreak/>
        <w:t>Solution Delivery</w:t>
      </w:r>
      <w:bookmarkEnd w:id="3"/>
    </w:p>
    <w:p w14:paraId="065DE3E0" w14:textId="77886070" w:rsidR="00F86C41" w:rsidRDefault="00F86C41" w:rsidP="00F86C41"/>
    <w:p w14:paraId="090BAB82" w14:textId="2AF34DDD" w:rsidR="00F86C41" w:rsidRPr="00F86C41" w:rsidRDefault="00F86C41" w:rsidP="00F86C41">
      <w:r>
        <w:t xml:space="preserve">The solution is delivered </w:t>
      </w:r>
      <w:r w:rsidR="00CA11F6">
        <w:t>in .zip format (</w:t>
      </w:r>
      <w:proofErr w:type="spellStart"/>
      <w:r w:rsidR="00CA11F6">
        <w:t>tp</w:t>
      </w:r>
      <w:proofErr w:type="spellEnd"/>
      <w:r w:rsidR="00CA11F6">
        <w:t>-</w:t>
      </w:r>
      <w:proofErr w:type="spellStart"/>
      <w:r w:rsidR="00CA11F6">
        <w:t>sandeep</w:t>
      </w:r>
      <w:proofErr w:type="spellEnd"/>
      <w:r w:rsidR="00CA11F6">
        <w:t>-solution), where all the</w:t>
      </w:r>
      <w:r w:rsidR="000639F1">
        <w:t xml:space="preserve"> files and scripts are in one folder.</w:t>
      </w:r>
      <w:r>
        <w:t xml:space="preserve"> </w:t>
      </w:r>
    </w:p>
    <w:p w14:paraId="00621725" w14:textId="77777777" w:rsidR="00124919" w:rsidRDefault="00124919" w:rsidP="00A62F47"/>
    <w:p w14:paraId="47996E92" w14:textId="7D00EB0E" w:rsidR="00124919" w:rsidRPr="00A62F47" w:rsidRDefault="00124919" w:rsidP="00A62F47">
      <w:r>
        <w:rPr>
          <w:noProof/>
        </w:rPr>
        <w:drawing>
          <wp:inline distT="0" distB="0" distL="0" distR="0" wp14:anchorId="27466F39" wp14:editId="1DE09A99">
            <wp:extent cx="6480810" cy="1478915"/>
            <wp:effectExtent l="0" t="0" r="0" b="6985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B1B73" w14:textId="5B57FF67" w:rsidR="00396663" w:rsidRDefault="00B15F02" w:rsidP="002273AE">
      <w:pPr>
        <w:pStyle w:val="Heading1"/>
      </w:pPr>
      <w:bookmarkStart w:id="4" w:name="_Toc112957843"/>
      <w:r>
        <w:lastRenderedPageBreak/>
        <w:t>RESOURCES DEPLOYMENT</w:t>
      </w:r>
      <w:bookmarkEnd w:id="4"/>
    </w:p>
    <w:p w14:paraId="1EBACA5C" w14:textId="77777777" w:rsidR="00795407" w:rsidRPr="00795407" w:rsidRDefault="00795407" w:rsidP="00795407"/>
    <w:p w14:paraId="0A62243C" w14:textId="11EB427A" w:rsidR="00795407" w:rsidRPr="00BE2C38" w:rsidRDefault="00795407" w:rsidP="00396663">
      <w:r w:rsidRPr="00BE2C38">
        <w:t xml:space="preserve"> T</w:t>
      </w:r>
      <w:r w:rsidR="006C26CA">
        <w:t xml:space="preserve">he ARM templates </w:t>
      </w:r>
      <w:r w:rsidR="008D2B3C">
        <w:t>have</w:t>
      </w:r>
      <w:r w:rsidR="006C26CA">
        <w:t xml:space="preserve"> been provided to deploy the Azure </w:t>
      </w:r>
      <w:r w:rsidR="00A245D0">
        <w:t>resources in the given folder.</w:t>
      </w:r>
    </w:p>
    <w:p w14:paraId="467F1B08" w14:textId="33E47E90" w:rsidR="00396663" w:rsidRDefault="00B15F02" w:rsidP="00B15F02">
      <w:pPr>
        <w:pStyle w:val="Heading2"/>
      </w:pPr>
      <w:bookmarkStart w:id="5" w:name="_Toc112957844"/>
      <w:r w:rsidRPr="00B15F02">
        <w:t>Azure Resource Group</w:t>
      </w:r>
      <w:bookmarkEnd w:id="5"/>
    </w:p>
    <w:p w14:paraId="552B8C70" w14:textId="17B0C0E9" w:rsidR="00FB40D0" w:rsidRPr="00FB40D0" w:rsidRDefault="00E52D1A" w:rsidP="00FB40D0">
      <w:r>
        <w:t>Once the user opens the Azure services, click on “create a source”.</w:t>
      </w:r>
    </w:p>
    <w:p w14:paraId="5286305F" w14:textId="489B5D98" w:rsidR="00B15F02" w:rsidRPr="00B15F02" w:rsidRDefault="00B15F02" w:rsidP="00B15F02"/>
    <w:p w14:paraId="45E89A72" w14:textId="6BBD5EB2" w:rsidR="006373BE" w:rsidRDefault="007D389C" w:rsidP="00396663">
      <w:r>
        <w:rPr>
          <w:noProof/>
        </w:rPr>
        <w:drawing>
          <wp:inline distT="0" distB="0" distL="0" distR="0" wp14:anchorId="5AE6BAE3" wp14:editId="69C75B2A">
            <wp:extent cx="6480810" cy="30626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2862C" w14:textId="4FFB3109" w:rsidR="00E52D1A" w:rsidRDefault="004C6BF9" w:rsidP="00396663">
      <w:r>
        <w:t>The user can then see the template deployment page, then click on “create”.</w:t>
      </w:r>
    </w:p>
    <w:p w14:paraId="1B435349" w14:textId="77777777" w:rsidR="00135F27" w:rsidRDefault="00135F27" w:rsidP="00396663"/>
    <w:p w14:paraId="001573AE" w14:textId="3636E805" w:rsidR="00135F27" w:rsidRDefault="00135F27" w:rsidP="00396663">
      <w:r>
        <w:rPr>
          <w:noProof/>
        </w:rPr>
        <w:drawing>
          <wp:inline distT="0" distB="0" distL="0" distR="0" wp14:anchorId="736FDA16" wp14:editId="6CD19991">
            <wp:extent cx="6480810" cy="33978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39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A317A" w14:textId="77777777" w:rsidR="004C6BF9" w:rsidRDefault="004C6BF9" w:rsidP="00396663"/>
    <w:p w14:paraId="0B1DDFBF" w14:textId="4B2F775D" w:rsidR="004427D0" w:rsidRDefault="004427D0" w:rsidP="00396663">
      <w:r>
        <w:lastRenderedPageBreak/>
        <w:t xml:space="preserve">Once the user clicks on create, the custom deployment </w:t>
      </w:r>
      <w:r w:rsidR="00DE2CA9">
        <w:t>page is opened in which you can build your own template in the editor.</w:t>
      </w:r>
    </w:p>
    <w:p w14:paraId="3B40F023" w14:textId="77777777" w:rsidR="0071107C" w:rsidRDefault="0071107C" w:rsidP="00396663"/>
    <w:p w14:paraId="23F0699C" w14:textId="2A98AD5E" w:rsidR="0071107C" w:rsidRDefault="0071107C" w:rsidP="00396663">
      <w:r>
        <w:rPr>
          <w:noProof/>
        </w:rPr>
        <w:drawing>
          <wp:inline distT="0" distB="0" distL="0" distR="0" wp14:anchorId="3E3FB641" wp14:editId="6BFB0AB5">
            <wp:extent cx="6480810" cy="55010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55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741DE" w14:textId="77777777" w:rsidR="00DE2CA9" w:rsidRDefault="00DE2CA9" w:rsidP="00396663"/>
    <w:p w14:paraId="1FFA0F39" w14:textId="5AA5B516" w:rsidR="00DE2CA9" w:rsidRDefault="00165D09" w:rsidP="00396663">
      <w:r>
        <w:t>The user then loads the file.</w:t>
      </w:r>
    </w:p>
    <w:p w14:paraId="23CF921E" w14:textId="77777777" w:rsidR="008C277F" w:rsidRDefault="008C277F" w:rsidP="00396663"/>
    <w:p w14:paraId="49CBF210" w14:textId="1B8E9EA5" w:rsidR="008C277F" w:rsidRDefault="008C277F" w:rsidP="00396663">
      <w:r>
        <w:rPr>
          <w:noProof/>
        </w:rPr>
        <w:lastRenderedPageBreak/>
        <w:drawing>
          <wp:inline distT="0" distB="0" distL="0" distR="0" wp14:anchorId="4968EA7F" wp14:editId="3264CD45">
            <wp:extent cx="6480810" cy="3602355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543CE" w14:textId="5FD4DA8D" w:rsidR="00165D09" w:rsidRDefault="00BA7EAF" w:rsidP="00396663">
      <w:r>
        <w:t>Navigate to ARM-templates and then select Resource Group.</w:t>
      </w:r>
    </w:p>
    <w:p w14:paraId="74305995" w14:textId="77777777" w:rsidR="00135F27" w:rsidRDefault="00135F27" w:rsidP="00396663"/>
    <w:p w14:paraId="1CE47908" w14:textId="183EC27C" w:rsidR="00135F27" w:rsidRDefault="006D442D" w:rsidP="00396663">
      <w:r>
        <w:rPr>
          <w:noProof/>
        </w:rPr>
        <w:drawing>
          <wp:inline distT="0" distB="0" distL="0" distR="0" wp14:anchorId="3AB7BFFA" wp14:editId="34AE6215">
            <wp:extent cx="6480810" cy="196469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63FD0" w14:textId="77777777" w:rsidR="00206B33" w:rsidRDefault="00206B33" w:rsidP="00396663"/>
    <w:p w14:paraId="088212DE" w14:textId="7F9F23BA" w:rsidR="00206B33" w:rsidRDefault="00206B33" w:rsidP="00396663">
      <w:r>
        <w:rPr>
          <w:noProof/>
        </w:rPr>
        <w:drawing>
          <wp:inline distT="0" distB="0" distL="0" distR="0" wp14:anchorId="172A883D" wp14:editId="55B954C4">
            <wp:extent cx="5943905" cy="2006703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905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F8045" w14:textId="77777777" w:rsidR="00BA7EAF" w:rsidRDefault="00BA7EAF" w:rsidP="00396663"/>
    <w:p w14:paraId="51261F03" w14:textId="77777777" w:rsidR="00BA7EAF" w:rsidRDefault="00BA7EAF" w:rsidP="00BA7EAF">
      <w:r>
        <w:lastRenderedPageBreak/>
        <w:t xml:space="preserve">Upload the template file followed by parameter file. </w:t>
      </w:r>
    </w:p>
    <w:p w14:paraId="3733969F" w14:textId="77777777" w:rsidR="00BA7EAF" w:rsidRDefault="00BA7EAF" w:rsidP="00396663"/>
    <w:p w14:paraId="36AC91E5" w14:textId="33F6534C" w:rsidR="00742E7C" w:rsidRDefault="0075271D" w:rsidP="00396663">
      <w:r>
        <w:rPr>
          <w:noProof/>
        </w:rPr>
        <w:drawing>
          <wp:inline distT="0" distB="0" distL="0" distR="0" wp14:anchorId="0BE65B16" wp14:editId="47739249">
            <wp:extent cx="6007210" cy="1640024"/>
            <wp:effectExtent l="0" t="0" r="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13552" cy="164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CA593" w14:textId="77777777" w:rsidR="006D442D" w:rsidRDefault="006D442D" w:rsidP="00396663"/>
    <w:p w14:paraId="5BD25408" w14:textId="2E21B3CB" w:rsidR="00396663" w:rsidRDefault="00396663" w:rsidP="00396663"/>
    <w:p w14:paraId="6D2C473B" w14:textId="2A31FDC6" w:rsidR="007D389C" w:rsidRDefault="007F4D18" w:rsidP="007F6653">
      <w:pPr>
        <w:ind w:left="720"/>
      </w:pPr>
      <w:r>
        <w:rPr>
          <w:noProof/>
        </w:rPr>
        <w:drawing>
          <wp:inline distT="0" distB="0" distL="0" distR="0" wp14:anchorId="5AE15538" wp14:editId="7C9FAB46">
            <wp:extent cx="4731026" cy="3441884"/>
            <wp:effectExtent l="0" t="0" r="0" b="635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34458" cy="3444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A49A6" w14:textId="77777777" w:rsidR="00AC45CA" w:rsidRDefault="00AC45CA" w:rsidP="00396663"/>
    <w:p w14:paraId="53B39B79" w14:textId="01AB020C" w:rsidR="007F4D18" w:rsidRDefault="0059328F" w:rsidP="00396663">
      <w:r>
        <w:t>Load Parameters</w:t>
      </w:r>
    </w:p>
    <w:p w14:paraId="033251D6" w14:textId="77777777" w:rsidR="00AC45CA" w:rsidRDefault="00AC45CA" w:rsidP="00396663"/>
    <w:p w14:paraId="34251FB4" w14:textId="3B9BD12F" w:rsidR="00AC45CA" w:rsidRDefault="00AC45CA" w:rsidP="00396663">
      <w:r>
        <w:t>You can edit the parameters at this point.</w:t>
      </w:r>
    </w:p>
    <w:p w14:paraId="61AD94FD" w14:textId="77777777" w:rsidR="00AC45CA" w:rsidRDefault="00AC45CA" w:rsidP="00396663">
      <w:pPr>
        <w:rPr>
          <w:noProof/>
        </w:rPr>
      </w:pPr>
    </w:p>
    <w:p w14:paraId="4C568001" w14:textId="4D62C85E" w:rsidR="006F4349" w:rsidRDefault="0075271D" w:rsidP="007F6653">
      <w:pPr>
        <w:ind w:left="1440"/>
      </w:pPr>
      <w:r>
        <w:rPr>
          <w:noProof/>
        </w:rPr>
        <w:lastRenderedPageBreak/>
        <w:drawing>
          <wp:inline distT="0" distB="0" distL="0" distR="0" wp14:anchorId="1F64F7F2" wp14:editId="6F71AD0E">
            <wp:extent cx="3947822" cy="3060471"/>
            <wp:effectExtent l="0" t="0" r="0" b="698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59547" cy="306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793CB" w14:textId="490FD45F" w:rsidR="0075271D" w:rsidRDefault="00531DE0" w:rsidP="00396663">
      <w:r>
        <w:t>Any naming changes can be done in the parameter file.</w:t>
      </w:r>
    </w:p>
    <w:p w14:paraId="31D923DC" w14:textId="77777777" w:rsidR="00531DE0" w:rsidRDefault="00531DE0" w:rsidP="00396663"/>
    <w:p w14:paraId="19453410" w14:textId="3BF9EEAA" w:rsidR="00750B6C" w:rsidRDefault="006F4349" w:rsidP="007F6653">
      <w:pPr>
        <w:ind w:left="720"/>
      </w:pPr>
      <w:r>
        <w:rPr>
          <w:noProof/>
        </w:rPr>
        <w:drawing>
          <wp:inline distT="0" distB="0" distL="0" distR="0" wp14:anchorId="69511B8F" wp14:editId="25BEC18D">
            <wp:extent cx="5100761" cy="2310985"/>
            <wp:effectExtent l="0" t="0" r="508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12542" cy="2316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6C171" w14:textId="64F428F8" w:rsidR="00955D4A" w:rsidRDefault="00955D4A" w:rsidP="00955D4A">
      <w:pPr>
        <w:pStyle w:val="Heading2"/>
      </w:pPr>
      <w:bookmarkStart w:id="6" w:name="_Toc112957845"/>
      <w:r>
        <w:t>Azure Data Lake</w:t>
      </w:r>
      <w:bookmarkEnd w:id="6"/>
    </w:p>
    <w:p w14:paraId="2AB4F1E1" w14:textId="77777777" w:rsidR="00AC45CA" w:rsidRDefault="00AC45CA" w:rsidP="00AC45CA"/>
    <w:p w14:paraId="5080D1B9" w14:textId="2EA5F9A7" w:rsidR="00AC45CA" w:rsidRPr="00AC45CA" w:rsidRDefault="00AC45CA" w:rsidP="00AC45CA">
      <w:r>
        <w:t>Navigate to ARM-template</w:t>
      </w:r>
      <w:r w:rsidR="00CF599B">
        <w:t xml:space="preserve"> in the </w:t>
      </w:r>
      <w:proofErr w:type="spellStart"/>
      <w:r w:rsidR="00CF599B">
        <w:t>tp</w:t>
      </w:r>
      <w:proofErr w:type="spellEnd"/>
      <w:r w:rsidR="007364DF">
        <w:t>-</w:t>
      </w:r>
      <w:proofErr w:type="spellStart"/>
      <w:r w:rsidR="007364DF">
        <w:t>sandeep</w:t>
      </w:r>
      <w:proofErr w:type="spellEnd"/>
      <w:r w:rsidR="007364DF">
        <w:t xml:space="preserve">-solution and select Data Lake. Upload the template file followed by the </w:t>
      </w:r>
      <w:r w:rsidR="001E519C">
        <w:t>parameter file.</w:t>
      </w:r>
    </w:p>
    <w:p w14:paraId="2B542498" w14:textId="77777777" w:rsidR="00955D4A" w:rsidRDefault="00955D4A" w:rsidP="00955D4A"/>
    <w:p w14:paraId="03E77A16" w14:textId="2CCAD2C5" w:rsidR="004E2606" w:rsidRDefault="004E2606" w:rsidP="004E2606">
      <w:pPr>
        <w:ind w:left="720"/>
      </w:pPr>
      <w:r>
        <w:rPr>
          <w:noProof/>
        </w:rPr>
        <w:drawing>
          <wp:inline distT="0" distB="0" distL="0" distR="0" wp14:anchorId="7C049087" wp14:editId="02D7F657">
            <wp:extent cx="4011433" cy="1202532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29397" cy="120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F05C1" w14:textId="2F415C9C" w:rsidR="004E2606" w:rsidRDefault="001E519C" w:rsidP="00955D4A">
      <w:r>
        <w:t>The user can edit the parameters at this point.</w:t>
      </w:r>
    </w:p>
    <w:p w14:paraId="57B9C184" w14:textId="1FB87591" w:rsidR="00712311" w:rsidRDefault="00507DAE" w:rsidP="00F07175">
      <w:pPr>
        <w:ind w:left="1440"/>
      </w:pPr>
      <w:r>
        <w:rPr>
          <w:noProof/>
        </w:rPr>
        <w:lastRenderedPageBreak/>
        <w:drawing>
          <wp:inline distT="0" distB="0" distL="0" distR="0" wp14:anchorId="662CD848" wp14:editId="29F1C090">
            <wp:extent cx="3442914" cy="3015502"/>
            <wp:effectExtent l="0" t="0" r="5715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56735" cy="3027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E934F" w14:textId="2A55A696" w:rsidR="00712311" w:rsidRDefault="00712311" w:rsidP="00712311">
      <w:pPr>
        <w:ind w:left="720"/>
      </w:pPr>
    </w:p>
    <w:p w14:paraId="5262398B" w14:textId="77777777" w:rsidR="00712311" w:rsidRDefault="00712311" w:rsidP="00712311">
      <w:pPr>
        <w:ind w:left="720"/>
      </w:pPr>
    </w:p>
    <w:p w14:paraId="2ECA705F" w14:textId="4B6F99D9" w:rsidR="00712311" w:rsidRPr="00955D4A" w:rsidRDefault="0047623D" w:rsidP="007F6653">
      <w:pPr>
        <w:ind w:left="720"/>
      </w:pPr>
      <w:r>
        <w:rPr>
          <w:noProof/>
        </w:rPr>
        <w:drawing>
          <wp:inline distT="0" distB="0" distL="0" distR="0" wp14:anchorId="136E080E" wp14:editId="000FD585">
            <wp:extent cx="4941735" cy="2076728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58173" cy="208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EF58" w14:textId="652674A5" w:rsidR="00696DC6" w:rsidRDefault="00042744" w:rsidP="00F07175">
      <w:pPr>
        <w:ind w:left="1440"/>
      </w:pPr>
      <w:r>
        <w:rPr>
          <w:noProof/>
        </w:rPr>
        <w:drawing>
          <wp:inline distT="0" distB="0" distL="0" distR="0" wp14:anchorId="0F55DB13" wp14:editId="1AABCA43">
            <wp:extent cx="4436828" cy="2492292"/>
            <wp:effectExtent l="0" t="0" r="1905" b="381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46399" cy="249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A098F" w14:textId="665D3FC6" w:rsidR="00F72DDC" w:rsidRDefault="00637B49" w:rsidP="00396663">
      <w:r>
        <w:t xml:space="preserve">Once the data lake is created, copy the access key as this key has </w:t>
      </w:r>
      <w:r w:rsidR="00110E5C">
        <w:t>to be</w:t>
      </w:r>
      <w:r>
        <w:t xml:space="preserve"> used</w:t>
      </w:r>
      <w:r w:rsidR="00110E5C">
        <w:t xml:space="preserve"> while deploying the key vault. </w:t>
      </w:r>
    </w:p>
    <w:p w14:paraId="58BB24D4" w14:textId="5F93DF9A" w:rsidR="00F72DDC" w:rsidRDefault="00F72DDC" w:rsidP="00110E5C">
      <w:pPr>
        <w:ind w:left="1440"/>
      </w:pPr>
      <w:r>
        <w:rPr>
          <w:noProof/>
        </w:rPr>
        <w:lastRenderedPageBreak/>
        <w:drawing>
          <wp:inline distT="0" distB="0" distL="0" distR="0" wp14:anchorId="46F6065D" wp14:editId="5E1EFEF6">
            <wp:extent cx="3705308" cy="2771176"/>
            <wp:effectExtent l="0" t="0" r="952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9359" cy="2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35AB" w14:textId="77777777" w:rsidR="001C6832" w:rsidRDefault="001C6832" w:rsidP="00396663"/>
    <w:p w14:paraId="441B0708" w14:textId="1B7AC9E9" w:rsidR="00B540AC" w:rsidRDefault="00506405" w:rsidP="00B540AC">
      <w:pPr>
        <w:pStyle w:val="Heading2"/>
      </w:pPr>
      <w:bookmarkStart w:id="7" w:name="_Toc112957846"/>
      <w:r>
        <w:t>Azure SQL Server Database</w:t>
      </w:r>
      <w:bookmarkEnd w:id="7"/>
    </w:p>
    <w:p w14:paraId="6C0D871C" w14:textId="6B7AA3F9" w:rsidR="00364242" w:rsidRPr="00AC45CA" w:rsidRDefault="00364242" w:rsidP="00364242">
      <w:r>
        <w:t xml:space="preserve">Navigate to ARM-template in the </w:t>
      </w:r>
      <w:proofErr w:type="spellStart"/>
      <w:r>
        <w:t>tp</w:t>
      </w:r>
      <w:proofErr w:type="spellEnd"/>
      <w:r>
        <w:t>-</w:t>
      </w:r>
      <w:proofErr w:type="spellStart"/>
      <w:r>
        <w:t>sandeep</w:t>
      </w:r>
      <w:proofErr w:type="spellEnd"/>
      <w:r>
        <w:t xml:space="preserve">-solution and select SQL Server </w:t>
      </w:r>
      <w:r w:rsidR="00B5302F">
        <w:t>- DB</w:t>
      </w:r>
      <w:r>
        <w:t>. Upload the template file followed by the parameter file.</w:t>
      </w:r>
    </w:p>
    <w:p w14:paraId="56BC555D" w14:textId="77777777" w:rsidR="00FD074A" w:rsidRDefault="00FD074A" w:rsidP="00B540AC"/>
    <w:p w14:paraId="00D38595" w14:textId="7F79698F" w:rsidR="00FD074A" w:rsidRDefault="00FD074A" w:rsidP="00110E5C">
      <w:pPr>
        <w:ind w:left="1440"/>
      </w:pPr>
      <w:r>
        <w:rPr>
          <w:noProof/>
        </w:rPr>
        <w:drawing>
          <wp:inline distT="0" distB="0" distL="0" distR="0" wp14:anchorId="6FD38164" wp14:editId="0FB87223">
            <wp:extent cx="3283888" cy="900029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95107" cy="90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3FB5C" w14:textId="2BBF0C0A" w:rsidR="00B5302F" w:rsidRPr="00B540AC" w:rsidRDefault="00B5302F" w:rsidP="00B5302F">
      <w:r>
        <w:t>The user can edit the parameters at this point.</w:t>
      </w:r>
    </w:p>
    <w:p w14:paraId="13717BD4" w14:textId="18034271" w:rsidR="006373BE" w:rsidRDefault="00B540AC" w:rsidP="00110E5C">
      <w:pPr>
        <w:ind w:left="2160"/>
      </w:pPr>
      <w:r>
        <w:rPr>
          <w:noProof/>
        </w:rPr>
        <w:drawing>
          <wp:inline distT="0" distB="0" distL="0" distR="0" wp14:anchorId="501898EE" wp14:editId="68439076">
            <wp:extent cx="3335572" cy="3231641"/>
            <wp:effectExtent l="0" t="0" r="0" b="698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61879" cy="325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EBB44" w14:textId="77777777" w:rsidR="00B97D6F" w:rsidRDefault="00B97D6F" w:rsidP="00B31E05">
      <w:pPr>
        <w:ind w:left="720"/>
      </w:pPr>
    </w:p>
    <w:p w14:paraId="0A565107" w14:textId="08380969" w:rsidR="00B97D6F" w:rsidRDefault="00B97D6F" w:rsidP="00110E5C">
      <w:pPr>
        <w:ind w:left="1440"/>
      </w:pPr>
      <w:r>
        <w:rPr>
          <w:noProof/>
        </w:rPr>
        <w:lastRenderedPageBreak/>
        <w:drawing>
          <wp:inline distT="0" distB="0" distL="0" distR="0" wp14:anchorId="68CDAB2D" wp14:editId="19BA1C32">
            <wp:extent cx="4432852" cy="2246395"/>
            <wp:effectExtent l="0" t="0" r="6350" b="190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43721" cy="2251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B2FE1" w14:textId="7F440A4B" w:rsidR="00110E5C" w:rsidRDefault="00110E5C" w:rsidP="00110E5C">
      <w:r>
        <w:t xml:space="preserve">Once the server and database </w:t>
      </w:r>
      <w:r w:rsidR="001462CD">
        <w:t>are</w:t>
      </w:r>
      <w:r>
        <w:t xml:space="preserve"> created, navigate to </w:t>
      </w:r>
      <w:r w:rsidR="00FA208F">
        <w:t>networking in the server</w:t>
      </w:r>
      <w:r w:rsidR="00494519">
        <w:t xml:space="preserve"> and allow azure services and resources to access this server.</w:t>
      </w:r>
      <w:r w:rsidR="001462CD">
        <w:t xml:space="preserve"> At this point</w:t>
      </w:r>
      <w:r w:rsidR="009063C4">
        <w:t>, y</w:t>
      </w:r>
      <w:r w:rsidR="001462CD">
        <w:t xml:space="preserve">ou have to add your IP </w:t>
      </w:r>
      <w:r w:rsidR="009063C4">
        <w:t>as shown in the below image.</w:t>
      </w:r>
    </w:p>
    <w:p w14:paraId="691FE35D" w14:textId="77777777" w:rsidR="00AC0468" w:rsidRDefault="00AC0468" w:rsidP="00110E5C"/>
    <w:p w14:paraId="2E1F96D4" w14:textId="6CA08FCF" w:rsidR="00535F17" w:rsidRDefault="00EA094A" w:rsidP="00AC0468">
      <w:pPr>
        <w:ind w:left="1440"/>
      </w:pPr>
      <w:r>
        <w:rPr>
          <w:noProof/>
        </w:rPr>
        <w:drawing>
          <wp:inline distT="0" distB="0" distL="0" distR="0" wp14:anchorId="66B9DE1A" wp14:editId="599372C0">
            <wp:extent cx="4687294" cy="3851425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95433" cy="38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F642" w14:textId="77777777" w:rsidR="00A04DEE" w:rsidRDefault="00A04DEE" w:rsidP="00EA094A"/>
    <w:p w14:paraId="72305741" w14:textId="4B33D524" w:rsidR="00A04DEE" w:rsidRDefault="009063C4" w:rsidP="00EA094A">
      <w:r>
        <w:t>Now l</w:t>
      </w:r>
      <w:r w:rsidR="00A04DEE">
        <w:t xml:space="preserve">ogin to </w:t>
      </w:r>
      <w:r>
        <w:t xml:space="preserve">this server </w:t>
      </w:r>
      <w:r w:rsidR="005F6FD7">
        <w:t>using</w:t>
      </w:r>
      <w:r>
        <w:t xml:space="preserve"> </w:t>
      </w:r>
      <w:r w:rsidR="00A04DEE">
        <w:t>S</w:t>
      </w:r>
      <w:r>
        <w:t xml:space="preserve">QL </w:t>
      </w:r>
      <w:r w:rsidR="00A04DEE">
        <w:t>S</w:t>
      </w:r>
      <w:r>
        <w:t xml:space="preserve">erver </w:t>
      </w:r>
      <w:r w:rsidR="00A04DEE">
        <w:t>M</w:t>
      </w:r>
      <w:r>
        <w:t xml:space="preserve">anagement </w:t>
      </w:r>
      <w:r w:rsidR="00A04DEE">
        <w:t>S</w:t>
      </w:r>
      <w:r>
        <w:t xml:space="preserve">tudio (SSMS) </w:t>
      </w:r>
      <w:r w:rsidR="005F6FD7">
        <w:t>with</w:t>
      </w:r>
      <w:r w:rsidR="00A04DEE">
        <w:t xml:space="preserve"> </w:t>
      </w:r>
      <w:proofErr w:type="spellStart"/>
      <w:r w:rsidR="001F4263">
        <w:t>tp</w:t>
      </w:r>
      <w:proofErr w:type="spellEnd"/>
      <w:r w:rsidR="001F4263">
        <w:t>-admin user</w:t>
      </w:r>
      <w:r w:rsidR="002E2BA6">
        <w:t xml:space="preserve"> and run the </w:t>
      </w:r>
      <w:proofErr w:type="spellStart"/>
      <w:r w:rsidR="002E2BA6">
        <w:t>sql_complete_scripts</w:t>
      </w:r>
      <w:proofErr w:type="spellEnd"/>
      <w:r w:rsidR="002E2BA6">
        <w:t xml:space="preserve"> files as shown below.</w:t>
      </w:r>
    </w:p>
    <w:p w14:paraId="3FFD1B8C" w14:textId="77777777" w:rsidR="00E40237" w:rsidRDefault="00E40237" w:rsidP="00EA094A"/>
    <w:p w14:paraId="113D36C7" w14:textId="37E799C2" w:rsidR="001F4263" w:rsidRDefault="00E40237" w:rsidP="00E40237">
      <w:pPr>
        <w:ind w:left="1440"/>
      </w:pPr>
      <w:r>
        <w:rPr>
          <w:noProof/>
        </w:rPr>
        <w:drawing>
          <wp:inline distT="0" distB="0" distL="0" distR="0" wp14:anchorId="4B026811" wp14:editId="0757A42B">
            <wp:extent cx="3502549" cy="994415"/>
            <wp:effectExtent l="0" t="0" r="317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17672" cy="99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CC33D" w14:textId="56AC8DAD" w:rsidR="00AE1900" w:rsidRDefault="00AE1900" w:rsidP="00865883">
      <w:pPr>
        <w:ind w:left="720"/>
      </w:pPr>
      <w:r>
        <w:rPr>
          <w:noProof/>
        </w:rPr>
        <w:lastRenderedPageBreak/>
        <w:drawing>
          <wp:inline distT="0" distB="0" distL="0" distR="0" wp14:anchorId="34C408C1" wp14:editId="3E0F4326">
            <wp:extent cx="4715123" cy="3138333"/>
            <wp:effectExtent l="0" t="0" r="9525" b="508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27308" cy="314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26D38" w14:textId="77777777" w:rsidR="00AC0336" w:rsidRDefault="00AC0336" w:rsidP="00AE1900"/>
    <w:p w14:paraId="3A29DABE" w14:textId="5478860D" w:rsidR="00865883" w:rsidRDefault="002E2BA6" w:rsidP="00AE1900">
      <w:r>
        <w:t>Once the scripts ha</w:t>
      </w:r>
      <w:r w:rsidR="005F696C">
        <w:t>ve</w:t>
      </w:r>
      <w:r>
        <w:t xml:space="preserve"> been ex</w:t>
      </w:r>
      <w:r w:rsidR="00AC0336">
        <w:t>ecuted you should be able to see the tables and store procedures.</w:t>
      </w:r>
    </w:p>
    <w:p w14:paraId="5A6D0C01" w14:textId="79BD6AB7" w:rsidR="00865883" w:rsidRDefault="00865883" w:rsidP="00865883">
      <w:pPr>
        <w:ind w:left="2160"/>
      </w:pPr>
      <w:r>
        <w:rPr>
          <w:noProof/>
        </w:rPr>
        <w:drawing>
          <wp:inline distT="0" distB="0" distL="0" distR="0" wp14:anchorId="72B3F31A" wp14:editId="1CD56055">
            <wp:extent cx="2150828" cy="3069235"/>
            <wp:effectExtent l="0" t="0" r="1905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55587" cy="3076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920E7" w14:textId="77777777" w:rsidR="00516E7D" w:rsidRDefault="00516E7D" w:rsidP="00AE1900"/>
    <w:p w14:paraId="73367EC2" w14:textId="77777777" w:rsidR="00E40237" w:rsidRDefault="00E40237" w:rsidP="00E40237"/>
    <w:p w14:paraId="4BCDD74E" w14:textId="2A009570" w:rsidR="00E40237" w:rsidRDefault="00850AA7" w:rsidP="00850AA7">
      <w:pPr>
        <w:pStyle w:val="Heading2"/>
      </w:pPr>
      <w:bookmarkStart w:id="8" w:name="_Toc112957847"/>
      <w:r>
        <w:t xml:space="preserve">Azure </w:t>
      </w:r>
      <w:r w:rsidR="0061160E">
        <w:t>Data Factory</w:t>
      </w:r>
      <w:bookmarkEnd w:id="8"/>
    </w:p>
    <w:p w14:paraId="483DE8DF" w14:textId="6C3C76BF" w:rsidR="00F16C56" w:rsidRDefault="008A4B02" w:rsidP="00F16C56">
      <w:r>
        <w:t>In this section, we are deploying the data factory</w:t>
      </w:r>
      <w:r w:rsidR="008B1FF6">
        <w:t xml:space="preserve"> and the pipelines are deployed after the Azure key vault creation.</w:t>
      </w:r>
      <w:r w:rsidR="005F696C">
        <w:t xml:space="preserve"> </w:t>
      </w:r>
    </w:p>
    <w:p w14:paraId="773143D5" w14:textId="77777777" w:rsidR="005F696C" w:rsidRDefault="005F696C" w:rsidP="005F696C">
      <w:r>
        <w:t>The user can edit the parameters at this point.</w:t>
      </w:r>
    </w:p>
    <w:p w14:paraId="4BE3A4AC" w14:textId="77777777" w:rsidR="005F696C" w:rsidRPr="00F16C56" w:rsidRDefault="005F696C" w:rsidP="00F16C56"/>
    <w:p w14:paraId="1130E131" w14:textId="762DEEBF" w:rsidR="00396663" w:rsidRDefault="00F16C56" w:rsidP="00F16C56">
      <w:pPr>
        <w:ind w:left="1440"/>
      </w:pPr>
      <w:r>
        <w:rPr>
          <w:noProof/>
        </w:rPr>
        <w:lastRenderedPageBreak/>
        <w:drawing>
          <wp:inline distT="0" distB="0" distL="0" distR="0" wp14:anchorId="5B2D1EE1" wp14:editId="0B9EFEBD">
            <wp:extent cx="3697356" cy="3175322"/>
            <wp:effectExtent l="0" t="0" r="0" b="635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14131" cy="318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8DE57" w14:textId="77777777" w:rsidR="00AE63EF" w:rsidRDefault="00AE63EF" w:rsidP="00F16C56">
      <w:pPr>
        <w:ind w:left="1440"/>
      </w:pPr>
    </w:p>
    <w:p w14:paraId="16470E7D" w14:textId="595EAAE1" w:rsidR="00AE63EF" w:rsidRDefault="00AE63EF" w:rsidP="003E6EE7">
      <w:pPr>
        <w:ind w:left="720"/>
      </w:pPr>
      <w:r>
        <w:rPr>
          <w:noProof/>
        </w:rPr>
        <w:drawing>
          <wp:inline distT="0" distB="0" distL="0" distR="0" wp14:anchorId="1FCE64F7" wp14:editId="1948B997">
            <wp:extent cx="5522181" cy="2257352"/>
            <wp:effectExtent l="0" t="0" r="2540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41328" cy="226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BF720" w14:textId="46147C43" w:rsidR="00396663" w:rsidRDefault="00396663" w:rsidP="00396663"/>
    <w:p w14:paraId="6740142F" w14:textId="77777777" w:rsidR="00916B47" w:rsidRDefault="000A2650" w:rsidP="00916B47">
      <w:pPr>
        <w:ind w:left="1440"/>
      </w:pPr>
      <w:r>
        <w:rPr>
          <w:noProof/>
        </w:rPr>
        <w:drawing>
          <wp:inline distT="0" distB="0" distL="0" distR="0" wp14:anchorId="7190AB87" wp14:editId="5EADD62F">
            <wp:extent cx="3607961" cy="2552369"/>
            <wp:effectExtent l="0" t="0" r="0" b="63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18234" cy="255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A59E3" w14:textId="5EC5D9C4" w:rsidR="007351CD" w:rsidRDefault="008B1FF6" w:rsidP="00916B47">
      <w:r>
        <w:lastRenderedPageBreak/>
        <w:t xml:space="preserve">Once the data factory is created, we have to </w:t>
      </w:r>
      <w:r w:rsidR="003D7E19">
        <w:t>copy the Object ID. This Object ID is used in deploying the Azure key vault.</w:t>
      </w:r>
    </w:p>
    <w:p w14:paraId="63059439" w14:textId="44488D70" w:rsidR="00EB4996" w:rsidRDefault="00EB4996" w:rsidP="00916B47">
      <w:pPr>
        <w:ind w:left="1440"/>
      </w:pPr>
      <w:r>
        <w:rPr>
          <w:noProof/>
        </w:rPr>
        <w:drawing>
          <wp:inline distT="0" distB="0" distL="0" distR="0" wp14:anchorId="2E66EABD" wp14:editId="74811120">
            <wp:extent cx="4011433" cy="3181711"/>
            <wp:effectExtent l="0" t="0" r="825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23504" cy="319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DF00B" w14:textId="77777777" w:rsidR="00EB4996" w:rsidRDefault="00EB4996" w:rsidP="00EB4996"/>
    <w:p w14:paraId="54BCF5BA" w14:textId="68550F31" w:rsidR="00EB4996" w:rsidRDefault="006562EA" w:rsidP="004B3F52">
      <w:pPr>
        <w:pStyle w:val="Heading2"/>
      </w:pPr>
      <w:bookmarkStart w:id="9" w:name="_Toc112957848"/>
      <w:r>
        <w:t>Azure Key V</w:t>
      </w:r>
      <w:r w:rsidR="004B3F52">
        <w:t>ault</w:t>
      </w:r>
      <w:bookmarkEnd w:id="9"/>
    </w:p>
    <w:p w14:paraId="55F9DA06" w14:textId="2FFD48DD" w:rsidR="004D6262" w:rsidRPr="00AC45CA" w:rsidRDefault="004D6262" w:rsidP="004D6262">
      <w:r>
        <w:t xml:space="preserve">Navigate to ARM-template in the </w:t>
      </w:r>
      <w:proofErr w:type="spellStart"/>
      <w:r>
        <w:t>tp</w:t>
      </w:r>
      <w:proofErr w:type="spellEnd"/>
      <w:r>
        <w:t>-</w:t>
      </w:r>
      <w:proofErr w:type="spellStart"/>
      <w:r>
        <w:t>sandeep</w:t>
      </w:r>
      <w:proofErr w:type="spellEnd"/>
      <w:r>
        <w:t>-solution and select Key-Vault. Upload the template file followed by the parameter file.</w:t>
      </w:r>
    </w:p>
    <w:p w14:paraId="57EE68FD" w14:textId="77777777" w:rsidR="00C104C9" w:rsidRDefault="00C104C9" w:rsidP="004B3F52"/>
    <w:p w14:paraId="4115D1D0" w14:textId="77777777" w:rsidR="003D7E19" w:rsidRDefault="003D7E19" w:rsidP="00587721">
      <w:pPr>
        <w:ind w:left="576"/>
        <w:rPr>
          <w:noProof/>
        </w:rPr>
      </w:pPr>
    </w:p>
    <w:p w14:paraId="2A2328FC" w14:textId="5E280A09" w:rsidR="00587721" w:rsidRDefault="00587721" w:rsidP="00587721">
      <w:pPr>
        <w:ind w:left="576"/>
      </w:pPr>
      <w:r>
        <w:rPr>
          <w:noProof/>
        </w:rPr>
        <w:drawing>
          <wp:inline distT="0" distB="0" distL="0" distR="0" wp14:anchorId="6C812EB4" wp14:editId="32E9912C">
            <wp:extent cx="4838949" cy="1339919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38949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4F82F" w14:textId="77777777" w:rsidR="002A1D5E" w:rsidRDefault="002A1D5E" w:rsidP="00587721">
      <w:pPr>
        <w:ind w:left="576"/>
      </w:pPr>
    </w:p>
    <w:p w14:paraId="6CC53CAF" w14:textId="16DE4DBC" w:rsidR="002A1D5E" w:rsidRPr="004B3F52" w:rsidRDefault="00BE3AEA" w:rsidP="00587721">
      <w:pPr>
        <w:ind w:left="576"/>
      </w:pPr>
      <w:r>
        <w:t>At this point, we have to use the access key of data lake and Object ID of data factory that we copied earlier.</w:t>
      </w:r>
      <w:r w:rsidR="000258B3">
        <w:t xml:space="preserve"> The user can also edit the parameters.</w:t>
      </w:r>
    </w:p>
    <w:p w14:paraId="418502F9" w14:textId="2D96CFD1" w:rsidR="00E65288" w:rsidRDefault="00D63A27" w:rsidP="00916B47">
      <w:pPr>
        <w:ind w:left="2160"/>
      </w:pPr>
      <w:r>
        <w:rPr>
          <w:noProof/>
        </w:rPr>
        <w:lastRenderedPageBreak/>
        <w:drawing>
          <wp:inline distT="0" distB="0" distL="0" distR="0" wp14:anchorId="0DAF4824" wp14:editId="5C0DCC55">
            <wp:extent cx="3192448" cy="4581748"/>
            <wp:effectExtent l="0" t="0" r="8255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99816" cy="4592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F348" w14:textId="77777777" w:rsidR="002A1D5E" w:rsidRDefault="002A1D5E" w:rsidP="004807E8">
      <w:pPr>
        <w:ind w:left="720"/>
      </w:pPr>
    </w:p>
    <w:p w14:paraId="7D9617FA" w14:textId="77777777" w:rsidR="00942A11" w:rsidRDefault="00942A11" w:rsidP="004807E8">
      <w:pPr>
        <w:ind w:left="720"/>
      </w:pPr>
    </w:p>
    <w:p w14:paraId="0B871173" w14:textId="715368E1" w:rsidR="00942A11" w:rsidRDefault="00942A11" w:rsidP="00916B47">
      <w:pPr>
        <w:ind w:left="720"/>
      </w:pPr>
      <w:r>
        <w:rPr>
          <w:noProof/>
        </w:rPr>
        <w:lastRenderedPageBreak/>
        <w:drawing>
          <wp:inline distT="0" distB="0" distL="0" distR="0" wp14:anchorId="27EB84D0" wp14:editId="7FC9118E">
            <wp:extent cx="4870174" cy="4383920"/>
            <wp:effectExtent l="0" t="0" r="6985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74030" cy="438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8EBDA" w14:textId="77777777" w:rsidR="00942A11" w:rsidRDefault="00942A11" w:rsidP="00942A11"/>
    <w:p w14:paraId="3AD61E5C" w14:textId="2C8D5E47" w:rsidR="00335F39" w:rsidRDefault="00C104C9" w:rsidP="00C104C9">
      <w:pPr>
        <w:pStyle w:val="Heading2"/>
      </w:pPr>
      <w:bookmarkStart w:id="10" w:name="_Toc112957849"/>
      <w:r>
        <w:t>Azure Data Factory Pipeline Deployment</w:t>
      </w:r>
      <w:bookmarkEnd w:id="10"/>
    </w:p>
    <w:p w14:paraId="4A81E8C0" w14:textId="2DB9AB2E" w:rsidR="000258B3" w:rsidRPr="00AC45CA" w:rsidRDefault="000258B3" w:rsidP="000258B3">
      <w:r>
        <w:t xml:space="preserve">Navigate to ARM-template in the </w:t>
      </w:r>
      <w:proofErr w:type="spellStart"/>
      <w:r>
        <w:t>tp</w:t>
      </w:r>
      <w:proofErr w:type="spellEnd"/>
      <w:r>
        <w:t>-</w:t>
      </w:r>
      <w:proofErr w:type="spellStart"/>
      <w:r>
        <w:t>sandeep</w:t>
      </w:r>
      <w:proofErr w:type="spellEnd"/>
      <w:r>
        <w:t xml:space="preserve">-solution and select Data factory. </w:t>
      </w:r>
      <w:r w:rsidR="00D52AF0">
        <w:t xml:space="preserve">The user should select </w:t>
      </w:r>
      <w:proofErr w:type="spellStart"/>
      <w:r w:rsidR="00D52AF0">
        <w:t>pipelines_template</w:t>
      </w:r>
      <w:proofErr w:type="spellEnd"/>
      <w:r w:rsidR="00D52AF0">
        <w:t>.</w:t>
      </w:r>
      <w:r>
        <w:t xml:space="preserve"> Upload the template file followed by the parameter file.</w:t>
      </w:r>
    </w:p>
    <w:p w14:paraId="0FE2F3B8" w14:textId="77777777" w:rsidR="000258B3" w:rsidRPr="000258B3" w:rsidRDefault="000258B3" w:rsidP="000258B3"/>
    <w:p w14:paraId="680B2D44" w14:textId="77777777" w:rsidR="00C104C9" w:rsidRDefault="00C104C9" w:rsidP="00C104C9"/>
    <w:p w14:paraId="51C740EA" w14:textId="045C2D1B" w:rsidR="0067752C" w:rsidRDefault="003337CE" w:rsidP="003337CE">
      <w:pPr>
        <w:ind w:left="1440"/>
      </w:pPr>
      <w:r>
        <w:rPr>
          <w:noProof/>
        </w:rPr>
        <w:drawing>
          <wp:inline distT="0" distB="0" distL="0" distR="0" wp14:anchorId="5F3B19A2" wp14:editId="795337DC">
            <wp:extent cx="4305521" cy="1593932"/>
            <wp:effectExtent l="0" t="0" r="0" b="635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05521" cy="1593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085A" w14:textId="3561BF81" w:rsidR="00FA0B3D" w:rsidRDefault="00FA0B3D" w:rsidP="00FA0B3D">
      <w:r>
        <w:t xml:space="preserve">As the data factory has already been created, now we are deploying the </w:t>
      </w:r>
      <w:r w:rsidR="00386CC7">
        <w:t>pipelines</w:t>
      </w:r>
      <w:r w:rsidR="00BE79CA">
        <w:t xml:space="preserve"> as shown in the below image.</w:t>
      </w:r>
    </w:p>
    <w:p w14:paraId="0B35649A" w14:textId="77777777" w:rsidR="00D52AF0" w:rsidRDefault="00D52AF0" w:rsidP="00D52AF0"/>
    <w:p w14:paraId="3DBBB390" w14:textId="02442468" w:rsidR="00BE3AEA" w:rsidRDefault="00D52AF0" w:rsidP="00D52AF0">
      <w:r>
        <w:t>The user can edit the naming parameters at this point.</w:t>
      </w:r>
    </w:p>
    <w:p w14:paraId="5A1A752C" w14:textId="77777777" w:rsidR="007079E2" w:rsidRDefault="007079E2" w:rsidP="007079E2"/>
    <w:p w14:paraId="29A399E4" w14:textId="63CBA1BA" w:rsidR="007079E2" w:rsidRDefault="007079E2" w:rsidP="00916B47">
      <w:pPr>
        <w:ind w:left="720"/>
      </w:pPr>
      <w:r>
        <w:rPr>
          <w:noProof/>
        </w:rPr>
        <w:lastRenderedPageBreak/>
        <w:drawing>
          <wp:inline distT="0" distB="0" distL="0" distR="0" wp14:anchorId="16085954" wp14:editId="5C0B5971">
            <wp:extent cx="4305631" cy="4596723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12226" cy="4603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9B21B" w14:textId="720E9978" w:rsidR="003314C2" w:rsidRDefault="003314C2" w:rsidP="00916B47">
      <w:pPr>
        <w:ind w:left="576"/>
      </w:pPr>
      <w:r>
        <w:rPr>
          <w:noProof/>
        </w:rPr>
        <w:drawing>
          <wp:inline distT="0" distB="0" distL="0" distR="0" wp14:anchorId="35229811" wp14:editId="5388602A">
            <wp:extent cx="5462546" cy="2830826"/>
            <wp:effectExtent l="0" t="0" r="5080" b="8255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73870" cy="2836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2D2F3" w14:textId="051ACF1B" w:rsidR="009055D1" w:rsidRDefault="00BE79CA" w:rsidP="00BE79CA">
      <w:r>
        <w:t xml:space="preserve">Once the pipelines are deployed, </w:t>
      </w:r>
      <w:r w:rsidR="00E35101">
        <w:t>the user</w:t>
      </w:r>
      <w:r>
        <w:t xml:space="preserve"> should be able to see the </w:t>
      </w:r>
      <w:r w:rsidR="00E35101">
        <w:t>resources in the data factory.</w:t>
      </w:r>
    </w:p>
    <w:p w14:paraId="726E863C" w14:textId="15F0F856" w:rsidR="009055D1" w:rsidRDefault="009055D1" w:rsidP="00916B47">
      <w:pPr>
        <w:ind w:left="2160"/>
      </w:pPr>
      <w:r>
        <w:rPr>
          <w:noProof/>
        </w:rPr>
        <w:lastRenderedPageBreak/>
        <w:drawing>
          <wp:inline distT="0" distB="0" distL="0" distR="0" wp14:anchorId="5873A799" wp14:editId="0B2523DA">
            <wp:extent cx="2918128" cy="3000935"/>
            <wp:effectExtent l="0" t="0" r="0" b="952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929430" cy="301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95726" w14:textId="77777777" w:rsidR="00A635F2" w:rsidRDefault="00A635F2" w:rsidP="00A635F2"/>
    <w:p w14:paraId="429C46D5" w14:textId="77777777" w:rsidR="00A635F2" w:rsidRDefault="00A635F2" w:rsidP="00A635F2"/>
    <w:p w14:paraId="0662183C" w14:textId="34D0001D" w:rsidR="00A635F2" w:rsidRDefault="00A635F2" w:rsidP="00A635F2">
      <w:r>
        <w:t>Make sure to test the linked services connections. Once the connections are successful, please run the pipeline.</w:t>
      </w:r>
    </w:p>
    <w:p w14:paraId="605F9EFD" w14:textId="5AA5954A" w:rsidR="00F97FA6" w:rsidRDefault="00F97FA6" w:rsidP="00F97FA6"/>
    <w:p w14:paraId="1874C140" w14:textId="0C55EB69" w:rsidR="00F97FA6" w:rsidRDefault="00F97FA6" w:rsidP="00F97FA6">
      <w:r>
        <w:rPr>
          <w:noProof/>
        </w:rPr>
        <w:drawing>
          <wp:inline distT="0" distB="0" distL="0" distR="0" wp14:anchorId="5734DA28" wp14:editId="2EF2FD90">
            <wp:extent cx="6480810" cy="2764155"/>
            <wp:effectExtent l="0" t="0" r="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54E97" w14:textId="77777777" w:rsidR="007918A0" w:rsidRDefault="007918A0" w:rsidP="00F97FA6"/>
    <w:p w14:paraId="05ADB82F" w14:textId="43B6682F" w:rsidR="007918A0" w:rsidRDefault="007918A0" w:rsidP="00F97FA6">
      <w:r>
        <w:rPr>
          <w:noProof/>
        </w:rPr>
        <w:drawing>
          <wp:inline distT="0" distB="0" distL="0" distR="0" wp14:anchorId="47C79F20" wp14:editId="4178EEAD">
            <wp:extent cx="6480810" cy="1237615"/>
            <wp:effectExtent l="0" t="0" r="0" b="635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39ACE" w14:textId="51A1CB4B" w:rsidR="003F376C" w:rsidRDefault="000F4CF0" w:rsidP="00F97FA6">
      <w:r>
        <w:t xml:space="preserve">Once the pipelines are successful, the user should be able to see the </w:t>
      </w:r>
      <w:r w:rsidR="00FB40D0">
        <w:t>data in the tables.</w:t>
      </w:r>
    </w:p>
    <w:p w14:paraId="0F0C71FB" w14:textId="7D2929E5" w:rsidR="003F376C" w:rsidRDefault="003F376C" w:rsidP="00F97FA6">
      <w:r>
        <w:rPr>
          <w:noProof/>
        </w:rPr>
        <w:lastRenderedPageBreak/>
        <w:drawing>
          <wp:inline distT="0" distB="0" distL="0" distR="0" wp14:anchorId="2F3940F6" wp14:editId="3BC8A7C7">
            <wp:extent cx="6480810" cy="3233420"/>
            <wp:effectExtent l="0" t="0" r="0" b="508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598BD" w14:textId="77777777" w:rsidR="00923145" w:rsidRDefault="00923145" w:rsidP="00F97FA6"/>
    <w:p w14:paraId="3246C0EB" w14:textId="77777777" w:rsidR="00923145" w:rsidRDefault="00923145" w:rsidP="00F97FA6"/>
    <w:p w14:paraId="7B814965" w14:textId="77777777" w:rsidR="009055D1" w:rsidRDefault="009055D1" w:rsidP="009055D1"/>
    <w:p w14:paraId="0B947A34" w14:textId="77777777" w:rsidR="009055D1" w:rsidRDefault="009055D1" w:rsidP="009055D1"/>
    <w:p w14:paraId="0971C439" w14:textId="77777777" w:rsidR="00007EB2" w:rsidRDefault="00007EB2" w:rsidP="007079E2">
      <w:pPr>
        <w:ind w:left="576"/>
      </w:pPr>
    </w:p>
    <w:p w14:paraId="3D70A1F6" w14:textId="77777777" w:rsidR="00007EB2" w:rsidRDefault="00007EB2" w:rsidP="007079E2">
      <w:pPr>
        <w:ind w:left="576"/>
      </w:pPr>
    </w:p>
    <w:p w14:paraId="4357873D" w14:textId="77777777" w:rsidR="00335F39" w:rsidRDefault="00335F39" w:rsidP="00335F39"/>
    <w:p w14:paraId="121DD514" w14:textId="1D840F53" w:rsidR="00335F39" w:rsidRDefault="00335F39" w:rsidP="00335F39"/>
    <w:p w14:paraId="0D897881" w14:textId="77777777" w:rsidR="007079E2" w:rsidRDefault="007079E2" w:rsidP="00335F39"/>
    <w:p w14:paraId="15A976B2" w14:textId="3C5DFE98" w:rsidR="00396C27" w:rsidRDefault="00396C27" w:rsidP="00396C27"/>
    <w:sectPr w:rsidR="00396C27" w:rsidSect="00D75A1A">
      <w:footerReference w:type="default" r:id="rId51"/>
      <w:headerReference w:type="first" r:id="rId52"/>
      <w:footerReference w:type="first" r:id="rId53"/>
      <w:pgSz w:w="11906" w:h="16838" w:code="9"/>
      <w:pgMar w:top="1843" w:right="849" w:bottom="1134" w:left="851" w:header="709" w:footer="44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5C506" w14:textId="77777777" w:rsidR="0027159C" w:rsidRDefault="0027159C" w:rsidP="0077471B">
      <w:pPr>
        <w:spacing w:after="0"/>
      </w:pPr>
      <w:r>
        <w:separator/>
      </w:r>
    </w:p>
  </w:endnote>
  <w:endnote w:type="continuationSeparator" w:id="0">
    <w:p w14:paraId="0BF2336D" w14:textId="77777777" w:rsidR="0027159C" w:rsidRDefault="0027159C" w:rsidP="0077471B">
      <w:pPr>
        <w:spacing w:after="0"/>
      </w:pPr>
      <w:r>
        <w:continuationSeparator/>
      </w:r>
    </w:p>
  </w:endnote>
  <w:endnote w:type="continuationNotice" w:id="1">
    <w:p w14:paraId="03020C39" w14:textId="77777777" w:rsidR="0027159C" w:rsidRDefault="0027159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Trade Gothic LT Std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4667F" w14:textId="77777777" w:rsidR="00B15F02" w:rsidRDefault="00B15F02" w:rsidP="00D75A1A">
    <w:pPr>
      <w:pStyle w:val="Footer"/>
      <w:tabs>
        <w:tab w:val="clear" w:pos="9026"/>
        <w:tab w:val="right" w:pos="10206"/>
      </w:tabs>
      <w:rPr>
        <w:noProof/>
        <w:sz w:val="14"/>
        <w:szCs w:val="14"/>
        <w:lang w:eastAsia="en-AU"/>
      </w:rPr>
    </w:pPr>
  </w:p>
  <w:p w14:paraId="74B61331" w14:textId="66241891" w:rsidR="00AC57B2" w:rsidRPr="00D75A1A" w:rsidRDefault="00D75A1A" w:rsidP="00D75A1A">
    <w:pPr>
      <w:pStyle w:val="Footer"/>
      <w:tabs>
        <w:tab w:val="clear" w:pos="9026"/>
        <w:tab w:val="right" w:pos="10206"/>
      </w:tabs>
    </w:pPr>
    <w:r w:rsidRPr="00D75A1A">
      <w:t xml:space="preserve"> </w:t>
    </w:r>
    <w:sdt>
      <w:sdtPr>
        <w:alias w:val="Title"/>
        <w:tag w:val=""/>
        <w:id w:val="110647007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A35F7">
          <w:t>Fuel Watch RSS</w:t>
        </w:r>
      </w:sdtContent>
    </w:sdt>
    <w:r w:rsidRPr="00D75A1A">
      <w:t xml:space="preserve"> </w:t>
    </w:r>
    <w:sdt>
      <w:sdtPr>
        <w:alias w:val="Subject"/>
        <w:tag w:val=""/>
        <w:id w:val="235446469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596AE7">
          <w:t>| As-Built Documentation</w:t>
        </w:r>
      </w:sdtContent>
    </w:sdt>
    <w:r w:rsidR="00AC57B2">
      <w:tab/>
    </w:r>
    <w:r>
      <w:tab/>
    </w:r>
    <w:r w:rsidR="00AC57B2">
      <w:t xml:space="preserve"> Page </w:t>
    </w:r>
    <w:r w:rsidR="00AC57B2">
      <w:fldChar w:fldCharType="begin"/>
    </w:r>
    <w:r w:rsidR="00AC57B2">
      <w:instrText xml:space="preserve"> PAGE   \* MERGEFORMAT </w:instrText>
    </w:r>
    <w:r w:rsidR="00AC57B2">
      <w:fldChar w:fldCharType="separate"/>
    </w:r>
    <w:r w:rsidR="00AC57B2">
      <w:rPr>
        <w:noProof/>
      </w:rPr>
      <w:t>36</w:t>
    </w:r>
    <w:r w:rsidR="00AC57B2">
      <w:rPr>
        <w:noProof/>
      </w:rPr>
      <w:fldChar w:fldCharType="end"/>
    </w:r>
    <w:r w:rsidR="00AC57B2">
      <w:rPr>
        <w:noProof/>
      </w:rPr>
      <w:t xml:space="preserve"> of </w:t>
    </w:r>
    <w:r w:rsidR="00AC57B2">
      <w:rPr>
        <w:noProof/>
      </w:rPr>
      <w:fldChar w:fldCharType="begin"/>
    </w:r>
    <w:r w:rsidR="00AC57B2">
      <w:rPr>
        <w:noProof/>
      </w:rPr>
      <w:instrText xml:space="preserve"> NUMPAGES  \* Arabic  \* MERGEFORMAT </w:instrText>
    </w:r>
    <w:r w:rsidR="00AC57B2">
      <w:rPr>
        <w:noProof/>
      </w:rPr>
      <w:fldChar w:fldCharType="separate"/>
    </w:r>
    <w:r w:rsidR="00AC57B2">
      <w:rPr>
        <w:noProof/>
      </w:rPr>
      <w:t>76</w:t>
    </w:r>
    <w:r w:rsidR="00AC57B2">
      <w:rPr>
        <w:noProof/>
      </w:rPr>
      <w:fldChar w:fldCharType="end"/>
    </w:r>
  </w:p>
  <w:p w14:paraId="080B332B" w14:textId="14FB8573" w:rsidR="00AC57B2" w:rsidRPr="003D14D8" w:rsidRDefault="00AC57B2" w:rsidP="00D75A1A">
    <w:pPr>
      <w:pStyle w:val="Footer"/>
      <w:tabs>
        <w:tab w:val="clear" w:pos="9026"/>
        <w:tab w:val="right" w:pos="10206"/>
      </w:tabs>
      <w:rPr>
        <w:rFonts w:cstheme="minorHAnsi"/>
        <w:i/>
      </w:rPr>
    </w:pPr>
    <w:r>
      <w:rPr>
        <w:i/>
      </w:rPr>
      <w:tab/>
    </w:r>
    <w:r>
      <w:rPr>
        <w:i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897E" w14:textId="77777777" w:rsidR="00AC57B2" w:rsidRPr="00273376" w:rsidRDefault="00AC57B2" w:rsidP="005F0FA7">
    <w:pPr>
      <w:pStyle w:val="Footer"/>
      <w:tabs>
        <w:tab w:val="clear" w:pos="4513"/>
        <w:tab w:val="clear" w:pos="9026"/>
      </w:tabs>
      <w:spacing w:line="288" w:lineRule="auto"/>
      <w:rPr>
        <w:sz w:val="14"/>
        <w:szCs w:val="14"/>
      </w:rPr>
    </w:pPr>
    <w:r>
      <w:rPr>
        <w:noProof/>
        <w:sz w:val="14"/>
        <w:szCs w:val="14"/>
        <w:lang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4184109" wp14:editId="4183E191">
              <wp:simplePos x="0" y="0"/>
              <wp:positionH relativeFrom="column">
                <wp:posOffset>-710151</wp:posOffset>
              </wp:positionH>
              <wp:positionV relativeFrom="paragraph">
                <wp:posOffset>236496</wp:posOffset>
              </wp:positionV>
              <wp:extent cx="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arto="http://schemas.microsoft.com/office/word/2006/arto">
          <w:pict w14:anchorId="7AB7DC0E">
            <v:line id="Straight Connector 6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ffb81c [3204]" strokeweight=".5pt" from="-55.9pt,18.6pt" to="-55.9pt,18.6pt" w14:anchorId="0EDF7DE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4DF96" w14:textId="77777777" w:rsidR="0027159C" w:rsidRDefault="0027159C" w:rsidP="0077471B">
      <w:pPr>
        <w:spacing w:after="0"/>
      </w:pPr>
      <w:r>
        <w:separator/>
      </w:r>
    </w:p>
  </w:footnote>
  <w:footnote w:type="continuationSeparator" w:id="0">
    <w:p w14:paraId="02349F3E" w14:textId="77777777" w:rsidR="0027159C" w:rsidRDefault="0027159C" w:rsidP="0077471B">
      <w:pPr>
        <w:spacing w:after="0"/>
      </w:pPr>
      <w:r>
        <w:continuationSeparator/>
      </w:r>
    </w:p>
  </w:footnote>
  <w:footnote w:type="continuationNotice" w:id="1">
    <w:p w14:paraId="6A583B59" w14:textId="77777777" w:rsidR="0027159C" w:rsidRDefault="0027159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946CD" w14:textId="1E82F830" w:rsidR="00AC57B2" w:rsidRDefault="00AC57B2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3" behindDoc="1" locked="1" layoutInCell="1" allowOverlap="1" wp14:anchorId="3FB04392" wp14:editId="5DAA09DE">
          <wp:simplePos x="0" y="0"/>
          <wp:positionH relativeFrom="page">
            <wp:posOffset>2647950</wp:posOffset>
          </wp:positionH>
          <wp:positionV relativeFrom="page">
            <wp:posOffset>2305050</wp:posOffset>
          </wp:positionV>
          <wp:extent cx="2324735" cy="1095375"/>
          <wp:effectExtent l="0" t="0" r="0" b="9525"/>
          <wp:wrapNone/>
          <wp:docPr id="104" name="Picture 1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24735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85E4A"/>
    <w:multiLevelType w:val="hybridMultilevel"/>
    <w:tmpl w:val="99B42680"/>
    <w:lvl w:ilvl="0" w:tplc="CA0CC148">
      <w:start w:val="1"/>
      <w:numFmt w:val="decimal"/>
      <w:pStyle w:val="Numbering1"/>
      <w:lvlText w:val="%1."/>
      <w:lvlJc w:val="left"/>
      <w:pPr>
        <w:ind w:left="720" w:hanging="360"/>
      </w:pPr>
    </w:lvl>
    <w:lvl w:ilvl="1" w:tplc="1388A542">
      <w:start w:val="1"/>
      <w:numFmt w:val="decimal"/>
      <w:pStyle w:val="Numbering2"/>
      <w:lvlText w:val="%2."/>
      <w:lvlJc w:val="left"/>
      <w:pPr>
        <w:ind w:left="1440" w:hanging="360"/>
      </w:pPr>
    </w:lvl>
    <w:lvl w:ilvl="2" w:tplc="F586C6BC">
      <w:start w:val="1"/>
      <w:numFmt w:val="decimal"/>
      <w:pStyle w:val="Numbering3"/>
      <w:lvlText w:val="%3."/>
      <w:lvlJc w:val="left"/>
      <w:pPr>
        <w:ind w:left="2160" w:hanging="180"/>
      </w:pPr>
    </w:lvl>
    <w:lvl w:ilvl="3" w:tplc="58B6B8D2">
      <w:start w:val="1"/>
      <w:numFmt w:val="decimal"/>
      <w:pStyle w:val="Numbering4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E5F84"/>
    <w:multiLevelType w:val="hybridMultilevel"/>
    <w:tmpl w:val="098A51FE"/>
    <w:lvl w:ilvl="0" w:tplc="CC5C6688">
      <w:start w:val="1"/>
      <w:numFmt w:val="bullet"/>
      <w:pStyle w:val="Ajilon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C05EA8"/>
    <w:multiLevelType w:val="hybridMultilevel"/>
    <w:tmpl w:val="939E9D5A"/>
    <w:lvl w:ilvl="0" w:tplc="C2AE3EE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3C1360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E68612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95748"/>
    <w:multiLevelType w:val="multilevel"/>
    <w:tmpl w:val="1F846DA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69A7D66"/>
    <w:multiLevelType w:val="hybridMultilevel"/>
    <w:tmpl w:val="1F30F824"/>
    <w:lvl w:ilvl="0" w:tplc="0C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 w16cid:durableId="926816094">
    <w:abstractNumId w:val="0"/>
  </w:num>
  <w:num w:numId="2" w16cid:durableId="1424647713">
    <w:abstractNumId w:val="2"/>
  </w:num>
  <w:num w:numId="3" w16cid:durableId="1227183144">
    <w:abstractNumId w:val="3"/>
  </w:num>
  <w:num w:numId="4" w16cid:durableId="747536199">
    <w:abstractNumId w:val="1"/>
  </w:num>
  <w:num w:numId="5" w16cid:durableId="1310667124">
    <w:abstractNumId w:val="4"/>
  </w:num>
  <w:num w:numId="6" w16cid:durableId="1633361520">
    <w:abstractNumId w:val="3"/>
  </w:num>
  <w:num w:numId="7" w16cid:durableId="1952125151">
    <w:abstractNumId w:val="3"/>
  </w:num>
  <w:num w:numId="8" w16cid:durableId="676154785">
    <w:abstractNumId w:val="3"/>
  </w:num>
  <w:num w:numId="9" w16cid:durableId="205653068">
    <w:abstractNumId w:val="3"/>
  </w:num>
  <w:num w:numId="10" w16cid:durableId="1527140416">
    <w:abstractNumId w:val="3"/>
  </w:num>
  <w:num w:numId="11" w16cid:durableId="865366334">
    <w:abstractNumId w:val="3"/>
  </w:num>
  <w:num w:numId="12" w16cid:durableId="139883035">
    <w:abstractNumId w:val="3"/>
  </w:num>
  <w:num w:numId="13" w16cid:durableId="1122112997">
    <w:abstractNumId w:val="3"/>
  </w:num>
  <w:num w:numId="14" w16cid:durableId="112554923">
    <w:abstractNumId w:val="3"/>
  </w:num>
  <w:num w:numId="15" w16cid:durableId="2058965411">
    <w:abstractNumId w:val="3"/>
  </w:num>
  <w:num w:numId="16" w16cid:durableId="616840715">
    <w:abstractNumId w:val="3"/>
  </w:num>
  <w:num w:numId="17" w16cid:durableId="1855532443">
    <w:abstractNumId w:val="3"/>
  </w:num>
  <w:num w:numId="18" w16cid:durableId="1653604723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ztDCxMDY1NDQ0MTdX0lEKTi0uzszPAykwrAUAG+0MfywAAAA="/>
  </w:docVars>
  <w:rsids>
    <w:rsidRoot w:val="0041386E"/>
    <w:rsid w:val="00001537"/>
    <w:rsid w:val="000019D9"/>
    <w:rsid w:val="000030EC"/>
    <w:rsid w:val="00003774"/>
    <w:rsid w:val="00003C68"/>
    <w:rsid w:val="0000442E"/>
    <w:rsid w:val="00004901"/>
    <w:rsid w:val="0000525D"/>
    <w:rsid w:val="00006366"/>
    <w:rsid w:val="00006FE8"/>
    <w:rsid w:val="00007962"/>
    <w:rsid w:val="00007EB2"/>
    <w:rsid w:val="00011D7F"/>
    <w:rsid w:val="00011E8D"/>
    <w:rsid w:val="00012117"/>
    <w:rsid w:val="0001266A"/>
    <w:rsid w:val="00012801"/>
    <w:rsid w:val="00012E80"/>
    <w:rsid w:val="0001387E"/>
    <w:rsid w:val="00013E20"/>
    <w:rsid w:val="00013ECB"/>
    <w:rsid w:val="000141DF"/>
    <w:rsid w:val="00014A3B"/>
    <w:rsid w:val="00014ABD"/>
    <w:rsid w:val="0001521D"/>
    <w:rsid w:val="00015325"/>
    <w:rsid w:val="000155C6"/>
    <w:rsid w:val="00015C4D"/>
    <w:rsid w:val="000160C4"/>
    <w:rsid w:val="0001666E"/>
    <w:rsid w:val="00016829"/>
    <w:rsid w:val="000179FF"/>
    <w:rsid w:val="0002002F"/>
    <w:rsid w:val="000205DB"/>
    <w:rsid w:val="000209FA"/>
    <w:rsid w:val="00021F1C"/>
    <w:rsid w:val="00022A74"/>
    <w:rsid w:val="00023031"/>
    <w:rsid w:val="000245AA"/>
    <w:rsid w:val="00024A3C"/>
    <w:rsid w:val="000258B3"/>
    <w:rsid w:val="00025CB8"/>
    <w:rsid w:val="00025F60"/>
    <w:rsid w:val="000261D5"/>
    <w:rsid w:val="00026F5E"/>
    <w:rsid w:val="00027674"/>
    <w:rsid w:val="00030CEC"/>
    <w:rsid w:val="00030D02"/>
    <w:rsid w:val="00031160"/>
    <w:rsid w:val="0003196D"/>
    <w:rsid w:val="00032246"/>
    <w:rsid w:val="00032FBD"/>
    <w:rsid w:val="00033567"/>
    <w:rsid w:val="00034052"/>
    <w:rsid w:val="00034946"/>
    <w:rsid w:val="00035122"/>
    <w:rsid w:val="000353F9"/>
    <w:rsid w:val="00035978"/>
    <w:rsid w:val="000362E3"/>
    <w:rsid w:val="00036712"/>
    <w:rsid w:val="00036840"/>
    <w:rsid w:val="000371D5"/>
    <w:rsid w:val="000375DD"/>
    <w:rsid w:val="00040433"/>
    <w:rsid w:val="000408D2"/>
    <w:rsid w:val="000408FF"/>
    <w:rsid w:val="00041167"/>
    <w:rsid w:val="0004148F"/>
    <w:rsid w:val="00041C3F"/>
    <w:rsid w:val="00042167"/>
    <w:rsid w:val="00042185"/>
    <w:rsid w:val="00042744"/>
    <w:rsid w:val="00045BFE"/>
    <w:rsid w:val="000471E9"/>
    <w:rsid w:val="00047946"/>
    <w:rsid w:val="0005019A"/>
    <w:rsid w:val="00050244"/>
    <w:rsid w:val="00050D15"/>
    <w:rsid w:val="00050E16"/>
    <w:rsid w:val="00051303"/>
    <w:rsid w:val="00051541"/>
    <w:rsid w:val="000516C1"/>
    <w:rsid w:val="00051ADD"/>
    <w:rsid w:val="00051BF4"/>
    <w:rsid w:val="00051EF0"/>
    <w:rsid w:val="000520B5"/>
    <w:rsid w:val="000524BC"/>
    <w:rsid w:val="000525CE"/>
    <w:rsid w:val="000528AF"/>
    <w:rsid w:val="000528CC"/>
    <w:rsid w:val="00052EC9"/>
    <w:rsid w:val="000536E9"/>
    <w:rsid w:val="0005497C"/>
    <w:rsid w:val="00054BD2"/>
    <w:rsid w:val="00054DE9"/>
    <w:rsid w:val="00055851"/>
    <w:rsid w:val="00055CA3"/>
    <w:rsid w:val="00055DA2"/>
    <w:rsid w:val="000567ED"/>
    <w:rsid w:val="000572E7"/>
    <w:rsid w:val="0006027F"/>
    <w:rsid w:val="00061839"/>
    <w:rsid w:val="0006282C"/>
    <w:rsid w:val="000628A3"/>
    <w:rsid w:val="00062C14"/>
    <w:rsid w:val="00063484"/>
    <w:rsid w:val="000639F1"/>
    <w:rsid w:val="00063F06"/>
    <w:rsid w:val="00063F63"/>
    <w:rsid w:val="000644A1"/>
    <w:rsid w:val="00065908"/>
    <w:rsid w:val="0006598C"/>
    <w:rsid w:val="000660E2"/>
    <w:rsid w:val="0006658F"/>
    <w:rsid w:val="00066D1C"/>
    <w:rsid w:val="00066EAB"/>
    <w:rsid w:val="00066FFE"/>
    <w:rsid w:val="0006736B"/>
    <w:rsid w:val="0006739B"/>
    <w:rsid w:val="000675C9"/>
    <w:rsid w:val="00067663"/>
    <w:rsid w:val="00067EAD"/>
    <w:rsid w:val="00070832"/>
    <w:rsid w:val="00070DEB"/>
    <w:rsid w:val="0007180C"/>
    <w:rsid w:val="00071F85"/>
    <w:rsid w:val="00072054"/>
    <w:rsid w:val="00072675"/>
    <w:rsid w:val="00072702"/>
    <w:rsid w:val="00072A63"/>
    <w:rsid w:val="00072B42"/>
    <w:rsid w:val="00072E6F"/>
    <w:rsid w:val="00073283"/>
    <w:rsid w:val="00073CDA"/>
    <w:rsid w:val="000748C9"/>
    <w:rsid w:val="0007496B"/>
    <w:rsid w:val="00075934"/>
    <w:rsid w:val="00075DE0"/>
    <w:rsid w:val="000764A6"/>
    <w:rsid w:val="0007657F"/>
    <w:rsid w:val="000765EA"/>
    <w:rsid w:val="00077845"/>
    <w:rsid w:val="00077D2F"/>
    <w:rsid w:val="00080635"/>
    <w:rsid w:val="00080E29"/>
    <w:rsid w:val="00080E6E"/>
    <w:rsid w:val="000825A2"/>
    <w:rsid w:val="00084A27"/>
    <w:rsid w:val="00084B00"/>
    <w:rsid w:val="00084F47"/>
    <w:rsid w:val="00085049"/>
    <w:rsid w:val="000858E6"/>
    <w:rsid w:val="00085A87"/>
    <w:rsid w:val="00086276"/>
    <w:rsid w:val="00086336"/>
    <w:rsid w:val="00086680"/>
    <w:rsid w:val="00086F6C"/>
    <w:rsid w:val="00087174"/>
    <w:rsid w:val="0008771C"/>
    <w:rsid w:val="00087FF3"/>
    <w:rsid w:val="000907FA"/>
    <w:rsid w:val="00091B6B"/>
    <w:rsid w:val="0009208C"/>
    <w:rsid w:val="000926CD"/>
    <w:rsid w:val="00092F74"/>
    <w:rsid w:val="000939C8"/>
    <w:rsid w:val="00093F84"/>
    <w:rsid w:val="000945FA"/>
    <w:rsid w:val="00094C76"/>
    <w:rsid w:val="0009652C"/>
    <w:rsid w:val="00096C4E"/>
    <w:rsid w:val="000976A5"/>
    <w:rsid w:val="00097F48"/>
    <w:rsid w:val="000A02A1"/>
    <w:rsid w:val="000A0AFE"/>
    <w:rsid w:val="000A184F"/>
    <w:rsid w:val="000A2650"/>
    <w:rsid w:val="000A2C70"/>
    <w:rsid w:val="000A3BD2"/>
    <w:rsid w:val="000A54F2"/>
    <w:rsid w:val="000A5557"/>
    <w:rsid w:val="000A5A3F"/>
    <w:rsid w:val="000A66ED"/>
    <w:rsid w:val="000A7826"/>
    <w:rsid w:val="000B19A8"/>
    <w:rsid w:val="000B21B7"/>
    <w:rsid w:val="000B25F5"/>
    <w:rsid w:val="000B27A3"/>
    <w:rsid w:val="000B4329"/>
    <w:rsid w:val="000B4532"/>
    <w:rsid w:val="000B4CCB"/>
    <w:rsid w:val="000B4EB8"/>
    <w:rsid w:val="000B5255"/>
    <w:rsid w:val="000B64EE"/>
    <w:rsid w:val="000B6FD6"/>
    <w:rsid w:val="000B72AD"/>
    <w:rsid w:val="000B7532"/>
    <w:rsid w:val="000C00D5"/>
    <w:rsid w:val="000C08A1"/>
    <w:rsid w:val="000C08E6"/>
    <w:rsid w:val="000C095B"/>
    <w:rsid w:val="000C1C6D"/>
    <w:rsid w:val="000C2B2D"/>
    <w:rsid w:val="000C3195"/>
    <w:rsid w:val="000C3428"/>
    <w:rsid w:val="000C3E08"/>
    <w:rsid w:val="000C434D"/>
    <w:rsid w:val="000C481F"/>
    <w:rsid w:val="000C566C"/>
    <w:rsid w:val="000C6059"/>
    <w:rsid w:val="000D12AE"/>
    <w:rsid w:val="000D17E4"/>
    <w:rsid w:val="000D1B85"/>
    <w:rsid w:val="000D25D8"/>
    <w:rsid w:val="000D2DF0"/>
    <w:rsid w:val="000D2F4D"/>
    <w:rsid w:val="000D3A7E"/>
    <w:rsid w:val="000D415F"/>
    <w:rsid w:val="000D4243"/>
    <w:rsid w:val="000D46F6"/>
    <w:rsid w:val="000D49EC"/>
    <w:rsid w:val="000D4BC5"/>
    <w:rsid w:val="000D5160"/>
    <w:rsid w:val="000D5CE2"/>
    <w:rsid w:val="000D5DEB"/>
    <w:rsid w:val="000D625B"/>
    <w:rsid w:val="000D6319"/>
    <w:rsid w:val="000D6411"/>
    <w:rsid w:val="000D7016"/>
    <w:rsid w:val="000E0CE4"/>
    <w:rsid w:val="000E1DB8"/>
    <w:rsid w:val="000E292D"/>
    <w:rsid w:val="000E2A44"/>
    <w:rsid w:val="000E2A55"/>
    <w:rsid w:val="000E3341"/>
    <w:rsid w:val="000E34F5"/>
    <w:rsid w:val="000E3930"/>
    <w:rsid w:val="000E3B14"/>
    <w:rsid w:val="000E508C"/>
    <w:rsid w:val="000E52A0"/>
    <w:rsid w:val="000E586E"/>
    <w:rsid w:val="000E655A"/>
    <w:rsid w:val="000E77EA"/>
    <w:rsid w:val="000F0E0E"/>
    <w:rsid w:val="000F165A"/>
    <w:rsid w:val="000F1B7F"/>
    <w:rsid w:val="000F2145"/>
    <w:rsid w:val="000F2215"/>
    <w:rsid w:val="000F280E"/>
    <w:rsid w:val="000F2DCA"/>
    <w:rsid w:val="000F3EFC"/>
    <w:rsid w:val="000F3FA0"/>
    <w:rsid w:val="000F4CF0"/>
    <w:rsid w:val="000F5313"/>
    <w:rsid w:val="000F58D0"/>
    <w:rsid w:val="000F5BCB"/>
    <w:rsid w:val="000F5D66"/>
    <w:rsid w:val="000F5DCA"/>
    <w:rsid w:val="000F686E"/>
    <w:rsid w:val="00100C2D"/>
    <w:rsid w:val="00100C7E"/>
    <w:rsid w:val="00101129"/>
    <w:rsid w:val="001024A2"/>
    <w:rsid w:val="00102A6A"/>
    <w:rsid w:val="00103814"/>
    <w:rsid w:val="00103936"/>
    <w:rsid w:val="00104170"/>
    <w:rsid w:val="00104AB3"/>
    <w:rsid w:val="001056A0"/>
    <w:rsid w:val="00105ABB"/>
    <w:rsid w:val="00106178"/>
    <w:rsid w:val="001065CD"/>
    <w:rsid w:val="00106A77"/>
    <w:rsid w:val="00106D6F"/>
    <w:rsid w:val="00107001"/>
    <w:rsid w:val="00107A0B"/>
    <w:rsid w:val="00107C49"/>
    <w:rsid w:val="00107C4E"/>
    <w:rsid w:val="001100E4"/>
    <w:rsid w:val="001103EA"/>
    <w:rsid w:val="00110746"/>
    <w:rsid w:val="001109FF"/>
    <w:rsid w:val="00110E5C"/>
    <w:rsid w:val="0011117E"/>
    <w:rsid w:val="00112184"/>
    <w:rsid w:val="0011232F"/>
    <w:rsid w:val="001133EE"/>
    <w:rsid w:val="001139C9"/>
    <w:rsid w:val="00115529"/>
    <w:rsid w:val="00115F4E"/>
    <w:rsid w:val="00116950"/>
    <w:rsid w:val="00116ADB"/>
    <w:rsid w:val="00117B1F"/>
    <w:rsid w:val="001209FA"/>
    <w:rsid w:val="0012197C"/>
    <w:rsid w:val="001221CB"/>
    <w:rsid w:val="00122483"/>
    <w:rsid w:val="00122A3C"/>
    <w:rsid w:val="0012333E"/>
    <w:rsid w:val="001238B8"/>
    <w:rsid w:val="001247CC"/>
    <w:rsid w:val="00124919"/>
    <w:rsid w:val="00124B41"/>
    <w:rsid w:val="00125662"/>
    <w:rsid w:val="00125664"/>
    <w:rsid w:val="00125A04"/>
    <w:rsid w:val="00127446"/>
    <w:rsid w:val="00127F3B"/>
    <w:rsid w:val="00132439"/>
    <w:rsid w:val="0013287F"/>
    <w:rsid w:val="0013397C"/>
    <w:rsid w:val="00135638"/>
    <w:rsid w:val="00135F27"/>
    <w:rsid w:val="001363EF"/>
    <w:rsid w:val="00136664"/>
    <w:rsid w:val="00136F02"/>
    <w:rsid w:val="0013747D"/>
    <w:rsid w:val="001375B0"/>
    <w:rsid w:val="00137A43"/>
    <w:rsid w:val="00140369"/>
    <w:rsid w:val="00140444"/>
    <w:rsid w:val="0014108E"/>
    <w:rsid w:val="001411C5"/>
    <w:rsid w:val="00141DB8"/>
    <w:rsid w:val="00142569"/>
    <w:rsid w:val="00142A06"/>
    <w:rsid w:val="00143B59"/>
    <w:rsid w:val="00144423"/>
    <w:rsid w:val="001450F2"/>
    <w:rsid w:val="00145166"/>
    <w:rsid w:val="0014529F"/>
    <w:rsid w:val="00145672"/>
    <w:rsid w:val="001457F1"/>
    <w:rsid w:val="00145CE8"/>
    <w:rsid w:val="00145E81"/>
    <w:rsid w:val="00145F75"/>
    <w:rsid w:val="00146288"/>
    <w:rsid w:val="001462CD"/>
    <w:rsid w:val="0014661D"/>
    <w:rsid w:val="00146C52"/>
    <w:rsid w:val="0014765A"/>
    <w:rsid w:val="00147C3C"/>
    <w:rsid w:val="00147ECE"/>
    <w:rsid w:val="00151418"/>
    <w:rsid w:val="00151C79"/>
    <w:rsid w:val="00151DCF"/>
    <w:rsid w:val="001528EE"/>
    <w:rsid w:val="001537D8"/>
    <w:rsid w:val="00154AA8"/>
    <w:rsid w:val="00154DB6"/>
    <w:rsid w:val="00154F9C"/>
    <w:rsid w:val="00155D2D"/>
    <w:rsid w:val="001567CD"/>
    <w:rsid w:val="00156854"/>
    <w:rsid w:val="00156C4D"/>
    <w:rsid w:val="00157365"/>
    <w:rsid w:val="001576A7"/>
    <w:rsid w:val="00157892"/>
    <w:rsid w:val="0015792A"/>
    <w:rsid w:val="00157FA6"/>
    <w:rsid w:val="001600B4"/>
    <w:rsid w:val="00160AD5"/>
    <w:rsid w:val="00160E97"/>
    <w:rsid w:val="001611D9"/>
    <w:rsid w:val="00161ADB"/>
    <w:rsid w:val="00162B2B"/>
    <w:rsid w:val="0016486D"/>
    <w:rsid w:val="001650DC"/>
    <w:rsid w:val="00165A1D"/>
    <w:rsid w:val="00165B5A"/>
    <w:rsid w:val="00165D09"/>
    <w:rsid w:val="00167967"/>
    <w:rsid w:val="00167F8B"/>
    <w:rsid w:val="001706E6"/>
    <w:rsid w:val="00170E86"/>
    <w:rsid w:val="001718AC"/>
    <w:rsid w:val="00171960"/>
    <w:rsid w:val="00172B9A"/>
    <w:rsid w:val="00173890"/>
    <w:rsid w:val="00173C9E"/>
    <w:rsid w:val="001742F8"/>
    <w:rsid w:val="00177546"/>
    <w:rsid w:val="00180D3D"/>
    <w:rsid w:val="00182114"/>
    <w:rsid w:val="0018260B"/>
    <w:rsid w:val="00182AC0"/>
    <w:rsid w:val="00182F53"/>
    <w:rsid w:val="00184B75"/>
    <w:rsid w:val="00184EB4"/>
    <w:rsid w:val="00185214"/>
    <w:rsid w:val="00185C37"/>
    <w:rsid w:val="00185E49"/>
    <w:rsid w:val="001909F5"/>
    <w:rsid w:val="0019169C"/>
    <w:rsid w:val="00191A44"/>
    <w:rsid w:val="00191BDC"/>
    <w:rsid w:val="00192926"/>
    <w:rsid w:val="00192A43"/>
    <w:rsid w:val="00193326"/>
    <w:rsid w:val="001935CB"/>
    <w:rsid w:val="00193983"/>
    <w:rsid w:val="0019408D"/>
    <w:rsid w:val="001940D7"/>
    <w:rsid w:val="00195409"/>
    <w:rsid w:val="00195B84"/>
    <w:rsid w:val="00195BD7"/>
    <w:rsid w:val="00195CCD"/>
    <w:rsid w:val="0019604C"/>
    <w:rsid w:val="001962AA"/>
    <w:rsid w:val="001965D8"/>
    <w:rsid w:val="00196CCA"/>
    <w:rsid w:val="0019723F"/>
    <w:rsid w:val="00197835"/>
    <w:rsid w:val="00197D5D"/>
    <w:rsid w:val="001A0380"/>
    <w:rsid w:val="001A0591"/>
    <w:rsid w:val="001A0C3B"/>
    <w:rsid w:val="001A21F2"/>
    <w:rsid w:val="001A24AE"/>
    <w:rsid w:val="001A35F7"/>
    <w:rsid w:val="001A48EB"/>
    <w:rsid w:val="001A4F9B"/>
    <w:rsid w:val="001A583A"/>
    <w:rsid w:val="001A5EFF"/>
    <w:rsid w:val="001A6AF1"/>
    <w:rsid w:val="001A71F3"/>
    <w:rsid w:val="001A7BA3"/>
    <w:rsid w:val="001A7C67"/>
    <w:rsid w:val="001B07E5"/>
    <w:rsid w:val="001B0BCA"/>
    <w:rsid w:val="001B0C7F"/>
    <w:rsid w:val="001B10FA"/>
    <w:rsid w:val="001B2F42"/>
    <w:rsid w:val="001B3163"/>
    <w:rsid w:val="001B3349"/>
    <w:rsid w:val="001B3A63"/>
    <w:rsid w:val="001B3CC8"/>
    <w:rsid w:val="001B3EC6"/>
    <w:rsid w:val="001B47FF"/>
    <w:rsid w:val="001B4E4F"/>
    <w:rsid w:val="001B6509"/>
    <w:rsid w:val="001B67B4"/>
    <w:rsid w:val="001B6D86"/>
    <w:rsid w:val="001B6EB0"/>
    <w:rsid w:val="001C0478"/>
    <w:rsid w:val="001C04EA"/>
    <w:rsid w:val="001C06A9"/>
    <w:rsid w:val="001C080E"/>
    <w:rsid w:val="001C2831"/>
    <w:rsid w:val="001C2FD1"/>
    <w:rsid w:val="001C318F"/>
    <w:rsid w:val="001C358C"/>
    <w:rsid w:val="001C3C33"/>
    <w:rsid w:val="001C454B"/>
    <w:rsid w:val="001C4842"/>
    <w:rsid w:val="001C53E6"/>
    <w:rsid w:val="001C6832"/>
    <w:rsid w:val="001C696E"/>
    <w:rsid w:val="001C7393"/>
    <w:rsid w:val="001C7564"/>
    <w:rsid w:val="001C7862"/>
    <w:rsid w:val="001C7F07"/>
    <w:rsid w:val="001D0922"/>
    <w:rsid w:val="001D1197"/>
    <w:rsid w:val="001D1B54"/>
    <w:rsid w:val="001D1B7F"/>
    <w:rsid w:val="001D23C5"/>
    <w:rsid w:val="001D2658"/>
    <w:rsid w:val="001D375C"/>
    <w:rsid w:val="001D3EB5"/>
    <w:rsid w:val="001D4E71"/>
    <w:rsid w:val="001D6316"/>
    <w:rsid w:val="001D635B"/>
    <w:rsid w:val="001D6883"/>
    <w:rsid w:val="001D6F11"/>
    <w:rsid w:val="001D738B"/>
    <w:rsid w:val="001D752C"/>
    <w:rsid w:val="001D776A"/>
    <w:rsid w:val="001D7A7E"/>
    <w:rsid w:val="001E09C8"/>
    <w:rsid w:val="001E0D07"/>
    <w:rsid w:val="001E0E3D"/>
    <w:rsid w:val="001E0FF1"/>
    <w:rsid w:val="001E1907"/>
    <w:rsid w:val="001E1B92"/>
    <w:rsid w:val="001E1CA2"/>
    <w:rsid w:val="001E2F33"/>
    <w:rsid w:val="001E3150"/>
    <w:rsid w:val="001E39EF"/>
    <w:rsid w:val="001E3B18"/>
    <w:rsid w:val="001E3C93"/>
    <w:rsid w:val="001E4D4D"/>
    <w:rsid w:val="001E519C"/>
    <w:rsid w:val="001E57FD"/>
    <w:rsid w:val="001E5919"/>
    <w:rsid w:val="001E5BE8"/>
    <w:rsid w:val="001E66A2"/>
    <w:rsid w:val="001E6EE5"/>
    <w:rsid w:val="001E7BF4"/>
    <w:rsid w:val="001E7E71"/>
    <w:rsid w:val="001F1147"/>
    <w:rsid w:val="001F168B"/>
    <w:rsid w:val="001F16C4"/>
    <w:rsid w:val="001F2B75"/>
    <w:rsid w:val="001F2E1C"/>
    <w:rsid w:val="001F3576"/>
    <w:rsid w:val="001F357D"/>
    <w:rsid w:val="001F4032"/>
    <w:rsid w:val="001F4263"/>
    <w:rsid w:val="001F43E3"/>
    <w:rsid w:val="001F4706"/>
    <w:rsid w:val="001F494E"/>
    <w:rsid w:val="001F49EE"/>
    <w:rsid w:val="001F4A7E"/>
    <w:rsid w:val="001F4F78"/>
    <w:rsid w:val="001F54E0"/>
    <w:rsid w:val="001F5C9C"/>
    <w:rsid w:val="001F5D16"/>
    <w:rsid w:val="001F6A89"/>
    <w:rsid w:val="001F7200"/>
    <w:rsid w:val="001F7D22"/>
    <w:rsid w:val="0020055C"/>
    <w:rsid w:val="002014A5"/>
    <w:rsid w:val="00201BC0"/>
    <w:rsid w:val="00201CC6"/>
    <w:rsid w:val="00202E56"/>
    <w:rsid w:val="0020336A"/>
    <w:rsid w:val="00203662"/>
    <w:rsid w:val="00203BA4"/>
    <w:rsid w:val="002040C5"/>
    <w:rsid w:val="0020476B"/>
    <w:rsid w:val="00204C7B"/>
    <w:rsid w:val="00204D75"/>
    <w:rsid w:val="00205B6A"/>
    <w:rsid w:val="00206B33"/>
    <w:rsid w:val="00207000"/>
    <w:rsid w:val="0021084E"/>
    <w:rsid w:val="002115AD"/>
    <w:rsid w:val="0021241B"/>
    <w:rsid w:val="00212742"/>
    <w:rsid w:val="00212B99"/>
    <w:rsid w:val="002130BC"/>
    <w:rsid w:val="00213564"/>
    <w:rsid w:val="002138E2"/>
    <w:rsid w:val="00214048"/>
    <w:rsid w:val="002148EC"/>
    <w:rsid w:val="00214E79"/>
    <w:rsid w:val="00215475"/>
    <w:rsid w:val="00215E3B"/>
    <w:rsid w:val="002174A4"/>
    <w:rsid w:val="0021773C"/>
    <w:rsid w:val="00217C78"/>
    <w:rsid w:val="002206AC"/>
    <w:rsid w:val="00220D49"/>
    <w:rsid w:val="00221274"/>
    <w:rsid w:val="002222B4"/>
    <w:rsid w:val="002229D4"/>
    <w:rsid w:val="00222CD3"/>
    <w:rsid w:val="002232F2"/>
    <w:rsid w:val="0022335A"/>
    <w:rsid w:val="00223D31"/>
    <w:rsid w:val="002245DF"/>
    <w:rsid w:val="002247AB"/>
    <w:rsid w:val="00224BC3"/>
    <w:rsid w:val="002253AE"/>
    <w:rsid w:val="00225A63"/>
    <w:rsid w:val="0022614C"/>
    <w:rsid w:val="00226A56"/>
    <w:rsid w:val="00226E57"/>
    <w:rsid w:val="0023040F"/>
    <w:rsid w:val="002304C2"/>
    <w:rsid w:val="0023081F"/>
    <w:rsid w:val="002316FB"/>
    <w:rsid w:val="00231CBC"/>
    <w:rsid w:val="00231D3E"/>
    <w:rsid w:val="00232574"/>
    <w:rsid w:val="00232735"/>
    <w:rsid w:val="00234106"/>
    <w:rsid w:val="00234356"/>
    <w:rsid w:val="002346D8"/>
    <w:rsid w:val="00234A92"/>
    <w:rsid w:val="00234E3F"/>
    <w:rsid w:val="00235237"/>
    <w:rsid w:val="002352CF"/>
    <w:rsid w:val="00236612"/>
    <w:rsid w:val="00236ABA"/>
    <w:rsid w:val="002370FC"/>
    <w:rsid w:val="00237DCB"/>
    <w:rsid w:val="00237DDF"/>
    <w:rsid w:val="00240044"/>
    <w:rsid w:val="002400E9"/>
    <w:rsid w:val="00240D3A"/>
    <w:rsid w:val="00240E5E"/>
    <w:rsid w:val="002413CF"/>
    <w:rsid w:val="00241ABF"/>
    <w:rsid w:val="002424D6"/>
    <w:rsid w:val="0024292C"/>
    <w:rsid w:val="0024398D"/>
    <w:rsid w:val="00243AF7"/>
    <w:rsid w:val="00243ED3"/>
    <w:rsid w:val="0024402E"/>
    <w:rsid w:val="002440C2"/>
    <w:rsid w:val="002449D6"/>
    <w:rsid w:val="00244A4B"/>
    <w:rsid w:val="00246226"/>
    <w:rsid w:val="002464C6"/>
    <w:rsid w:val="0024665C"/>
    <w:rsid w:val="002467EC"/>
    <w:rsid w:val="002469CF"/>
    <w:rsid w:val="00250291"/>
    <w:rsid w:val="002505DF"/>
    <w:rsid w:val="002514BB"/>
    <w:rsid w:val="00251507"/>
    <w:rsid w:val="00251C03"/>
    <w:rsid w:val="00251F14"/>
    <w:rsid w:val="00252CBA"/>
    <w:rsid w:val="002531CD"/>
    <w:rsid w:val="002531FC"/>
    <w:rsid w:val="00253410"/>
    <w:rsid w:val="002542C6"/>
    <w:rsid w:val="002547C1"/>
    <w:rsid w:val="002557A1"/>
    <w:rsid w:val="00255D2C"/>
    <w:rsid w:val="002560A7"/>
    <w:rsid w:val="002560D0"/>
    <w:rsid w:val="0025688A"/>
    <w:rsid w:val="00257174"/>
    <w:rsid w:val="00257988"/>
    <w:rsid w:val="00257A3E"/>
    <w:rsid w:val="00260D96"/>
    <w:rsid w:val="00261083"/>
    <w:rsid w:val="00261658"/>
    <w:rsid w:val="00261E7D"/>
    <w:rsid w:val="00261FA9"/>
    <w:rsid w:val="00262A26"/>
    <w:rsid w:val="00263069"/>
    <w:rsid w:val="0026325F"/>
    <w:rsid w:val="00263391"/>
    <w:rsid w:val="0026339B"/>
    <w:rsid w:val="0026381B"/>
    <w:rsid w:val="00263B43"/>
    <w:rsid w:val="00264067"/>
    <w:rsid w:val="0026410D"/>
    <w:rsid w:val="0026475B"/>
    <w:rsid w:val="00264B26"/>
    <w:rsid w:val="00264F2A"/>
    <w:rsid w:val="00265187"/>
    <w:rsid w:val="00265E62"/>
    <w:rsid w:val="002666D3"/>
    <w:rsid w:val="002676BE"/>
    <w:rsid w:val="00267B03"/>
    <w:rsid w:val="002706FC"/>
    <w:rsid w:val="0027159C"/>
    <w:rsid w:val="00271B3B"/>
    <w:rsid w:val="00272066"/>
    <w:rsid w:val="00272991"/>
    <w:rsid w:val="00272B03"/>
    <w:rsid w:val="00272E93"/>
    <w:rsid w:val="00272F39"/>
    <w:rsid w:val="002732C4"/>
    <w:rsid w:val="00273DE0"/>
    <w:rsid w:val="002749BA"/>
    <w:rsid w:val="002750C6"/>
    <w:rsid w:val="0027540B"/>
    <w:rsid w:val="002762D1"/>
    <w:rsid w:val="0027781E"/>
    <w:rsid w:val="00277BF9"/>
    <w:rsid w:val="0028056C"/>
    <w:rsid w:val="00280D57"/>
    <w:rsid w:val="002814CA"/>
    <w:rsid w:val="00281935"/>
    <w:rsid w:val="00282C06"/>
    <w:rsid w:val="00282C25"/>
    <w:rsid w:val="00282CF0"/>
    <w:rsid w:val="00282DA3"/>
    <w:rsid w:val="00283161"/>
    <w:rsid w:val="002842A0"/>
    <w:rsid w:val="002845AA"/>
    <w:rsid w:val="00284601"/>
    <w:rsid w:val="0028467D"/>
    <w:rsid w:val="00284B51"/>
    <w:rsid w:val="00284C7A"/>
    <w:rsid w:val="00285410"/>
    <w:rsid w:val="00285564"/>
    <w:rsid w:val="00287330"/>
    <w:rsid w:val="0028737E"/>
    <w:rsid w:val="00287475"/>
    <w:rsid w:val="00287649"/>
    <w:rsid w:val="00287ECC"/>
    <w:rsid w:val="00290306"/>
    <w:rsid w:val="002909C1"/>
    <w:rsid w:val="0029159D"/>
    <w:rsid w:val="0029182A"/>
    <w:rsid w:val="00291871"/>
    <w:rsid w:val="00291A39"/>
    <w:rsid w:val="00291C8A"/>
    <w:rsid w:val="00292175"/>
    <w:rsid w:val="0029220F"/>
    <w:rsid w:val="00292417"/>
    <w:rsid w:val="00293B06"/>
    <w:rsid w:val="00293BE2"/>
    <w:rsid w:val="00293FE0"/>
    <w:rsid w:val="002945B8"/>
    <w:rsid w:val="002952AB"/>
    <w:rsid w:val="0029596F"/>
    <w:rsid w:val="00295E15"/>
    <w:rsid w:val="00295E66"/>
    <w:rsid w:val="00296121"/>
    <w:rsid w:val="002963F8"/>
    <w:rsid w:val="0029699B"/>
    <w:rsid w:val="00296D4D"/>
    <w:rsid w:val="002A0085"/>
    <w:rsid w:val="002A00AA"/>
    <w:rsid w:val="002A01FD"/>
    <w:rsid w:val="002A05A3"/>
    <w:rsid w:val="002A0A02"/>
    <w:rsid w:val="002A1077"/>
    <w:rsid w:val="002A163A"/>
    <w:rsid w:val="002A1682"/>
    <w:rsid w:val="002A1BE9"/>
    <w:rsid w:val="002A1D5E"/>
    <w:rsid w:val="002A1EFA"/>
    <w:rsid w:val="002A28DF"/>
    <w:rsid w:val="002A302D"/>
    <w:rsid w:val="002A3F3F"/>
    <w:rsid w:val="002A4257"/>
    <w:rsid w:val="002A4FA5"/>
    <w:rsid w:val="002A5E6F"/>
    <w:rsid w:val="002A5FC5"/>
    <w:rsid w:val="002A6113"/>
    <w:rsid w:val="002A6367"/>
    <w:rsid w:val="002A6475"/>
    <w:rsid w:val="002A69AA"/>
    <w:rsid w:val="002A6A67"/>
    <w:rsid w:val="002A7727"/>
    <w:rsid w:val="002A7848"/>
    <w:rsid w:val="002A7E33"/>
    <w:rsid w:val="002B043C"/>
    <w:rsid w:val="002B0568"/>
    <w:rsid w:val="002B0D56"/>
    <w:rsid w:val="002B152F"/>
    <w:rsid w:val="002B17C9"/>
    <w:rsid w:val="002B1FAD"/>
    <w:rsid w:val="002B26A3"/>
    <w:rsid w:val="002B3587"/>
    <w:rsid w:val="002B3E3E"/>
    <w:rsid w:val="002B4139"/>
    <w:rsid w:val="002B4F0B"/>
    <w:rsid w:val="002B5120"/>
    <w:rsid w:val="002B5C74"/>
    <w:rsid w:val="002B5FBE"/>
    <w:rsid w:val="002B6C8C"/>
    <w:rsid w:val="002B6DDE"/>
    <w:rsid w:val="002B6E81"/>
    <w:rsid w:val="002B7ABA"/>
    <w:rsid w:val="002B7B60"/>
    <w:rsid w:val="002C0230"/>
    <w:rsid w:val="002C103B"/>
    <w:rsid w:val="002C207D"/>
    <w:rsid w:val="002C2EB2"/>
    <w:rsid w:val="002C38D4"/>
    <w:rsid w:val="002C4571"/>
    <w:rsid w:val="002C4628"/>
    <w:rsid w:val="002C5277"/>
    <w:rsid w:val="002C577E"/>
    <w:rsid w:val="002C65F2"/>
    <w:rsid w:val="002C69B3"/>
    <w:rsid w:val="002C7261"/>
    <w:rsid w:val="002D0470"/>
    <w:rsid w:val="002D056B"/>
    <w:rsid w:val="002D08FB"/>
    <w:rsid w:val="002D0964"/>
    <w:rsid w:val="002D0D79"/>
    <w:rsid w:val="002D1478"/>
    <w:rsid w:val="002D19CD"/>
    <w:rsid w:val="002D1F67"/>
    <w:rsid w:val="002D2050"/>
    <w:rsid w:val="002D2899"/>
    <w:rsid w:val="002D389D"/>
    <w:rsid w:val="002D3BC3"/>
    <w:rsid w:val="002D3F8A"/>
    <w:rsid w:val="002D3FBA"/>
    <w:rsid w:val="002D5139"/>
    <w:rsid w:val="002D564C"/>
    <w:rsid w:val="002D6067"/>
    <w:rsid w:val="002D62A4"/>
    <w:rsid w:val="002D63BF"/>
    <w:rsid w:val="002D6B9C"/>
    <w:rsid w:val="002D7EDC"/>
    <w:rsid w:val="002E03B2"/>
    <w:rsid w:val="002E0655"/>
    <w:rsid w:val="002E0AE0"/>
    <w:rsid w:val="002E17E2"/>
    <w:rsid w:val="002E1874"/>
    <w:rsid w:val="002E2280"/>
    <w:rsid w:val="002E2BA6"/>
    <w:rsid w:val="002E3607"/>
    <w:rsid w:val="002E4457"/>
    <w:rsid w:val="002E46D8"/>
    <w:rsid w:val="002E4914"/>
    <w:rsid w:val="002E4AA8"/>
    <w:rsid w:val="002E5108"/>
    <w:rsid w:val="002E6022"/>
    <w:rsid w:val="002E71F2"/>
    <w:rsid w:val="002E79C5"/>
    <w:rsid w:val="002E7F75"/>
    <w:rsid w:val="002F1544"/>
    <w:rsid w:val="002F15B4"/>
    <w:rsid w:val="002F210E"/>
    <w:rsid w:val="002F2833"/>
    <w:rsid w:val="002F3046"/>
    <w:rsid w:val="002F4575"/>
    <w:rsid w:val="002F54EB"/>
    <w:rsid w:val="002F5B71"/>
    <w:rsid w:val="002F6951"/>
    <w:rsid w:val="00300300"/>
    <w:rsid w:val="00301BDB"/>
    <w:rsid w:val="00302202"/>
    <w:rsid w:val="003028C7"/>
    <w:rsid w:val="003036C2"/>
    <w:rsid w:val="0030381A"/>
    <w:rsid w:val="00303C35"/>
    <w:rsid w:val="00304597"/>
    <w:rsid w:val="00304923"/>
    <w:rsid w:val="003051E3"/>
    <w:rsid w:val="00305EDE"/>
    <w:rsid w:val="00306BF3"/>
    <w:rsid w:val="00306C16"/>
    <w:rsid w:val="00310B33"/>
    <w:rsid w:val="00311587"/>
    <w:rsid w:val="00311D40"/>
    <w:rsid w:val="0031273C"/>
    <w:rsid w:val="00312B2D"/>
    <w:rsid w:val="003135DA"/>
    <w:rsid w:val="003137CB"/>
    <w:rsid w:val="00313E16"/>
    <w:rsid w:val="003141B3"/>
    <w:rsid w:val="0031431B"/>
    <w:rsid w:val="00315B9E"/>
    <w:rsid w:val="00316536"/>
    <w:rsid w:val="00322921"/>
    <w:rsid w:val="00322AB6"/>
    <w:rsid w:val="00322F03"/>
    <w:rsid w:val="003237B2"/>
    <w:rsid w:val="003237D5"/>
    <w:rsid w:val="00323DA2"/>
    <w:rsid w:val="00323F2B"/>
    <w:rsid w:val="00324305"/>
    <w:rsid w:val="00325DCD"/>
    <w:rsid w:val="00327949"/>
    <w:rsid w:val="00327ABF"/>
    <w:rsid w:val="00330244"/>
    <w:rsid w:val="00330331"/>
    <w:rsid w:val="0033114F"/>
    <w:rsid w:val="003314C2"/>
    <w:rsid w:val="00331500"/>
    <w:rsid w:val="0033263A"/>
    <w:rsid w:val="00332C48"/>
    <w:rsid w:val="0033332D"/>
    <w:rsid w:val="00333744"/>
    <w:rsid w:val="003337CE"/>
    <w:rsid w:val="00333B46"/>
    <w:rsid w:val="00333F29"/>
    <w:rsid w:val="0033454C"/>
    <w:rsid w:val="0033585F"/>
    <w:rsid w:val="00335878"/>
    <w:rsid w:val="00335EE8"/>
    <w:rsid w:val="00335F39"/>
    <w:rsid w:val="00336DAD"/>
    <w:rsid w:val="00336E9C"/>
    <w:rsid w:val="003370A0"/>
    <w:rsid w:val="00340E77"/>
    <w:rsid w:val="00341967"/>
    <w:rsid w:val="0034256D"/>
    <w:rsid w:val="003427BA"/>
    <w:rsid w:val="00342E4F"/>
    <w:rsid w:val="00343E14"/>
    <w:rsid w:val="0034481C"/>
    <w:rsid w:val="00344B03"/>
    <w:rsid w:val="00344D64"/>
    <w:rsid w:val="00344F23"/>
    <w:rsid w:val="00345DD3"/>
    <w:rsid w:val="00346345"/>
    <w:rsid w:val="003464F7"/>
    <w:rsid w:val="0034681A"/>
    <w:rsid w:val="00346D5A"/>
    <w:rsid w:val="00347637"/>
    <w:rsid w:val="00347B00"/>
    <w:rsid w:val="00350004"/>
    <w:rsid w:val="00350163"/>
    <w:rsid w:val="00350572"/>
    <w:rsid w:val="003508E1"/>
    <w:rsid w:val="00352C5E"/>
    <w:rsid w:val="00352C6A"/>
    <w:rsid w:val="0035305C"/>
    <w:rsid w:val="00353C7A"/>
    <w:rsid w:val="00353E8E"/>
    <w:rsid w:val="003548B7"/>
    <w:rsid w:val="00355873"/>
    <w:rsid w:val="00355B29"/>
    <w:rsid w:val="00356216"/>
    <w:rsid w:val="0035626A"/>
    <w:rsid w:val="00356415"/>
    <w:rsid w:val="003569D1"/>
    <w:rsid w:val="00356E16"/>
    <w:rsid w:val="00357217"/>
    <w:rsid w:val="00357A33"/>
    <w:rsid w:val="00357B02"/>
    <w:rsid w:val="00357C14"/>
    <w:rsid w:val="00360D54"/>
    <w:rsid w:val="00360ED8"/>
    <w:rsid w:val="003618CC"/>
    <w:rsid w:val="00362435"/>
    <w:rsid w:val="00362694"/>
    <w:rsid w:val="00362846"/>
    <w:rsid w:val="00362C36"/>
    <w:rsid w:val="00363022"/>
    <w:rsid w:val="003633C7"/>
    <w:rsid w:val="003633FE"/>
    <w:rsid w:val="00363578"/>
    <w:rsid w:val="0036367C"/>
    <w:rsid w:val="003636E1"/>
    <w:rsid w:val="00364242"/>
    <w:rsid w:val="00365AB6"/>
    <w:rsid w:val="00365F06"/>
    <w:rsid w:val="003662F5"/>
    <w:rsid w:val="003666B9"/>
    <w:rsid w:val="0036740C"/>
    <w:rsid w:val="00367693"/>
    <w:rsid w:val="00367E93"/>
    <w:rsid w:val="00370A9B"/>
    <w:rsid w:val="00370B58"/>
    <w:rsid w:val="00371421"/>
    <w:rsid w:val="0037180B"/>
    <w:rsid w:val="00373172"/>
    <w:rsid w:val="00373474"/>
    <w:rsid w:val="0037369E"/>
    <w:rsid w:val="003742EA"/>
    <w:rsid w:val="00374419"/>
    <w:rsid w:val="0037457C"/>
    <w:rsid w:val="00374D8F"/>
    <w:rsid w:val="00375A2F"/>
    <w:rsid w:val="00375C6B"/>
    <w:rsid w:val="00376AC2"/>
    <w:rsid w:val="00377590"/>
    <w:rsid w:val="00377898"/>
    <w:rsid w:val="003820FF"/>
    <w:rsid w:val="0038264D"/>
    <w:rsid w:val="00383443"/>
    <w:rsid w:val="00384E67"/>
    <w:rsid w:val="00385607"/>
    <w:rsid w:val="00386862"/>
    <w:rsid w:val="00386CC7"/>
    <w:rsid w:val="00391861"/>
    <w:rsid w:val="00391E1E"/>
    <w:rsid w:val="00393319"/>
    <w:rsid w:val="003944B8"/>
    <w:rsid w:val="00395E63"/>
    <w:rsid w:val="0039644E"/>
    <w:rsid w:val="0039646A"/>
    <w:rsid w:val="00396663"/>
    <w:rsid w:val="00396B6C"/>
    <w:rsid w:val="00396C27"/>
    <w:rsid w:val="003A016B"/>
    <w:rsid w:val="003A087F"/>
    <w:rsid w:val="003A1C56"/>
    <w:rsid w:val="003A25B6"/>
    <w:rsid w:val="003A2BBC"/>
    <w:rsid w:val="003A2E75"/>
    <w:rsid w:val="003A3050"/>
    <w:rsid w:val="003A3122"/>
    <w:rsid w:val="003A3630"/>
    <w:rsid w:val="003A41F4"/>
    <w:rsid w:val="003A44C4"/>
    <w:rsid w:val="003A496B"/>
    <w:rsid w:val="003A5299"/>
    <w:rsid w:val="003A5EE8"/>
    <w:rsid w:val="003A69E6"/>
    <w:rsid w:val="003A6B11"/>
    <w:rsid w:val="003A7474"/>
    <w:rsid w:val="003B015C"/>
    <w:rsid w:val="003B0C1D"/>
    <w:rsid w:val="003B1B90"/>
    <w:rsid w:val="003B1FA6"/>
    <w:rsid w:val="003B3083"/>
    <w:rsid w:val="003B39BD"/>
    <w:rsid w:val="003B3AF8"/>
    <w:rsid w:val="003B3D6D"/>
    <w:rsid w:val="003B44C7"/>
    <w:rsid w:val="003B4531"/>
    <w:rsid w:val="003B4F70"/>
    <w:rsid w:val="003B5664"/>
    <w:rsid w:val="003B56EA"/>
    <w:rsid w:val="003B66B5"/>
    <w:rsid w:val="003B6FEF"/>
    <w:rsid w:val="003B7EFC"/>
    <w:rsid w:val="003C0720"/>
    <w:rsid w:val="003C1708"/>
    <w:rsid w:val="003C192B"/>
    <w:rsid w:val="003C1C55"/>
    <w:rsid w:val="003C1C83"/>
    <w:rsid w:val="003C2446"/>
    <w:rsid w:val="003C2725"/>
    <w:rsid w:val="003C29C1"/>
    <w:rsid w:val="003C377E"/>
    <w:rsid w:val="003C3A9C"/>
    <w:rsid w:val="003C42D1"/>
    <w:rsid w:val="003C45A8"/>
    <w:rsid w:val="003C46A4"/>
    <w:rsid w:val="003C47E1"/>
    <w:rsid w:val="003C526A"/>
    <w:rsid w:val="003C54D1"/>
    <w:rsid w:val="003C71E7"/>
    <w:rsid w:val="003C77CA"/>
    <w:rsid w:val="003C7C8A"/>
    <w:rsid w:val="003D01D1"/>
    <w:rsid w:val="003D0BAB"/>
    <w:rsid w:val="003D0DAE"/>
    <w:rsid w:val="003D133D"/>
    <w:rsid w:val="003D14D8"/>
    <w:rsid w:val="003D1B5E"/>
    <w:rsid w:val="003D21A6"/>
    <w:rsid w:val="003D26E1"/>
    <w:rsid w:val="003D2A52"/>
    <w:rsid w:val="003D3688"/>
    <w:rsid w:val="003D39DE"/>
    <w:rsid w:val="003D471D"/>
    <w:rsid w:val="003D50AC"/>
    <w:rsid w:val="003D5BDA"/>
    <w:rsid w:val="003D6C34"/>
    <w:rsid w:val="003D77AB"/>
    <w:rsid w:val="003D7E19"/>
    <w:rsid w:val="003E1FC7"/>
    <w:rsid w:val="003E2173"/>
    <w:rsid w:val="003E317B"/>
    <w:rsid w:val="003E3696"/>
    <w:rsid w:val="003E36B3"/>
    <w:rsid w:val="003E3916"/>
    <w:rsid w:val="003E4B50"/>
    <w:rsid w:val="003E684A"/>
    <w:rsid w:val="003E6D46"/>
    <w:rsid w:val="003E6EE7"/>
    <w:rsid w:val="003E7A42"/>
    <w:rsid w:val="003E7F32"/>
    <w:rsid w:val="003F02DC"/>
    <w:rsid w:val="003F0863"/>
    <w:rsid w:val="003F1FDB"/>
    <w:rsid w:val="003F2219"/>
    <w:rsid w:val="003F28BF"/>
    <w:rsid w:val="003F2D3D"/>
    <w:rsid w:val="003F33E0"/>
    <w:rsid w:val="003F376C"/>
    <w:rsid w:val="003F41DF"/>
    <w:rsid w:val="003F4FC5"/>
    <w:rsid w:val="003F575F"/>
    <w:rsid w:val="003F65F2"/>
    <w:rsid w:val="003F7F4A"/>
    <w:rsid w:val="0040028D"/>
    <w:rsid w:val="004011B1"/>
    <w:rsid w:val="0040218D"/>
    <w:rsid w:val="00402AB9"/>
    <w:rsid w:val="0040318D"/>
    <w:rsid w:val="0040401B"/>
    <w:rsid w:val="00404251"/>
    <w:rsid w:val="004047EF"/>
    <w:rsid w:val="004054D0"/>
    <w:rsid w:val="0040579A"/>
    <w:rsid w:val="004063A3"/>
    <w:rsid w:val="004074F7"/>
    <w:rsid w:val="00410082"/>
    <w:rsid w:val="00410936"/>
    <w:rsid w:val="00411ABF"/>
    <w:rsid w:val="00412C9F"/>
    <w:rsid w:val="00413241"/>
    <w:rsid w:val="0041386E"/>
    <w:rsid w:val="00414291"/>
    <w:rsid w:val="00414345"/>
    <w:rsid w:val="00414709"/>
    <w:rsid w:val="00414B58"/>
    <w:rsid w:val="00415156"/>
    <w:rsid w:val="00415336"/>
    <w:rsid w:val="0041576E"/>
    <w:rsid w:val="004159E0"/>
    <w:rsid w:val="00415FDD"/>
    <w:rsid w:val="00416716"/>
    <w:rsid w:val="00416968"/>
    <w:rsid w:val="00416D7B"/>
    <w:rsid w:val="00417E77"/>
    <w:rsid w:val="00417F9F"/>
    <w:rsid w:val="00417FAC"/>
    <w:rsid w:val="00420542"/>
    <w:rsid w:val="00420810"/>
    <w:rsid w:val="00420AE9"/>
    <w:rsid w:val="0042112B"/>
    <w:rsid w:val="00421727"/>
    <w:rsid w:val="00421EC4"/>
    <w:rsid w:val="0042261E"/>
    <w:rsid w:val="00422657"/>
    <w:rsid w:val="00422FD0"/>
    <w:rsid w:val="004234F2"/>
    <w:rsid w:val="00423743"/>
    <w:rsid w:val="00423E63"/>
    <w:rsid w:val="00424CDD"/>
    <w:rsid w:val="00425871"/>
    <w:rsid w:val="00425D6E"/>
    <w:rsid w:val="004265EC"/>
    <w:rsid w:val="0042708E"/>
    <w:rsid w:val="00427379"/>
    <w:rsid w:val="004274BF"/>
    <w:rsid w:val="00427736"/>
    <w:rsid w:val="00427D58"/>
    <w:rsid w:val="00427D73"/>
    <w:rsid w:val="00431CE7"/>
    <w:rsid w:val="00433664"/>
    <w:rsid w:val="004343DD"/>
    <w:rsid w:val="00434CE6"/>
    <w:rsid w:val="00434F33"/>
    <w:rsid w:val="004350C4"/>
    <w:rsid w:val="00435355"/>
    <w:rsid w:val="00435EF1"/>
    <w:rsid w:val="0043636D"/>
    <w:rsid w:val="004363BD"/>
    <w:rsid w:val="00436810"/>
    <w:rsid w:val="00437372"/>
    <w:rsid w:val="0043784C"/>
    <w:rsid w:val="00440646"/>
    <w:rsid w:val="004417F4"/>
    <w:rsid w:val="00442272"/>
    <w:rsid w:val="004427D0"/>
    <w:rsid w:val="00442DB1"/>
    <w:rsid w:val="00443A8C"/>
    <w:rsid w:val="004440E7"/>
    <w:rsid w:val="004448E5"/>
    <w:rsid w:val="00444BC6"/>
    <w:rsid w:val="00444E55"/>
    <w:rsid w:val="004453E4"/>
    <w:rsid w:val="0044540A"/>
    <w:rsid w:val="004454CF"/>
    <w:rsid w:val="004475AD"/>
    <w:rsid w:val="00447ADB"/>
    <w:rsid w:val="004500F8"/>
    <w:rsid w:val="0045024F"/>
    <w:rsid w:val="004505FC"/>
    <w:rsid w:val="00450AFD"/>
    <w:rsid w:val="00450BDF"/>
    <w:rsid w:val="00451129"/>
    <w:rsid w:val="00451364"/>
    <w:rsid w:val="004518FE"/>
    <w:rsid w:val="004529A2"/>
    <w:rsid w:val="00453276"/>
    <w:rsid w:val="004536AA"/>
    <w:rsid w:val="00453733"/>
    <w:rsid w:val="00453C4E"/>
    <w:rsid w:val="004550AD"/>
    <w:rsid w:val="00455809"/>
    <w:rsid w:val="00455DE8"/>
    <w:rsid w:val="00455ECB"/>
    <w:rsid w:val="00455F41"/>
    <w:rsid w:val="00455F5D"/>
    <w:rsid w:val="0045623E"/>
    <w:rsid w:val="00456827"/>
    <w:rsid w:val="00456C51"/>
    <w:rsid w:val="00456CFF"/>
    <w:rsid w:val="00460921"/>
    <w:rsid w:val="00461393"/>
    <w:rsid w:val="00461733"/>
    <w:rsid w:val="004634FD"/>
    <w:rsid w:val="00463870"/>
    <w:rsid w:val="004644E3"/>
    <w:rsid w:val="00464519"/>
    <w:rsid w:val="00464A0C"/>
    <w:rsid w:val="00464B9B"/>
    <w:rsid w:val="00464C87"/>
    <w:rsid w:val="004653DD"/>
    <w:rsid w:val="004658B7"/>
    <w:rsid w:val="00465A52"/>
    <w:rsid w:val="00465A94"/>
    <w:rsid w:val="00465FAA"/>
    <w:rsid w:val="0046622D"/>
    <w:rsid w:val="00466D47"/>
    <w:rsid w:val="004673AE"/>
    <w:rsid w:val="00467432"/>
    <w:rsid w:val="0047042E"/>
    <w:rsid w:val="004706C0"/>
    <w:rsid w:val="0047076A"/>
    <w:rsid w:val="004711EA"/>
    <w:rsid w:val="0047196A"/>
    <w:rsid w:val="004724E0"/>
    <w:rsid w:val="00472CBB"/>
    <w:rsid w:val="00473BE2"/>
    <w:rsid w:val="00474BBB"/>
    <w:rsid w:val="00475122"/>
    <w:rsid w:val="0047623D"/>
    <w:rsid w:val="0047641A"/>
    <w:rsid w:val="00476D56"/>
    <w:rsid w:val="004807E8"/>
    <w:rsid w:val="00480F0E"/>
    <w:rsid w:val="00480F29"/>
    <w:rsid w:val="00481112"/>
    <w:rsid w:val="004812FF"/>
    <w:rsid w:val="00481709"/>
    <w:rsid w:val="00482012"/>
    <w:rsid w:val="00482366"/>
    <w:rsid w:val="00482894"/>
    <w:rsid w:val="004837D9"/>
    <w:rsid w:val="004837FA"/>
    <w:rsid w:val="004856BE"/>
    <w:rsid w:val="00486EA3"/>
    <w:rsid w:val="0048738B"/>
    <w:rsid w:val="004906F6"/>
    <w:rsid w:val="00491C08"/>
    <w:rsid w:val="0049367E"/>
    <w:rsid w:val="00494030"/>
    <w:rsid w:val="0049420B"/>
    <w:rsid w:val="00494519"/>
    <w:rsid w:val="004946A4"/>
    <w:rsid w:val="00494BB9"/>
    <w:rsid w:val="00494CD1"/>
    <w:rsid w:val="00494F45"/>
    <w:rsid w:val="00497628"/>
    <w:rsid w:val="004A09CE"/>
    <w:rsid w:val="004A13FF"/>
    <w:rsid w:val="004A2876"/>
    <w:rsid w:val="004A2B19"/>
    <w:rsid w:val="004A3714"/>
    <w:rsid w:val="004A42AB"/>
    <w:rsid w:val="004A4B4C"/>
    <w:rsid w:val="004A4B6F"/>
    <w:rsid w:val="004A5555"/>
    <w:rsid w:val="004A5811"/>
    <w:rsid w:val="004A5851"/>
    <w:rsid w:val="004A5CE1"/>
    <w:rsid w:val="004A6069"/>
    <w:rsid w:val="004A65C2"/>
    <w:rsid w:val="004A6890"/>
    <w:rsid w:val="004A7A09"/>
    <w:rsid w:val="004A7AB3"/>
    <w:rsid w:val="004B0E3E"/>
    <w:rsid w:val="004B1156"/>
    <w:rsid w:val="004B1356"/>
    <w:rsid w:val="004B177E"/>
    <w:rsid w:val="004B2038"/>
    <w:rsid w:val="004B2882"/>
    <w:rsid w:val="004B2CC9"/>
    <w:rsid w:val="004B2D3D"/>
    <w:rsid w:val="004B2E13"/>
    <w:rsid w:val="004B328A"/>
    <w:rsid w:val="004B37C5"/>
    <w:rsid w:val="004B3F52"/>
    <w:rsid w:val="004B452E"/>
    <w:rsid w:val="004B4D1E"/>
    <w:rsid w:val="004B4E16"/>
    <w:rsid w:val="004B510F"/>
    <w:rsid w:val="004B581C"/>
    <w:rsid w:val="004B60ED"/>
    <w:rsid w:val="004B70AB"/>
    <w:rsid w:val="004B721A"/>
    <w:rsid w:val="004B7687"/>
    <w:rsid w:val="004C09D5"/>
    <w:rsid w:val="004C0FEC"/>
    <w:rsid w:val="004C1041"/>
    <w:rsid w:val="004C1378"/>
    <w:rsid w:val="004C1832"/>
    <w:rsid w:val="004C22AA"/>
    <w:rsid w:val="004C2688"/>
    <w:rsid w:val="004C2C89"/>
    <w:rsid w:val="004C3609"/>
    <w:rsid w:val="004C3715"/>
    <w:rsid w:val="004C3C9E"/>
    <w:rsid w:val="004C5CD9"/>
    <w:rsid w:val="004C5F2A"/>
    <w:rsid w:val="004C68BC"/>
    <w:rsid w:val="004C6BF9"/>
    <w:rsid w:val="004C7222"/>
    <w:rsid w:val="004C7B2A"/>
    <w:rsid w:val="004D1F5B"/>
    <w:rsid w:val="004D2240"/>
    <w:rsid w:val="004D2655"/>
    <w:rsid w:val="004D46BB"/>
    <w:rsid w:val="004D4E94"/>
    <w:rsid w:val="004D5B52"/>
    <w:rsid w:val="004D5FFD"/>
    <w:rsid w:val="004D6262"/>
    <w:rsid w:val="004D7310"/>
    <w:rsid w:val="004D750D"/>
    <w:rsid w:val="004D7C78"/>
    <w:rsid w:val="004E0825"/>
    <w:rsid w:val="004E0FFF"/>
    <w:rsid w:val="004E14CA"/>
    <w:rsid w:val="004E18CF"/>
    <w:rsid w:val="004E1DFC"/>
    <w:rsid w:val="004E2606"/>
    <w:rsid w:val="004E2CED"/>
    <w:rsid w:val="004E2ED9"/>
    <w:rsid w:val="004E2F54"/>
    <w:rsid w:val="004E32F0"/>
    <w:rsid w:val="004E4859"/>
    <w:rsid w:val="004E4AA4"/>
    <w:rsid w:val="004E4C8C"/>
    <w:rsid w:val="004E58E2"/>
    <w:rsid w:val="004E5917"/>
    <w:rsid w:val="004E64B4"/>
    <w:rsid w:val="004E6622"/>
    <w:rsid w:val="004E6C4A"/>
    <w:rsid w:val="004E7155"/>
    <w:rsid w:val="004E7D70"/>
    <w:rsid w:val="004F0C2A"/>
    <w:rsid w:val="004F1CD2"/>
    <w:rsid w:val="004F1F29"/>
    <w:rsid w:val="004F1F6F"/>
    <w:rsid w:val="004F2207"/>
    <w:rsid w:val="004F25ED"/>
    <w:rsid w:val="004F2EC1"/>
    <w:rsid w:val="004F3302"/>
    <w:rsid w:val="004F369E"/>
    <w:rsid w:val="004F39FC"/>
    <w:rsid w:val="004F4330"/>
    <w:rsid w:val="004F4D24"/>
    <w:rsid w:val="004F5510"/>
    <w:rsid w:val="004F5A2F"/>
    <w:rsid w:val="004F5F5A"/>
    <w:rsid w:val="004F67AD"/>
    <w:rsid w:val="004F71AB"/>
    <w:rsid w:val="004F7FFC"/>
    <w:rsid w:val="00500660"/>
    <w:rsid w:val="00500690"/>
    <w:rsid w:val="00500F4A"/>
    <w:rsid w:val="00501AE1"/>
    <w:rsid w:val="00502088"/>
    <w:rsid w:val="005038B0"/>
    <w:rsid w:val="00503A52"/>
    <w:rsid w:val="00503A84"/>
    <w:rsid w:val="005046F8"/>
    <w:rsid w:val="00504D4B"/>
    <w:rsid w:val="00505860"/>
    <w:rsid w:val="00505B07"/>
    <w:rsid w:val="00506405"/>
    <w:rsid w:val="00507178"/>
    <w:rsid w:val="00507533"/>
    <w:rsid w:val="00507939"/>
    <w:rsid w:val="00507C01"/>
    <w:rsid w:val="00507DAE"/>
    <w:rsid w:val="00510AD7"/>
    <w:rsid w:val="005122C4"/>
    <w:rsid w:val="0051239F"/>
    <w:rsid w:val="00512543"/>
    <w:rsid w:val="0051266E"/>
    <w:rsid w:val="005127F2"/>
    <w:rsid w:val="00512E13"/>
    <w:rsid w:val="005132C1"/>
    <w:rsid w:val="0051383B"/>
    <w:rsid w:val="00513885"/>
    <w:rsid w:val="00513A9D"/>
    <w:rsid w:val="0051441E"/>
    <w:rsid w:val="00515021"/>
    <w:rsid w:val="00515837"/>
    <w:rsid w:val="00515B6E"/>
    <w:rsid w:val="00515C3C"/>
    <w:rsid w:val="00516621"/>
    <w:rsid w:val="00516E7D"/>
    <w:rsid w:val="00516FB1"/>
    <w:rsid w:val="005179D4"/>
    <w:rsid w:val="00520002"/>
    <w:rsid w:val="00520559"/>
    <w:rsid w:val="00520936"/>
    <w:rsid w:val="00520B0F"/>
    <w:rsid w:val="00522547"/>
    <w:rsid w:val="0052274C"/>
    <w:rsid w:val="0052282E"/>
    <w:rsid w:val="0052340E"/>
    <w:rsid w:val="00523571"/>
    <w:rsid w:val="0052384D"/>
    <w:rsid w:val="0052396F"/>
    <w:rsid w:val="0052516E"/>
    <w:rsid w:val="00526FB4"/>
    <w:rsid w:val="00530814"/>
    <w:rsid w:val="0053086B"/>
    <w:rsid w:val="00530996"/>
    <w:rsid w:val="00530BD6"/>
    <w:rsid w:val="00530D2F"/>
    <w:rsid w:val="005314CE"/>
    <w:rsid w:val="00531DE0"/>
    <w:rsid w:val="00531F58"/>
    <w:rsid w:val="005321E9"/>
    <w:rsid w:val="00532419"/>
    <w:rsid w:val="00533663"/>
    <w:rsid w:val="00533765"/>
    <w:rsid w:val="00534535"/>
    <w:rsid w:val="005345D1"/>
    <w:rsid w:val="00534769"/>
    <w:rsid w:val="00534786"/>
    <w:rsid w:val="00535471"/>
    <w:rsid w:val="00535F17"/>
    <w:rsid w:val="0053609F"/>
    <w:rsid w:val="005361D4"/>
    <w:rsid w:val="0053654E"/>
    <w:rsid w:val="00536BC0"/>
    <w:rsid w:val="00537373"/>
    <w:rsid w:val="0053776F"/>
    <w:rsid w:val="00537BD0"/>
    <w:rsid w:val="005401E5"/>
    <w:rsid w:val="005407C4"/>
    <w:rsid w:val="00540FFC"/>
    <w:rsid w:val="00541254"/>
    <w:rsid w:val="00541C2F"/>
    <w:rsid w:val="00541FA5"/>
    <w:rsid w:val="0054227B"/>
    <w:rsid w:val="00543090"/>
    <w:rsid w:val="005430B7"/>
    <w:rsid w:val="0054346F"/>
    <w:rsid w:val="005441F9"/>
    <w:rsid w:val="00544E03"/>
    <w:rsid w:val="005451CE"/>
    <w:rsid w:val="005454D9"/>
    <w:rsid w:val="00545579"/>
    <w:rsid w:val="00545C60"/>
    <w:rsid w:val="00545CF1"/>
    <w:rsid w:val="00545DD6"/>
    <w:rsid w:val="0054610B"/>
    <w:rsid w:val="00546D68"/>
    <w:rsid w:val="00547CBE"/>
    <w:rsid w:val="00547D0F"/>
    <w:rsid w:val="00547FBB"/>
    <w:rsid w:val="00550291"/>
    <w:rsid w:val="00550D27"/>
    <w:rsid w:val="00551076"/>
    <w:rsid w:val="005527D3"/>
    <w:rsid w:val="00553DEF"/>
    <w:rsid w:val="00553F03"/>
    <w:rsid w:val="00554457"/>
    <w:rsid w:val="00554FAA"/>
    <w:rsid w:val="0055505C"/>
    <w:rsid w:val="005558B1"/>
    <w:rsid w:val="00557B33"/>
    <w:rsid w:val="0056164D"/>
    <w:rsid w:val="00561EC1"/>
    <w:rsid w:val="00562581"/>
    <w:rsid w:val="005639C8"/>
    <w:rsid w:val="00563A7C"/>
    <w:rsid w:val="005642CD"/>
    <w:rsid w:val="00564710"/>
    <w:rsid w:val="00564C7E"/>
    <w:rsid w:val="00565DEB"/>
    <w:rsid w:val="00565F6C"/>
    <w:rsid w:val="0056635D"/>
    <w:rsid w:val="005663A4"/>
    <w:rsid w:val="005663DB"/>
    <w:rsid w:val="00566967"/>
    <w:rsid w:val="00566C74"/>
    <w:rsid w:val="00566EB1"/>
    <w:rsid w:val="00567FD0"/>
    <w:rsid w:val="0057024C"/>
    <w:rsid w:val="00570BB2"/>
    <w:rsid w:val="00571124"/>
    <w:rsid w:val="00571170"/>
    <w:rsid w:val="005719A7"/>
    <w:rsid w:val="00571C88"/>
    <w:rsid w:val="005723F8"/>
    <w:rsid w:val="0057297F"/>
    <w:rsid w:val="00572CD8"/>
    <w:rsid w:val="00573017"/>
    <w:rsid w:val="005730E7"/>
    <w:rsid w:val="00573864"/>
    <w:rsid w:val="005738AE"/>
    <w:rsid w:val="00573B31"/>
    <w:rsid w:val="00573BFC"/>
    <w:rsid w:val="00573E23"/>
    <w:rsid w:val="0057435E"/>
    <w:rsid w:val="0057471A"/>
    <w:rsid w:val="00575162"/>
    <w:rsid w:val="00575A78"/>
    <w:rsid w:val="00577651"/>
    <w:rsid w:val="00577C53"/>
    <w:rsid w:val="00580224"/>
    <w:rsid w:val="005803F3"/>
    <w:rsid w:val="00581B0B"/>
    <w:rsid w:val="00582474"/>
    <w:rsid w:val="00583D2A"/>
    <w:rsid w:val="00584094"/>
    <w:rsid w:val="005841E1"/>
    <w:rsid w:val="005847BD"/>
    <w:rsid w:val="00584F5D"/>
    <w:rsid w:val="00585104"/>
    <w:rsid w:val="005860EF"/>
    <w:rsid w:val="0058652B"/>
    <w:rsid w:val="00586536"/>
    <w:rsid w:val="00586BD5"/>
    <w:rsid w:val="00586C48"/>
    <w:rsid w:val="00586EDE"/>
    <w:rsid w:val="00587654"/>
    <w:rsid w:val="00587721"/>
    <w:rsid w:val="00587D8B"/>
    <w:rsid w:val="00590C40"/>
    <w:rsid w:val="00590F57"/>
    <w:rsid w:val="00592AA7"/>
    <w:rsid w:val="0059328F"/>
    <w:rsid w:val="00594465"/>
    <w:rsid w:val="0059496F"/>
    <w:rsid w:val="0059498D"/>
    <w:rsid w:val="00595005"/>
    <w:rsid w:val="00595839"/>
    <w:rsid w:val="005966BC"/>
    <w:rsid w:val="00596AE7"/>
    <w:rsid w:val="00597162"/>
    <w:rsid w:val="0059782A"/>
    <w:rsid w:val="005A046B"/>
    <w:rsid w:val="005A0547"/>
    <w:rsid w:val="005A1B67"/>
    <w:rsid w:val="005A1FF3"/>
    <w:rsid w:val="005A2044"/>
    <w:rsid w:val="005A2268"/>
    <w:rsid w:val="005A262B"/>
    <w:rsid w:val="005A2A16"/>
    <w:rsid w:val="005A3315"/>
    <w:rsid w:val="005A447D"/>
    <w:rsid w:val="005A544F"/>
    <w:rsid w:val="005A6EFE"/>
    <w:rsid w:val="005A6F64"/>
    <w:rsid w:val="005A70B2"/>
    <w:rsid w:val="005A7ADB"/>
    <w:rsid w:val="005B02C2"/>
    <w:rsid w:val="005B0544"/>
    <w:rsid w:val="005B0962"/>
    <w:rsid w:val="005B0D13"/>
    <w:rsid w:val="005B2717"/>
    <w:rsid w:val="005B3084"/>
    <w:rsid w:val="005B37D4"/>
    <w:rsid w:val="005B3BBA"/>
    <w:rsid w:val="005B3BF0"/>
    <w:rsid w:val="005B47D4"/>
    <w:rsid w:val="005B496B"/>
    <w:rsid w:val="005B4BBA"/>
    <w:rsid w:val="005B568D"/>
    <w:rsid w:val="005B5B5C"/>
    <w:rsid w:val="005B61B2"/>
    <w:rsid w:val="005B6554"/>
    <w:rsid w:val="005B6953"/>
    <w:rsid w:val="005B75F0"/>
    <w:rsid w:val="005B7DDC"/>
    <w:rsid w:val="005B7EDB"/>
    <w:rsid w:val="005B7F3C"/>
    <w:rsid w:val="005B7FDD"/>
    <w:rsid w:val="005C0456"/>
    <w:rsid w:val="005C0A03"/>
    <w:rsid w:val="005C1051"/>
    <w:rsid w:val="005C167E"/>
    <w:rsid w:val="005C2139"/>
    <w:rsid w:val="005C2BC0"/>
    <w:rsid w:val="005C2FF2"/>
    <w:rsid w:val="005C4815"/>
    <w:rsid w:val="005C48D1"/>
    <w:rsid w:val="005C4D5D"/>
    <w:rsid w:val="005C5A89"/>
    <w:rsid w:val="005C5BB5"/>
    <w:rsid w:val="005C602C"/>
    <w:rsid w:val="005C6089"/>
    <w:rsid w:val="005C633B"/>
    <w:rsid w:val="005C6B53"/>
    <w:rsid w:val="005C7359"/>
    <w:rsid w:val="005D0E58"/>
    <w:rsid w:val="005D1539"/>
    <w:rsid w:val="005D21B5"/>
    <w:rsid w:val="005D21F7"/>
    <w:rsid w:val="005D42C9"/>
    <w:rsid w:val="005D541F"/>
    <w:rsid w:val="005D55C6"/>
    <w:rsid w:val="005D60FE"/>
    <w:rsid w:val="005D6532"/>
    <w:rsid w:val="005D6852"/>
    <w:rsid w:val="005D6D31"/>
    <w:rsid w:val="005D7128"/>
    <w:rsid w:val="005D744C"/>
    <w:rsid w:val="005D7659"/>
    <w:rsid w:val="005D7EE2"/>
    <w:rsid w:val="005E0266"/>
    <w:rsid w:val="005E02CD"/>
    <w:rsid w:val="005E0E37"/>
    <w:rsid w:val="005E1888"/>
    <w:rsid w:val="005E22F6"/>
    <w:rsid w:val="005E3AA4"/>
    <w:rsid w:val="005E5675"/>
    <w:rsid w:val="005E5F68"/>
    <w:rsid w:val="005E7366"/>
    <w:rsid w:val="005F0FA7"/>
    <w:rsid w:val="005F1409"/>
    <w:rsid w:val="005F1592"/>
    <w:rsid w:val="005F1B4F"/>
    <w:rsid w:val="005F24A1"/>
    <w:rsid w:val="005F2A8E"/>
    <w:rsid w:val="005F3A01"/>
    <w:rsid w:val="005F3D3E"/>
    <w:rsid w:val="005F430D"/>
    <w:rsid w:val="005F45E0"/>
    <w:rsid w:val="005F47D8"/>
    <w:rsid w:val="005F57E7"/>
    <w:rsid w:val="005F6056"/>
    <w:rsid w:val="005F627B"/>
    <w:rsid w:val="005F696C"/>
    <w:rsid w:val="005F6FD7"/>
    <w:rsid w:val="006003FF"/>
    <w:rsid w:val="00600AA8"/>
    <w:rsid w:val="00601347"/>
    <w:rsid w:val="0060145A"/>
    <w:rsid w:val="006018CC"/>
    <w:rsid w:val="00602762"/>
    <w:rsid w:val="006028C5"/>
    <w:rsid w:val="0060329F"/>
    <w:rsid w:val="006033F5"/>
    <w:rsid w:val="00603687"/>
    <w:rsid w:val="00603CB2"/>
    <w:rsid w:val="00604061"/>
    <w:rsid w:val="00604EEB"/>
    <w:rsid w:val="00607723"/>
    <w:rsid w:val="00607952"/>
    <w:rsid w:val="006103BE"/>
    <w:rsid w:val="0061130A"/>
    <w:rsid w:val="0061160E"/>
    <w:rsid w:val="00613B55"/>
    <w:rsid w:val="006156CA"/>
    <w:rsid w:val="00615EC9"/>
    <w:rsid w:val="006163FF"/>
    <w:rsid w:val="00616659"/>
    <w:rsid w:val="0061701D"/>
    <w:rsid w:val="00617296"/>
    <w:rsid w:val="00617ACC"/>
    <w:rsid w:val="00620218"/>
    <w:rsid w:val="0062022B"/>
    <w:rsid w:val="00620821"/>
    <w:rsid w:val="0062089B"/>
    <w:rsid w:val="00620AA4"/>
    <w:rsid w:val="00620CDB"/>
    <w:rsid w:val="00620FD3"/>
    <w:rsid w:val="00621BE7"/>
    <w:rsid w:val="00621D69"/>
    <w:rsid w:val="00621D89"/>
    <w:rsid w:val="0062269D"/>
    <w:rsid w:val="00622F68"/>
    <w:rsid w:val="00623104"/>
    <w:rsid w:val="00623FB5"/>
    <w:rsid w:val="0062468D"/>
    <w:rsid w:val="00624894"/>
    <w:rsid w:val="00624C5D"/>
    <w:rsid w:val="00625197"/>
    <w:rsid w:val="0062572C"/>
    <w:rsid w:val="00625CB6"/>
    <w:rsid w:val="00626481"/>
    <w:rsid w:val="006274BA"/>
    <w:rsid w:val="006277AF"/>
    <w:rsid w:val="00630656"/>
    <w:rsid w:val="006308BB"/>
    <w:rsid w:val="00631822"/>
    <w:rsid w:val="0063199A"/>
    <w:rsid w:val="00631A28"/>
    <w:rsid w:val="00631D6F"/>
    <w:rsid w:val="00632505"/>
    <w:rsid w:val="00632D8B"/>
    <w:rsid w:val="00632E1D"/>
    <w:rsid w:val="00633063"/>
    <w:rsid w:val="0063381D"/>
    <w:rsid w:val="0063404C"/>
    <w:rsid w:val="0063431F"/>
    <w:rsid w:val="00634F10"/>
    <w:rsid w:val="006350A7"/>
    <w:rsid w:val="0063556B"/>
    <w:rsid w:val="00635E13"/>
    <w:rsid w:val="0063692B"/>
    <w:rsid w:val="00636A84"/>
    <w:rsid w:val="00636E70"/>
    <w:rsid w:val="006373BE"/>
    <w:rsid w:val="00637B49"/>
    <w:rsid w:val="00637D70"/>
    <w:rsid w:val="00640D6A"/>
    <w:rsid w:val="006411B2"/>
    <w:rsid w:val="00642211"/>
    <w:rsid w:val="00642BA6"/>
    <w:rsid w:val="00642DE8"/>
    <w:rsid w:val="00643211"/>
    <w:rsid w:val="0064344C"/>
    <w:rsid w:val="006448E9"/>
    <w:rsid w:val="006450FF"/>
    <w:rsid w:val="00645D7B"/>
    <w:rsid w:val="00645EFB"/>
    <w:rsid w:val="00645F1A"/>
    <w:rsid w:val="0064639E"/>
    <w:rsid w:val="006463DA"/>
    <w:rsid w:val="006471FC"/>
    <w:rsid w:val="00647BCD"/>
    <w:rsid w:val="006513A4"/>
    <w:rsid w:val="006522BA"/>
    <w:rsid w:val="006528AC"/>
    <w:rsid w:val="00653173"/>
    <w:rsid w:val="006536AD"/>
    <w:rsid w:val="00653B38"/>
    <w:rsid w:val="00654B8A"/>
    <w:rsid w:val="006551F3"/>
    <w:rsid w:val="00655EE8"/>
    <w:rsid w:val="006562EA"/>
    <w:rsid w:val="0065648A"/>
    <w:rsid w:val="00656DA6"/>
    <w:rsid w:val="00657CB5"/>
    <w:rsid w:val="00657E3C"/>
    <w:rsid w:val="00660ABC"/>
    <w:rsid w:val="006611A7"/>
    <w:rsid w:val="00661EB8"/>
    <w:rsid w:val="0066405D"/>
    <w:rsid w:val="006640BD"/>
    <w:rsid w:val="00664740"/>
    <w:rsid w:val="006651E4"/>
    <w:rsid w:val="00666022"/>
    <w:rsid w:val="0066757A"/>
    <w:rsid w:val="00667B44"/>
    <w:rsid w:val="00670108"/>
    <w:rsid w:val="0067091D"/>
    <w:rsid w:val="00670E09"/>
    <w:rsid w:val="00671324"/>
    <w:rsid w:val="006719DB"/>
    <w:rsid w:val="00672D4F"/>
    <w:rsid w:val="00673114"/>
    <w:rsid w:val="006733D5"/>
    <w:rsid w:val="00673FB6"/>
    <w:rsid w:val="006747AA"/>
    <w:rsid w:val="00675021"/>
    <w:rsid w:val="0067568B"/>
    <w:rsid w:val="0067586C"/>
    <w:rsid w:val="00676434"/>
    <w:rsid w:val="0067666E"/>
    <w:rsid w:val="00676B98"/>
    <w:rsid w:val="0067752C"/>
    <w:rsid w:val="00677561"/>
    <w:rsid w:val="00677D2B"/>
    <w:rsid w:val="00680BAD"/>
    <w:rsid w:val="006811F1"/>
    <w:rsid w:val="006811FA"/>
    <w:rsid w:val="006822A0"/>
    <w:rsid w:val="0068324A"/>
    <w:rsid w:val="006845E1"/>
    <w:rsid w:val="006862AF"/>
    <w:rsid w:val="00686412"/>
    <w:rsid w:val="00686ACF"/>
    <w:rsid w:val="00686F53"/>
    <w:rsid w:val="0068717F"/>
    <w:rsid w:val="00690857"/>
    <w:rsid w:val="00690E8A"/>
    <w:rsid w:val="00691708"/>
    <w:rsid w:val="00691849"/>
    <w:rsid w:val="00691E64"/>
    <w:rsid w:val="006930AC"/>
    <w:rsid w:val="006932C3"/>
    <w:rsid w:val="00693582"/>
    <w:rsid w:val="00695274"/>
    <w:rsid w:val="0069573E"/>
    <w:rsid w:val="006957EA"/>
    <w:rsid w:val="00695C98"/>
    <w:rsid w:val="0069687D"/>
    <w:rsid w:val="00696DC6"/>
    <w:rsid w:val="00697202"/>
    <w:rsid w:val="006A0258"/>
    <w:rsid w:val="006A06B6"/>
    <w:rsid w:val="006A0CE9"/>
    <w:rsid w:val="006A150E"/>
    <w:rsid w:val="006A1512"/>
    <w:rsid w:val="006A2405"/>
    <w:rsid w:val="006A2834"/>
    <w:rsid w:val="006A2A5F"/>
    <w:rsid w:val="006A2B45"/>
    <w:rsid w:val="006A391F"/>
    <w:rsid w:val="006A3B25"/>
    <w:rsid w:val="006A54D2"/>
    <w:rsid w:val="006A5B12"/>
    <w:rsid w:val="006A5F1C"/>
    <w:rsid w:val="006A6E3A"/>
    <w:rsid w:val="006A79B1"/>
    <w:rsid w:val="006A7FE3"/>
    <w:rsid w:val="006B0076"/>
    <w:rsid w:val="006B04C7"/>
    <w:rsid w:val="006B096B"/>
    <w:rsid w:val="006B0D83"/>
    <w:rsid w:val="006B1E83"/>
    <w:rsid w:val="006B1F55"/>
    <w:rsid w:val="006B20C6"/>
    <w:rsid w:val="006B215F"/>
    <w:rsid w:val="006B221A"/>
    <w:rsid w:val="006B26C0"/>
    <w:rsid w:val="006B27B1"/>
    <w:rsid w:val="006B2917"/>
    <w:rsid w:val="006B3A26"/>
    <w:rsid w:val="006B3AE3"/>
    <w:rsid w:val="006B47EA"/>
    <w:rsid w:val="006B5432"/>
    <w:rsid w:val="006B54AE"/>
    <w:rsid w:val="006B54B8"/>
    <w:rsid w:val="006B5E07"/>
    <w:rsid w:val="006B60C0"/>
    <w:rsid w:val="006B6566"/>
    <w:rsid w:val="006B66A4"/>
    <w:rsid w:val="006B6988"/>
    <w:rsid w:val="006B6C54"/>
    <w:rsid w:val="006B76A7"/>
    <w:rsid w:val="006B76F3"/>
    <w:rsid w:val="006B7A03"/>
    <w:rsid w:val="006B7A40"/>
    <w:rsid w:val="006C0049"/>
    <w:rsid w:val="006C0666"/>
    <w:rsid w:val="006C0D36"/>
    <w:rsid w:val="006C0F64"/>
    <w:rsid w:val="006C12BA"/>
    <w:rsid w:val="006C13DE"/>
    <w:rsid w:val="006C1C64"/>
    <w:rsid w:val="006C26CA"/>
    <w:rsid w:val="006C2961"/>
    <w:rsid w:val="006C2BD4"/>
    <w:rsid w:val="006C3ABA"/>
    <w:rsid w:val="006C5082"/>
    <w:rsid w:val="006C59D5"/>
    <w:rsid w:val="006C5AFA"/>
    <w:rsid w:val="006C6293"/>
    <w:rsid w:val="006C6A67"/>
    <w:rsid w:val="006C76A7"/>
    <w:rsid w:val="006C792D"/>
    <w:rsid w:val="006D010F"/>
    <w:rsid w:val="006D11C1"/>
    <w:rsid w:val="006D15A7"/>
    <w:rsid w:val="006D1859"/>
    <w:rsid w:val="006D236B"/>
    <w:rsid w:val="006D442D"/>
    <w:rsid w:val="006D471F"/>
    <w:rsid w:val="006D57DF"/>
    <w:rsid w:val="006D57E5"/>
    <w:rsid w:val="006D6F82"/>
    <w:rsid w:val="006D7461"/>
    <w:rsid w:val="006D7E14"/>
    <w:rsid w:val="006D7FDB"/>
    <w:rsid w:val="006E04D6"/>
    <w:rsid w:val="006E27B6"/>
    <w:rsid w:val="006E287C"/>
    <w:rsid w:val="006E2A36"/>
    <w:rsid w:val="006E2A4A"/>
    <w:rsid w:val="006E44FF"/>
    <w:rsid w:val="006E491D"/>
    <w:rsid w:val="006E5691"/>
    <w:rsid w:val="006E6269"/>
    <w:rsid w:val="006E6752"/>
    <w:rsid w:val="006E6D5F"/>
    <w:rsid w:val="006E7959"/>
    <w:rsid w:val="006E7F27"/>
    <w:rsid w:val="006E7F43"/>
    <w:rsid w:val="006F01F3"/>
    <w:rsid w:val="006F0D45"/>
    <w:rsid w:val="006F11F4"/>
    <w:rsid w:val="006F14CF"/>
    <w:rsid w:val="006F1BD3"/>
    <w:rsid w:val="006F23B1"/>
    <w:rsid w:val="006F2444"/>
    <w:rsid w:val="006F4349"/>
    <w:rsid w:val="006F46E1"/>
    <w:rsid w:val="006F6465"/>
    <w:rsid w:val="006F78EC"/>
    <w:rsid w:val="006F7C7B"/>
    <w:rsid w:val="006F7DA4"/>
    <w:rsid w:val="006F7EEF"/>
    <w:rsid w:val="00700360"/>
    <w:rsid w:val="00700F51"/>
    <w:rsid w:val="00703026"/>
    <w:rsid w:val="007033E8"/>
    <w:rsid w:val="007054DD"/>
    <w:rsid w:val="00706759"/>
    <w:rsid w:val="00706B03"/>
    <w:rsid w:val="007079E2"/>
    <w:rsid w:val="00707F4B"/>
    <w:rsid w:val="0071024F"/>
    <w:rsid w:val="007103BF"/>
    <w:rsid w:val="007105D9"/>
    <w:rsid w:val="0071083F"/>
    <w:rsid w:val="00710AC6"/>
    <w:rsid w:val="0071107C"/>
    <w:rsid w:val="007111DB"/>
    <w:rsid w:val="00711755"/>
    <w:rsid w:val="007117E6"/>
    <w:rsid w:val="00712311"/>
    <w:rsid w:val="007127CB"/>
    <w:rsid w:val="00712DA8"/>
    <w:rsid w:val="007134B3"/>
    <w:rsid w:val="00713E20"/>
    <w:rsid w:val="00713E8D"/>
    <w:rsid w:val="00713F4A"/>
    <w:rsid w:val="0071434F"/>
    <w:rsid w:val="00714E48"/>
    <w:rsid w:val="0071580A"/>
    <w:rsid w:val="00716064"/>
    <w:rsid w:val="00716316"/>
    <w:rsid w:val="0071640D"/>
    <w:rsid w:val="00716DC3"/>
    <w:rsid w:val="00717C70"/>
    <w:rsid w:val="007200C1"/>
    <w:rsid w:val="007202CB"/>
    <w:rsid w:val="00720748"/>
    <w:rsid w:val="00720D1F"/>
    <w:rsid w:val="00720D64"/>
    <w:rsid w:val="00721084"/>
    <w:rsid w:val="007213B9"/>
    <w:rsid w:val="007213F4"/>
    <w:rsid w:val="00727D6F"/>
    <w:rsid w:val="00727F2D"/>
    <w:rsid w:val="0073024C"/>
    <w:rsid w:val="0073115A"/>
    <w:rsid w:val="00731500"/>
    <w:rsid w:val="0073193F"/>
    <w:rsid w:val="00731FFC"/>
    <w:rsid w:val="00733B23"/>
    <w:rsid w:val="00733C33"/>
    <w:rsid w:val="00733EA8"/>
    <w:rsid w:val="00733F49"/>
    <w:rsid w:val="0073512A"/>
    <w:rsid w:val="007351CD"/>
    <w:rsid w:val="00736322"/>
    <w:rsid w:val="007364DF"/>
    <w:rsid w:val="00736586"/>
    <w:rsid w:val="0073679E"/>
    <w:rsid w:val="00737137"/>
    <w:rsid w:val="007378EA"/>
    <w:rsid w:val="007412ED"/>
    <w:rsid w:val="0074178A"/>
    <w:rsid w:val="00741BA7"/>
    <w:rsid w:val="00742E7C"/>
    <w:rsid w:val="007431D7"/>
    <w:rsid w:val="00743857"/>
    <w:rsid w:val="00743B1E"/>
    <w:rsid w:val="007449F3"/>
    <w:rsid w:val="00744A9A"/>
    <w:rsid w:val="00744B31"/>
    <w:rsid w:val="00745CC3"/>
    <w:rsid w:val="00745DBA"/>
    <w:rsid w:val="0074620E"/>
    <w:rsid w:val="0074669F"/>
    <w:rsid w:val="00746842"/>
    <w:rsid w:val="007469F4"/>
    <w:rsid w:val="0075077E"/>
    <w:rsid w:val="00750916"/>
    <w:rsid w:val="00750B68"/>
    <w:rsid w:val="00750B6C"/>
    <w:rsid w:val="00750C85"/>
    <w:rsid w:val="00750D68"/>
    <w:rsid w:val="00750E17"/>
    <w:rsid w:val="00750F49"/>
    <w:rsid w:val="00750FE2"/>
    <w:rsid w:val="00751763"/>
    <w:rsid w:val="00751C06"/>
    <w:rsid w:val="00751F06"/>
    <w:rsid w:val="0075271D"/>
    <w:rsid w:val="00753511"/>
    <w:rsid w:val="00753C82"/>
    <w:rsid w:val="00753FED"/>
    <w:rsid w:val="007544A3"/>
    <w:rsid w:val="007546DA"/>
    <w:rsid w:val="00754C91"/>
    <w:rsid w:val="00754FCA"/>
    <w:rsid w:val="0075560D"/>
    <w:rsid w:val="007559F2"/>
    <w:rsid w:val="00755FD7"/>
    <w:rsid w:val="00756429"/>
    <w:rsid w:val="0075688D"/>
    <w:rsid w:val="00756E6D"/>
    <w:rsid w:val="0075728F"/>
    <w:rsid w:val="00757585"/>
    <w:rsid w:val="00757B65"/>
    <w:rsid w:val="007600A6"/>
    <w:rsid w:val="007600B9"/>
    <w:rsid w:val="00760297"/>
    <w:rsid w:val="0076046D"/>
    <w:rsid w:val="007605D6"/>
    <w:rsid w:val="0076091F"/>
    <w:rsid w:val="00760EE2"/>
    <w:rsid w:val="00761335"/>
    <w:rsid w:val="0076226C"/>
    <w:rsid w:val="007625C3"/>
    <w:rsid w:val="00764AE5"/>
    <w:rsid w:val="00764E10"/>
    <w:rsid w:val="007654C2"/>
    <w:rsid w:val="00765508"/>
    <w:rsid w:val="0077000D"/>
    <w:rsid w:val="007704D3"/>
    <w:rsid w:val="00770B05"/>
    <w:rsid w:val="00770D03"/>
    <w:rsid w:val="0077192D"/>
    <w:rsid w:val="00771FFF"/>
    <w:rsid w:val="007724B6"/>
    <w:rsid w:val="00772F2F"/>
    <w:rsid w:val="00772F7E"/>
    <w:rsid w:val="00773832"/>
    <w:rsid w:val="0077415B"/>
    <w:rsid w:val="0077471B"/>
    <w:rsid w:val="00775896"/>
    <w:rsid w:val="00775C19"/>
    <w:rsid w:val="00777200"/>
    <w:rsid w:val="007774EB"/>
    <w:rsid w:val="00777891"/>
    <w:rsid w:val="00777AE6"/>
    <w:rsid w:val="0078019E"/>
    <w:rsid w:val="00780F99"/>
    <w:rsid w:val="0078102E"/>
    <w:rsid w:val="00781318"/>
    <w:rsid w:val="0078152C"/>
    <w:rsid w:val="00782EA1"/>
    <w:rsid w:val="00783653"/>
    <w:rsid w:val="00783A1E"/>
    <w:rsid w:val="00784A10"/>
    <w:rsid w:val="00784EFE"/>
    <w:rsid w:val="00784F97"/>
    <w:rsid w:val="0078512A"/>
    <w:rsid w:val="007852FD"/>
    <w:rsid w:val="007856A2"/>
    <w:rsid w:val="00786495"/>
    <w:rsid w:val="00786CCE"/>
    <w:rsid w:val="00787093"/>
    <w:rsid w:val="0078711C"/>
    <w:rsid w:val="007871CA"/>
    <w:rsid w:val="0078728B"/>
    <w:rsid w:val="0078728E"/>
    <w:rsid w:val="0078766E"/>
    <w:rsid w:val="0079081F"/>
    <w:rsid w:val="007918A0"/>
    <w:rsid w:val="00791D72"/>
    <w:rsid w:val="007923A9"/>
    <w:rsid w:val="0079252E"/>
    <w:rsid w:val="00792BA7"/>
    <w:rsid w:val="00793A06"/>
    <w:rsid w:val="00793F1B"/>
    <w:rsid w:val="00794F66"/>
    <w:rsid w:val="00795407"/>
    <w:rsid w:val="007957A4"/>
    <w:rsid w:val="00795940"/>
    <w:rsid w:val="007962C4"/>
    <w:rsid w:val="007963A6"/>
    <w:rsid w:val="00797121"/>
    <w:rsid w:val="007A0D79"/>
    <w:rsid w:val="007A0DE0"/>
    <w:rsid w:val="007A10E9"/>
    <w:rsid w:val="007A25FB"/>
    <w:rsid w:val="007A2A94"/>
    <w:rsid w:val="007A454B"/>
    <w:rsid w:val="007A4CB7"/>
    <w:rsid w:val="007A53A0"/>
    <w:rsid w:val="007A561B"/>
    <w:rsid w:val="007A5AF2"/>
    <w:rsid w:val="007A67EF"/>
    <w:rsid w:val="007A68B5"/>
    <w:rsid w:val="007A6D3D"/>
    <w:rsid w:val="007A7303"/>
    <w:rsid w:val="007A749F"/>
    <w:rsid w:val="007A7572"/>
    <w:rsid w:val="007A795C"/>
    <w:rsid w:val="007A7D66"/>
    <w:rsid w:val="007B070A"/>
    <w:rsid w:val="007B12CE"/>
    <w:rsid w:val="007B1452"/>
    <w:rsid w:val="007B1AE9"/>
    <w:rsid w:val="007B2226"/>
    <w:rsid w:val="007B36D3"/>
    <w:rsid w:val="007B399A"/>
    <w:rsid w:val="007B47EF"/>
    <w:rsid w:val="007B6BE5"/>
    <w:rsid w:val="007B6D46"/>
    <w:rsid w:val="007B71C8"/>
    <w:rsid w:val="007B71EE"/>
    <w:rsid w:val="007B7508"/>
    <w:rsid w:val="007B7806"/>
    <w:rsid w:val="007B790B"/>
    <w:rsid w:val="007C0AF4"/>
    <w:rsid w:val="007C0BB2"/>
    <w:rsid w:val="007C0BF1"/>
    <w:rsid w:val="007C0DBC"/>
    <w:rsid w:val="007C1B03"/>
    <w:rsid w:val="007C29DA"/>
    <w:rsid w:val="007C2CB3"/>
    <w:rsid w:val="007C2CF3"/>
    <w:rsid w:val="007C3A61"/>
    <w:rsid w:val="007C4260"/>
    <w:rsid w:val="007C42AB"/>
    <w:rsid w:val="007C432E"/>
    <w:rsid w:val="007C44BA"/>
    <w:rsid w:val="007C4641"/>
    <w:rsid w:val="007C4745"/>
    <w:rsid w:val="007C48B5"/>
    <w:rsid w:val="007C4D1B"/>
    <w:rsid w:val="007C5390"/>
    <w:rsid w:val="007C6F09"/>
    <w:rsid w:val="007C750E"/>
    <w:rsid w:val="007C768F"/>
    <w:rsid w:val="007C78EC"/>
    <w:rsid w:val="007C7A64"/>
    <w:rsid w:val="007D047D"/>
    <w:rsid w:val="007D08F2"/>
    <w:rsid w:val="007D0A85"/>
    <w:rsid w:val="007D1A0C"/>
    <w:rsid w:val="007D2784"/>
    <w:rsid w:val="007D2B58"/>
    <w:rsid w:val="007D3001"/>
    <w:rsid w:val="007D389C"/>
    <w:rsid w:val="007D3AE7"/>
    <w:rsid w:val="007D413D"/>
    <w:rsid w:val="007D486C"/>
    <w:rsid w:val="007D53D9"/>
    <w:rsid w:val="007D5679"/>
    <w:rsid w:val="007D5D22"/>
    <w:rsid w:val="007D6B99"/>
    <w:rsid w:val="007D75EB"/>
    <w:rsid w:val="007D773D"/>
    <w:rsid w:val="007E0F8D"/>
    <w:rsid w:val="007E1AAD"/>
    <w:rsid w:val="007E1FD0"/>
    <w:rsid w:val="007E2C72"/>
    <w:rsid w:val="007E62D9"/>
    <w:rsid w:val="007E6A40"/>
    <w:rsid w:val="007E6ECB"/>
    <w:rsid w:val="007E77EA"/>
    <w:rsid w:val="007F2843"/>
    <w:rsid w:val="007F32FA"/>
    <w:rsid w:val="007F36A1"/>
    <w:rsid w:val="007F38DB"/>
    <w:rsid w:val="007F3BA5"/>
    <w:rsid w:val="007F4626"/>
    <w:rsid w:val="007F498E"/>
    <w:rsid w:val="007F4D18"/>
    <w:rsid w:val="007F5803"/>
    <w:rsid w:val="007F61B0"/>
    <w:rsid w:val="007F63CF"/>
    <w:rsid w:val="007F6653"/>
    <w:rsid w:val="007F6E3F"/>
    <w:rsid w:val="007F6FD7"/>
    <w:rsid w:val="007F719E"/>
    <w:rsid w:val="007F7636"/>
    <w:rsid w:val="007F791E"/>
    <w:rsid w:val="007F79C5"/>
    <w:rsid w:val="007F7C6E"/>
    <w:rsid w:val="0080124F"/>
    <w:rsid w:val="00802ED3"/>
    <w:rsid w:val="00802F06"/>
    <w:rsid w:val="008033E8"/>
    <w:rsid w:val="008043C1"/>
    <w:rsid w:val="00804B25"/>
    <w:rsid w:val="008051E4"/>
    <w:rsid w:val="008052F9"/>
    <w:rsid w:val="008076FF"/>
    <w:rsid w:val="00807FE7"/>
    <w:rsid w:val="00810B20"/>
    <w:rsid w:val="00811892"/>
    <w:rsid w:val="00811AA1"/>
    <w:rsid w:val="008122F4"/>
    <w:rsid w:val="00815684"/>
    <w:rsid w:val="00815EE6"/>
    <w:rsid w:val="00816556"/>
    <w:rsid w:val="00816701"/>
    <w:rsid w:val="008167B6"/>
    <w:rsid w:val="00817644"/>
    <w:rsid w:val="00817653"/>
    <w:rsid w:val="00817EAD"/>
    <w:rsid w:val="008202A9"/>
    <w:rsid w:val="0082071D"/>
    <w:rsid w:val="00820FC4"/>
    <w:rsid w:val="00820FF5"/>
    <w:rsid w:val="0082147B"/>
    <w:rsid w:val="00821BF7"/>
    <w:rsid w:val="008225EF"/>
    <w:rsid w:val="00822A7E"/>
    <w:rsid w:val="00822AE7"/>
    <w:rsid w:val="0082378D"/>
    <w:rsid w:val="00824323"/>
    <w:rsid w:val="00824628"/>
    <w:rsid w:val="00824692"/>
    <w:rsid w:val="00824BCB"/>
    <w:rsid w:val="00824E53"/>
    <w:rsid w:val="00824F68"/>
    <w:rsid w:val="0082527A"/>
    <w:rsid w:val="00825F5C"/>
    <w:rsid w:val="00826822"/>
    <w:rsid w:val="00826895"/>
    <w:rsid w:val="00826B48"/>
    <w:rsid w:val="00826B98"/>
    <w:rsid w:val="00827032"/>
    <w:rsid w:val="00827120"/>
    <w:rsid w:val="00827332"/>
    <w:rsid w:val="0082778E"/>
    <w:rsid w:val="008308C3"/>
    <w:rsid w:val="00830AC3"/>
    <w:rsid w:val="00832095"/>
    <w:rsid w:val="008331A1"/>
    <w:rsid w:val="00833A66"/>
    <w:rsid w:val="00833B17"/>
    <w:rsid w:val="00834D1C"/>
    <w:rsid w:val="0083584C"/>
    <w:rsid w:val="00835D17"/>
    <w:rsid w:val="00837074"/>
    <w:rsid w:val="0083715E"/>
    <w:rsid w:val="00837FA0"/>
    <w:rsid w:val="008401FA"/>
    <w:rsid w:val="00840596"/>
    <w:rsid w:val="00840C1E"/>
    <w:rsid w:val="00841C45"/>
    <w:rsid w:val="0084220C"/>
    <w:rsid w:val="00843737"/>
    <w:rsid w:val="008442A1"/>
    <w:rsid w:val="008444BB"/>
    <w:rsid w:val="008447BA"/>
    <w:rsid w:val="00844943"/>
    <w:rsid w:val="00844AFB"/>
    <w:rsid w:val="00844FC3"/>
    <w:rsid w:val="00844FEA"/>
    <w:rsid w:val="00845299"/>
    <w:rsid w:val="00845307"/>
    <w:rsid w:val="00845498"/>
    <w:rsid w:val="00845A64"/>
    <w:rsid w:val="00845C9F"/>
    <w:rsid w:val="0084636C"/>
    <w:rsid w:val="00846886"/>
    <w:rsid w:val="00846C19"/>
    <w:rsid w:val="0084775B"/>
    <w:rsid w:val="00847A23"/>
    <w:rsid w:val="00850A64"/>
    <w:rsid w:val="00850AA7"/>
    <w:rsid w:val="00850F51"/>
    <w:rsid w:val="0085119F"/>
    <w:rsid w:val="0085166D"/>
    <w:rsid w:val="00852B3A"/>
    <w:rsid w:val="00852B89"/>
    <w:rsid w:val="00853F1B"/>
    <w:rsid w:val="008545F2"/>
    <w:rsid w:val="008546DE"/>
    <w:rsid w:val="00854760"/>
    <w:rsid w:val="00854894"/>
    <w:rsid w:val="0085493A"/>
    <w:rsid w:val="00854C96"/>
    <w:rsid w:val="00854D88"/>
    <w:rsid w:val="008552B1"/>
    <w:rsid w:val="008557A9"/>
    <w:rsid w:val="008560F8"/>
    <w:rsid w:val="008566CA"/>
    <w:rsid w:val="008602BA"/>
    <w:rsid w:val="00860757"/>
    <w:rsid w:val="00860FDD"/>
    <w:rsid w:val="00862C1F"/>
    <w:rsid w:val="00863EC0"/>
    <w:rsid w:val="008647DC"/>
    <w:rsid w:val="00864B89"/>
    <w:rsid w:val="008653BF"/>
    <w:rsid w:val="00865883"/>
    <w:rsid w:val="00865F75"/>
    <w:rsid w:val="00866007"/>
    <w:rsid w:val="0086659E"/>
    <w:rsid w:val="00867FC0"/>
    <w:rsid w:val="00870588"/>
    <w:rsid w:val="0087071A"/>
    <w:rsid w:val="00870AEF"/>
    <w:rsid w:val="0087113F"/>
    <w:rsid w:val="008718B5"/>
    <w:rsid w:val="00872230"/>
    <w:rsid w:val="008726D7"/>
    <w:rsid w:val="008735F8"/>
    <w:rsid w:val="00874151"/>
    <w:rsid w:val="008741C4"/>
    <w:rsid w:val="00874856"/>
    <w:rsid w:val="00875F90"/>
    <w:rsid w:val="008760ED"/>
    <w:rsid w:val="008767F7"/>
    <w:rsid w:val="00876F38"/>
    <w:rsid w:val="00877773"/>
    <w:rsid w:val="00880781"/>
    <w:rsid w:val="00880AB2"/>
    <w:rsid w:val="00880FDB"/>
    <w:rsid w:val="0088128E"/>
    <w:rsid w:val="0088160A"/>
    <w:rsid w:val="00881A53"/>
    <w:rsid w:val="00882C03"/>
    <w:rsid w:val="0088349E"/>
    <w:rsid w:val="008836FE"/>
    <w:rsid w:val="00883E0C"/>
    <w:rsid w:val="0088405A"/>
    <w:rsid w:val="00885C13"/>
    <w:rsid w:val="00886720"/>
    <w:rsid w:val="00887855"/>
    <w:rsid w:val="00887B33"/>
    <w:rsid w:val="0089025E"/>
    <w:rsid w:val="00890A48"/>
    <w:rsid w:val="00890BEF"/>
    <w:rsid w:val="00890C72"/>
    <w:rsid w:val="00890D71"/>
    <w:rsid w:val="00891752"/>
    <w:rsid w:val="00891D11"/>
    <w:rsid w:val="00892692"/>
    <w:rsid w:val="0089295A"/>
    <w:rsid w:val="00892B68"/>
    <w:rsid w:val="00894625"/>
    <w:rsid w:val="008965D3"/>
    <w:rsid w:val="008967E7"/>
    <w:rsid w:val="0089787A"/>
    <w:rsid w:val="008A1878"/>
    <w:rsid w:val="008A24C4"/>
    <w:rsid w:val="008A406F"/>
    <w:rsid w:val="008A412A"/>
    <w:rsid w:val="008A4200"/>
    <w:rsid w:val="008A4B02"/>
    <w:rsid w:val="008A5BA6"/>
    <w:rsid w:val="008A66F1"/>
    <w:rsid w:val="008A7CF7"/>
    <w:rsid w:val="008B0261"/>
    <w:rsid w:val="008B0625"/>
    <w:rsid w:val="008B166D"/>
    <w:rsid w:val="008B1BF5"/>
    <w:rsid w:val="008B1DD3"/>
    <w:rsid w:val="008B1FF6"/>
    <w:rsid w:val="008B206F"/>
    <w:rsid w:val="008B295F"/>
    <w:rsid w:val="008B2DA5"/>
    <w:rsid w:val="008B39D7"/>
    <w:rsid w:val="008B448B"/>
    <w:rsid w:val="008B44BB"/>
    <w:rsid w:val="008B5075"/>
    <w:rsid w:val="008B5297"/>
    <w:rsid w:val="008B5DBA"/>
    <w:rsid w:val="008B694B"/>
    <w:rsid w:val="008B69AA"/>
    <w:rsid w:val="008B6CD7"/>
    <w:rsid w:val="008C0323"/>
    <w:rsid w:val="008C03FD"/>
    <w:rsid w:val="008C0493"/>
    <w:rsid w:val="008C11B8"/>
    <w:rsid w:val="008C13E1"/>
    <w:rsid w:val="008C277F"/>
    <w:rsid w:val="008C2B9C"/>
    <w:rsid w:val="008C2F68"/>
    <w:rsid w:val="008C3A63"/>
    <w:rsid w:val="008C3C3E"/>
    <w:rsid w:val="008C430C"/>
    <w:rsid w:val="008C4961"/>
    <w:rsid w:val="008C4D17"/>
    <w:rsid w:val="008C4E49"/>
    <w:rsid w:val="008C56EA"/>
    <w:rsid w:val="008C58E0"/>
    <w:rsid w:val="008C6563"/>
    <w:rsid w:val="008C6681"/>
    <w:rsid w:val="008D06DB"/>
    <w:rsid w:val="008D0C33"/>
    <w:rsid w:val="008D0CC1"/>
    <w:rsid w:val="008D263D"/>
    <w:rsid w:val="008D296F"/>
    <w:rsid w:val="008D2B3C"/>
    <w:rsid w:val="008D312D"/>
    <w:rsid w:val="008D3B3D"/>
    <w:rsid w:val="008D3FCC"/>
    <w:rsid w:val="008D43A3"/>
    <w:rsid w:val="008D460D"/>
    <w:rsid w:val="008D49CB"/>
    <w:rsid w:val="008D5E40"/>
    <w:rsid w:val="008D615A"/>
    <w:rsid w:val="008D64B2"/>
    <w:rsid w:val="008D6CC5"/>
    <w:rsid w:val="008D794A"/>
    <w:rsid w:val="008D7D95"/>
    <w:rsid w:val="008E0A5A"/>
    <w:rsid w:val="008E0D59"/>
    <w:rsid w:val="008E0F6E"/>
    <w:rsid w:val="008E208F"/>
    <w:rsid w:val="008E2287"/>
    <w:rsid w:val="008E2786"/>
    <w:rsid w:val="008E292F"/>
    <w:rsid w:val="008E33F0"/>
    <w:rsid w:val="008E3475"/>
    <w:rsid w:val="008E548D"/>
    <w:rsid w:val="008E63CA"/>
    <w:rsid w:val="008E6409"/>
    <w:rsid w:val="008E6C5C"/>
    <w:rsid w:val="008E72AB"/>
    <w:rsid w:val="008F08DA"/>
    <w:rsid w:val="008F0EE6"/>
    <w:rsid w:val="008F0F6F"/>
    <w:rsid w:val="008F197E"/>
    <w:rsid w:val="008F217E"/>
    <w:rsid w:val="008F28E5"/>
    <w:rsid w:val="008F2BB4"/>
    <w:rsid w:val="008F4BAC"/>
    <w:rsid w:val="008F4FDB"/>
    <w:rsid w:val="008F56AC"/>
    <w:rsid w:val="008F6654"/>
    <w:rsid w:val="008F6D4F"/>
    <w:rsid w:val="008F72BF"/>
    <w:rsid w:val="008F72E8"/>
    <w:rsid w:val="00900399"/>
    <w:rsid w:val="0090104B"/>
    <w:rsid w:val="009012B1"/>
    <w:rsid w:val="00901375"/>
    <w:rsid w:val="0090199F"/>
    <w:rsid w:val="00902DA6"/>
    <w:rsid w:val="0090325A"/>
    <w:rsid w:val="00903A60"/>
    <w:rsid w:val="0090432F"/>
    <w:rsid w:val="009045E0"/>
    <w:rsid w:val="00905044"/>
    <w:rsid w:val="00905559"/>
    <w:rsid w:val="009055D1"/>
    <w:rsid w:val="009059E5"/>
    <w:rsid w:val="00906284"/>
    <w:rsid w:val="009063C4"/>
    <w:rsid w:val="00906D3A"/>
    <w:rsid w:val="00906E20"/>
    <w:rsid w:val="00906F2D"/>
    <w:rsid w:val="00907519"/>
    <w:rsid w:val="00907C3A"/>
    <w:rsid w:val="009101DC"/>
    <w:rsid w:val="009118D7"/>
    <w:rsid w:val="009118EB"/>
    <w:rsid w:val="00911EC2"/>
    <w:rsid w:val="00911EE1"/>
    <w:rsid w:val="009140DC"/>
    <w:rsid w:val="00914C11"/>
    <w:rsid w:val="00915864"/>
    <w:rsid w:val="00915D0B"/>
    <w:rsid w:val="009167A0"/>
    <w:rsid w:val="00916B47"/>
    <w:rsid w:val="009179C2"/>
    <w:rsid w:val="00920F6C"/>
    <w:rsid w:val="00921830"/>
    <w:rsid w:val="00921AF1"/>
    <w:rsid w:val="00921C58"/>
    <w:rsid w:val="009222A9"/>
    <w:rsid w:val="00922814"/>
    <w:rsid w:val="009228AD"/>
    <w:rsid w:val="00923145"/>
    <w:rsid w:val="009231D4"/>
    <w:rsid w:val="009231FC"/>
    <w:rsid w:val="00923340"/>
    <w:rsid w:val="0092499B"/>
    <w:rsid w:val="00924D89"/>
    <w:rsid w:val="00925364"/>
    <w:rsid w:val="0092687B"/>
    <w:rsid w:val="00926B3B"/>
    <w:rsid w:val="00926CA8"/>
    <w:rsid w:val="00926FF4"/>
    <w:rsid w:val="009270B5"/>
    <w:rsid w:val="009271E4"/>
    <w:rsid w:val="00927A4F"/>
    <w:rsid w:val="00930E70"/>
    <w:rsid w:val="009319AD"/>
    <w:rsid w:val="009320D3"/>
    <w:rsid w:val="00932542"/>
    <w:rsid w:val="00933419"/>
    <w:rsid w:val="009339D1"/>
    <w:rsid w:val="00933CBC"/>
    <w:rsid w:val="00933E58"/>
    <w:rsid w:val="00933F9B"/>
    <w:rsid w:val="0093505A"/>
    <w:rsid w:val="00935B41"/>
    <w:rsid w:val="00935CAA"/>
    <w:rsid w:val="00935F47"/>
    <w:rsid w:val="00936440"/>
    <w:rsid w:val="00936664"/>
    <w:rsid w:val="00936E29"/>
    <w:rsid w:val="009373FE"/>
    <w:rsid w:val="00941A7C"/>
    <w:rsid w:val="00942A11"/>
    <w:rsid w:val="00942E3E"/>
    <w:rsid w:val="00943476"/>
    <w:rsid w:val="0094362E"/>
    <w:rsid w:val="00943C3F"/>
    <w:rsid w:val="00944DBD"/>
    <w:rsid w:val="009458DA"/>
    <w:rsid w:val="00945B5E"/>
    <w:rsid w:val="00947A0C"/>
    <w:rsid w:val="009503F1"/>
    <w:rsid w:val="00950B32"/>
    <w:rsid w:val="0095278E"/>
    <w:rsid w:val="0095469A"/>
    <w:rsid w:val="0095546A"/>
    <w:rsid w:val="00955B37"/>
    <w:rsid w:val="00955CAD"/>
    <w:rsid w:val="00955D4A"/>
    <w:rsid w:val="00955DA6"/>
    <w:rsid w:val="00955F74"/>
    <w:rsid w:val="00955FB7"/>
    <w:rsid w:val="0095653F"/>
    <w:rsid w:val="00957E82"/>
    <w:rsid w:val="009602B1"/>
    <w:rsid w:val="00960BFD"/>
    <w:rsid w:val="00961086"/>
    <w:rsid w:val="009611FD"/>
    <w:rsid w:val="00962003"/>
    <w:rsid w:val="009623F2"/>
    <w:rsid w:val="00962E4D"/>
    <w:rsid w:val="00962F10"/>
    <w:rsid w:val="009632D4"/>
    <w:rsid w:val="00963DE0"/>
    <w:rsid w:val="00963E03"/>
    <w:rsid w:val="00964767"/>
    <w:rsid w:val="00964D03"/>
    <w:rsid w:val="00964E90"/>
    <w:rsid w:val="009659D2"/>
    <w:rsid w:val="00966B13"/>
    <w:rsid w:val="00966C17"/>
    <w:rsid w:val="00967A88"/>
    <w:rsid w:val="00967DD4"/>
    <w:rsid w:val="009701BA"/>
    <w:rsid w:val="00970C5D"/>
    <w:rsid w:val="00971B40"/>
    <w:rsid w:val="00971C14"/>
    <w:rsid w:val="00971D2A"/>
    <w:rsid w:val="00972DF8"/>
    <w:rsid w:val="009731DF"/>
    <w:rsid w:val="0097408F"/>
    <w:rsid w:val="009747F1"/>
    <w:rsid w:val="00974C01"/>
    <w:rsid w:val="0097569E"/>
    <w:rsid w:val="00975C5A"/>
    <w:rsid w:val="00976D92"/>
    <w:rsid w:val="009800CA"/>
    <w:rsid w:val="009807F3"/>
    <w:rsid w:val="00980B42"/>
    <w:rsid w:val="00981577"/>
    <w:rsid w:val="009819C1"/>
    <w:rsid w:val="00982374"/>
    <w:rsid w:val="009829B4"/>
    <w:rsid w:val="00983718"/>
    <w:rsid w:val="00984142"/>
    <w:rsid w:val="00985407"/>
    <w:rsid w:val="00985BAB"/>
    <w:rsid w:val="0098618A"/>
    <w:rsid w:val="0098645D"/>
    <w:rsid w:val="00986813"/>
    <w:rsid w:val="00986DDA"/>
    <w:rsid w:val="0098711D"/>
    <w:rsid w:val="00987EE3"/>
    <w:rsid w:val="009905EC"/>
    <w:rsid w:val="009914BE"/>
    <w:rsid w:val="00992822"/>
    <w:rsid w:val="00992E6F"/>
    <w:rsid w:val="00992F5F"/>
    <w:rsid w:val="00993410"/>
    <w:rsid w:val="00993724"/>
    <w:rsid w:val="00993D56"/>
    <w:rsid w:val="00993F22"/>
    <w:rsid w:val="009940A0"/>
    <w:rsid w:val="009948A1"/>
    <w:rsid w:val="00994EB3"/>
    <w:rsid w:val="00994EDC"/>
    <w:rsid w:val="00995474"/>
    <w:rsid w:val="00995BB7"/>
    <w:rsid w:val="00995E39"/>
    <w:rsid w:val="00996EFD"/>
    <w:rsid w:val="00996FFD"/>
    <w:rsid w:val="00997982"/>
    <w:rsid w:val="009A00B2"/>
    <w:rsid w:val="009A01B5"/>
    <w:rsid w:val="009A05C7"/>
    <w:rsid w:val="009A1A86"/>
    <w:rsid w:val="009A2029"/>
    <w:rsid w:val="009A217C"/>
    <w:rsid w:val="009A26F5"/>
    <w:rsid w:val="009A3391"/>
    <w:rsid w:val="009A34EB"/>
    <w:rsid w:val="009A3685"/>
    <w:rsid w:val="009A36E3"/>
    <w:rsid w:val="009A3879"/>
    <w:rsid w:val="009A40A3"/>
    <w:rsid w:val="009A4992"/>
    <w:rsid w:val="009A4D28"/>
    <w:rsid w:val="009A5429"/>
    <w:rsid w:val="009A5AE4"/>
    <w:rsid w:val="009A5E30"/>
    <w:rsid w:val="009A606A"/>
    <w:rsid w:val="009A705B"/>
    <w:rsid w:val="009A7CC2"/>
    <w:rsid w:val="009A7DCA"/>
    <w:rsid w:val="009B0E72"/>
    <w:rsid w:val="009B101F"/>
    <w:rsid w:val="009B3494"/>
    <w:rsid w:val="009B3609"/>
    <w:rsid w:val="009B3EBA"/>
    <w:rsid w:val="009B3FCF"/>
    <w:rsid w:val="009B40B0"/>
    <w:rsid w:val="009B54A5"/>
    <w:rsid w:val="009B56F5"/>
    <w:rsid w:val="009B5828"/>
    <w:rsid w:val="009B5A4A"/>
    <w:rsid w:val="009B62C5"/>
    <w:rsid w:val="009B6491"/>
    <w:rsid w:val="009B68CE"/>
    <w:rsid w:val="009B6E74"/>
    <w:rsid w:val="009B74AE"/>
    <w:rsid w:val="009B7650"/>
    <w:rsid w:val="009C0297"/>
    <w:rsid w:val="009C123A"/>
    <w:rsid w:val="009C19A1"/>
    <w:rsid w:val="009C204C"/>
    <w:rsid w:val="009C26F0"/>
    <w:rsid w:val="009C2FF9"/>
    <w:rsid w:val="009C33A2"/>
    <w:rsid w:val="009C36BD"/>
    <w:rsid w:val="009C3A18"/>
    <w:rsid w:val="009C3FD5"/>
    <w:rsid w:val="009C45C0"/>
    <w:rsid w:val="009C7FAD"/>
    <w:rsid w:val="009D0C52"/>
    <w:rsid w:val="009D19CD"/>
    <w:rsid w:val="009D1DCE"/>
    <w:rsid w:val="009D214E"/>
    <w:rsid w:val="009D2697"/>
    <w:rsid w:val="009D269F"/>
    <w:rsid w:val="009D2B1F"/>
    <w:rsid w:val="009D2E70"/>
    <w:rsid w:val="009D32B7"/>
    <w:rsid w:val="009D3D68"/>
    <w:rsid w:val="009D44CE"/>
    <w:rsid w:val="009D51F1"/>
    <w:rsid w:val="009D5DD9"/>
    <w:rsid w:val="009D5EA2"/>
    <w:rsid w:val="009D66EC"/>
    <w:rsid w:val="009D66F3"/>
    <w:rsid w:val="009D67AE"/>
    <w:rsid w:val="009D772C"/>
    <w:rsid w:val="009D7FDC"/>
    <w:rsid w:val="009E0757"/>
    <w:rsid w:val="009E1102"/>
    <w:rsid w:val="009E1A19"/>
    <w:rsid w:val="009E215D"/>
    <w:rsid w:val="009E2532"/>
    <w:rsid w:val="009E25E4"/>
    <w:rsid w:val="009E2AE0"/>
    <w:rsid w:val="009E2BA6"/>
    <w:rsid w:val="009E3156"/>
    <w:rsid w:val="009E3183"/>
    <w:rsid w:val="009E33B4"/>
    <w:rsid w:val="009E4D7A"/>
    <w:rsid w:val="009E5400"/>
    <w:rsid w:val="009E662B"/>
    <w:rsid w:val="009E6A8F"/>
    <w:rsid w:val="009E72C5"/>
    <w:rsid w:val="009F01F0"/>
    <w:rsid w:val="009F0ACE"/>
    <w:rsid w:val="009F19F1"/>
    <w:rsid w:val="009F2450"/>
    <w:rsid w:val="009F3094"/>
    <w:rsid w:val="009F32D1"/>
    <w:rsid w:val="009F33C2"/>
    <w:rsid w:val="009F39CB"/>
    <w:rsid w:val="009F3CA1"/>
    <w:rsid w:val="009F3FB6"/>
    <w:rsid w:val="009F4367"/>
    <w:rsid w:val="009F4934"/>
    <w:rsid w:val="009F51ED"/>
    <w:rsid w:val="009F5405"/>
    <w:rsid w:val="009F543C"/>
    <w:rsid w:val="009F59D3"/>
    <w:rsid w:val="009F610E"/>
    <w:rsid w:val="009F662E"/>
    <w:rsid w:val="009F667D"/>
    <w:rsid w:val="009F6992"/>
    <w:rsid w:val="009F7025"/>
    <w:rsid w:val="009F706E"/>
    <w:rsid w:val="009F7285"/>
    <w:rsid w:val="009F7541"/>
    <w:rsid w:val="009F766B"/>
    <w:rsid w:val="009F7CDC"/>
    <w:rsid w:val="009F7D74"/>
    <w:rsid w:val="00A00624"/>
    <w:rsid w:val="00A00642"/>
    <w:rsid w:val="00A009F6"/>
    <w:rsid w:val="00A021CB"/>
    <w:rsid w:val="00A02408"/>
    <w:rsid w:val="00A0290D"/>
    <w:rsid w:val="00A02920"/>
    <w:rsid w:val="00A02B95"/>
    <w:rsid w:val="00A03380"/>
    <w:rsid w:val="00A034DA"/>
    <w:rsid w:val="00A03989"/>
    <w:rsid w:val="00A04D42"/>
    <w:rsid w:val="00A04DEE"/>
    <w:rsid w:val="00A0590B"/>
    <w:rsid w:val="00A063EB"/>
    <w:rsid w:val="00A07774"/>
    <w:rsid w:val="00A07B0D"/>
    <w:rsid w:val="00A07D3C"/>
    <w:rsid w:val="00A07D83"/>
    <w:rsid w:val="00A10B75"/>
    <w:rsid w:val="00A113DF"/>
    <w:rsid w:val="00A11F9D"/>
    <w:rsid w:val="00A1342B"/>
    <w:rsid w:val="00A14349"/>
    <w:rsid w:val="00A1589F"/>
    <w:rsid w:val="00A16B18"/>
    <w:rsid w:val="00A17813"/>
    <w:rsid w:val="00A17DE6"/>
    <w:rsid w:val="00A200CF"/>
    <w:rsid w:val="00A2084D"/>
    <w:rsid w:val="00A21FC4"/>
    <w:rsid w:val="00A22017"/>
    <w:rsid w:val="00A22D4B"/>
    <w:rsid w:val="00A22DAC"/>
    <w:rsid w:val="00A23809"/>
    <w:rsid w:val="00A23973"/>
    <w:rsid w:val="00A24369"/>
    <w:rsid w:val="00A24567"/>
    <w:rsid w:val="00A245D0"/>
    <w:rsid w:val="00A249A0"/>
    <w:rsid w:val="00A249F4"/>
    <w:rsid w:val="00A24CE7"/>
    <w:rsid w:val="00A2502A"/>
    <w:rsid w:val="00A2570D"/>
    <w:rsid w:val="00A2633C"/>
    <w:rsid w:val="00A26810"/>
    <w:rsid w:val="00A2731B"/>
    <w:rsid w:val="00A27341"/>
    <w:rsid w:val="00A27C1B"/>
    <w:rsid w:val="00A27FD4"/>
    <w:rsid w:val="00A30107"/>
    <w:rsid w:val="00A3029E"/>
    <w:rsid w:val="00A30BB8"/>
    <w:rsid w:val="00A30CD0"/>
    <w:rsid w:val="00A31231"/>
    <w:rsid w:val="00A31295"/>
    <w:rsid w:val="00A317A1"/>
    <w:rsid w:val="00A32D4C"/>
    <w:rsid w:val="00A338F1"/>
    <w:rsid w:val="00A33E81"/>
    <w:rsid w:val="00A341EC"/>
    <w:rsid w:val="00A351EC"/>
    <w:rsid w:val="00A3527A"/>
    <w:rsid w:val="00A35EB6"/>
    <w:rsid w:val="00A3649E"/>
    <w:rsid w:val="00A3691D"/>
    <w:rsid w:val="00A36B38"/>
    <w:rsid w:val="00A36FAE"/>
    <w:rsid w:val="00A401DB"/>
    <w:rsid w:val="00A4071A"/>
    <w:rsid w:val="00A407DF"/>
    <w:rsid w:val="00A40EBD"/>
    <w:rsid w:val="00A41BB4"/>
    <w:rsid w:val="00A41CAA"/>
    <w:rsid w:val="00A41E8C"/>
    <w:rsid w:val="00A421FB"/>
    <w:rsid w:val="00A4276A"/>
    <w:rsid w:val="00A42F8C"/>
    <w:rsid w:val="00A43389"/>
    <w:rsid w:val="00A433CC"/>
    <w:rsid w:val="00A442C7"/>
    <w:rsid w:val="00A44C30"/>
    <w:rsid w:val="00A45060"/>
    <w:rsid w:val="00A45684"/>
    <w:rsid w:val="00A4745A"/>
    <w:rsid w:val="00A47499"/>
    <w:rsid w:val="00A47CF4"/>
    <w:rsid w:val="00A504DC"/>
    <w:rsid w:val="00A509A7"/>
    <w:rsid w:val="00A513C6"/>
    <w:rsid w:val="00A5217E"/>
    <w:rsid w:val="00A52B7E"/>
    <w:rsid w:val="00A52D67"/>
    <w:rsid w:val="00A530FF"/>
    <w:rsid w:val="00A53175"/>
    <w:rsid w:val="00A53A8A"/>
    <w:rsid w:val="00A5406E"/>
    <w:rsid w:val="00A5482D"/>
    <w:rsid w:val="00A55A71"/>
    <w:rsid w:val="00A56261"/>
    <w:rsid w:val="00A5642C"/>
    <w:rsid w:val="00A56663"/>
    <w:rsid w:val="00A56B92"/>
    <w:rsid w:val="00A56FB8"/>
    <w:rsid w:val="00A5768F"/>
    <w:rsid w:val="00A6001C"/>
    <w:rsid w:val="00A60079"/>
    <w:rsid w:val="00A61138"/>
    <w:rsid w:val="00A62747"/>
    <w:rsid w:val="00A627F0"/>
    <w:rsid w:val="00A6290C"/>
    <w:rsid w:val="00A62F47"/>
    <w:rsid w:val="00A635F2"/>
    <w:rsid w:val="00A63AA8"/>
    <w:rsid w:val="00A63C07"/>
    <w:rsid w:val="00A64611"/>
    <w:rsid w:val="00A646B3"/>
    <w:rsid w:val="00A650FF"/>
    <w:rsid w:val="00A65B36"/>
    <w:rsid w:val="00A6646D"/>
    <w:rsid w:val="00A6684C"/>
    <w:rsid w:val="00A679A7"/>
    <w:rsid w:val="00A70866"/>
    <w:rsid w:val="00A7087F"/>
    <w:rsid w:val="00A719A5"/>
    <w:rsid w:val="00A71D1D"/>
    <w:rsid w:val="00A72391"/>
    <w:rsid w:val="00A72C92"/>
    <w:rsid w:val="00A730CA"/>
    <w:rsid w:val="00A7346B"/>
    <w:rsid w:val="00A73CF3"/>
    <w:rsid w:val="00A74511"/>
    <w:rsid w:val="00A74908"/>
    <w:rsid w:val="00A7574A"/>
    <w:rsid w:val="00A75AC9"/>
    <w:rsid w:val="00A7666A"/>
    <w:rsid w:val="00A77B7A"/>
    <w:rsid w:val="00A8017B"/>
    <w:rsid w:val="00A808C8"/>
    <w:rsid w:val="00A817F2"/>
    <w:rsid w:val="00A82455"/>
    <w:rsid w:val="00A83A86"/>
    <w:rsid w:val="00A86E41"/>
    <w:rsid w:val="00A87C2A"/>
    <w:rsid w:val="00A907B2"/>
    <w:rsid w:val="00A926CA"/>
    <w:rsid w:val="00A92D15"/>
    <w:rsid w:val="00A934AA"/>
    <w:rsid w:val="00A93773"/>
    <w:rsid w:val="00A93EC8"/>
    <w:rsid w:val="00A94175"/>
    <w:rsid w:val="00A94DE4"/>
    <w:rsid w:val="00A950C8"/>
    <w:rsid w:val="00A953CE"/>
    <w:rsid w:val="00A95C1C"/>
    <w:rsid w:val="00A96485"/>
    <w:rsid w:val="00A97B06"/>
    <w:rsid w:val="00A97F47"/>
    <w:rsid w:val="00AA0287"/>
    <w:rsid w:val="00AA043E"/>
    <w:rsid w:val="00AA1DBE"/>
    <w:rsid w:val="00AA23FA"/>
    <w:rsid w:val="00AA2E70"/>
    <w:rsid w:val="00AA318C"/>
    <w:rsid w:val="00AA39FC"/>
    <w:rsid w:val="00AA4A14"/>
    <w:rsid w:val="00AA4F8D"/>
    <w:rsid w:val="00AA5932"/>
    <w:rsid w:val="00AA609C"/>
    <w:rsid w:val="00AA62BC"/>
    <w:rsid w:val="00AA6352"/>
    <w:rsid w:val="00AA6A34"/>
    <w:rsid w:val="00AA70FF"/>
    <w:rsid w:val="00AA720C"/>
    <w:rsid w:val="00AA734B"/>
    <w:rsid w:val="00AB03E7"/>
    <w:rsid w:val="00AB0CC0"/>
    <w:rsid w:val="00AB11A9"/>
    <w:rsid w:val="00AB1EC4"/>
    <w:rsid w:val="00AB2DE7"/>
    <w:rsid w:val="00AB2E53"/>
    <w:rsid w:val="00AB3244"/>
    <w:rsid w:val="00AB3629"/>
    <w:rsid w:val="00AB394E"/>
    <w:rsid w:val="00AB555B"/>
    <w:rsid w:val="00AB6757"/>
    <w:rsid w:val="00AC0336"/>
    <w:rsid w:val="00AC0468"/>
    <w:rsid w:val="00AC104D"/>
    <w:rsid w:val="00AC1578"/>
    <w:rsid w:val="00AC1F95"/>
    <w:rsid w:val="00AC2A15"/>
    <w:rsid w:val="00AC45CA"/>
    <w:rsid w:val="00AC47C4"/>
    <w:rsid w:val="00AC4DC2"/>
    <w:rsid w:val="00AC4E1C"/>
    <w:rsid w:val="00AC5438"/>
    <w:rsid w:val="00AC57B2"/>
    <w:rsid w:val="00AC5CF9"/>
    <w:rsid w:val="00AC6CC0"/>
    <w:rsid w:val="00AC7109"/>
    <w:rsid w:val="00AC7A58"/>
    <w:rsid w:val="00AD0151"/>
    <w:rsid w:val="00AD127F"/>
    <w:rsid w:val="00AD1D8F"/>
    <w:rsid w:val="00AD30C5"/>
    <w:rsid w:val="00AD374E"/>
    <w:rsid w:val="00AD3A72"/>
    <w:rsid w:val="00AD3FC9"/>
    <w:rsid w:val="00AD4F01"/>
    <w:rsid w:val="00AD5669"/>
    <w:rsid w:val="00AD584C"/>
    <w:rsid w:val="00AD5E06"/>
    <w:rsid w:val="00AD5ECC"/>
    <w:rsid w:val="00AD71ED"/>
    <w:rsid w:val="00AD7764"/>
    <w:rsid w:val="00AD781E"/>
    <w:rsid w:val="00AD7D3D"/>
    <w:rsid w:val="00AE0029"/>
    <w:rsid w:val="00AE0438"/>
    <w:rsid w:val="00AE0B6F"/>
    <w:rsid w:val="00AE0CE0"/>
    <w:rsid w:val="00AE0E36"/>
    <w:rsid w:val="00AE13A8"/>
    <w:rsid w:val="00AE1900"/>
    <w:rsid w:val="00AE1C0A"/>
    <w:rsid w:val="00AE2043"/>
    <w:rsid w:val="00AE2136"/>
    <w:rsid w:val="00AE2284"/>
    <w:rsid w:val="00AE3DF0"/>
    <w:rsid w:val="00AE4582"/>
    <w:rsid w:val="00AE4BAA"/>
    <w:rsid w:val="00AE52BE"/>
    <w:rsid w:val="00AE5957"/>
    <w:rsid w:val="00AE5EDF"/>
    <w:rsid w:val="00AE60CE"/>
    <w:rsid w:val="00AE63EF"/>
    <w:rsid w:val="00AE689B"/>
    <w:rsid w:val="00AE760D"/>
    <w:rsid w:val="00AE7D04"/>
    <w:rsid w:val="00AF03E6"/>
    <w:rsid w:val="00AF0556"/>
    <w:rsid w:val="00AF0C6C"/>
    <w:rsid w:val="00AF1DB5"/>
    <w:rsid w:val="00AF25FA"/>
    <w:rsid w:val="00AF2688"/>
    <w:rsid w:val="00AF2841"/>
    <w:rsid w:val="00AF2F40"/>
    <w:rsid w:val="00AF414F"/>
    <w:rsid w:val="00AF48DF"/>
    <w:rsid w:val="00AF5517"/>
    <w:rsid w:val="00AF56F4"/>
    <w:rsid w:val="00AF5781"/>
    <w:rsid w:val="00AF610D"/>
    <w:rsid w:val="00AF6655"/>
    <w:rsid w:val="00AF6A0F"/>
    <w:rsid w:val="00AF6BCA"/>
    <w:rsid w:val="00AF6FAB"/>
    <w:rsid w:val="00AF7010"/>
    <w:rsid w:val="00AF730A"/>
    <w:rsid w:val="00AF758B"/>
    <w:rsid w:val="00AF75F3"/>
    <w:rsid w:val="00B007D3"/>
    <w:rsid w:val="00B00C90"/>
    <w:rsid w:val="00B00FB1"/>
    <w:rsid w:val="00B01105"/>
    <w:rsid w:val="00B01A06"/>
    <w:rsid w:val="00B01BFF"/>
    <w:rsid w:val="00B03487"/>
    <w:rsid w:val="00B0361D"/>
    <w:rsid w:val="00B03A1E"/>
    <w:rsid w:val="00B0409A"/>
    <w:rsid w:val="00B04FF8"/>
    <w:rsid w:val="00B05C43"/>
    <w:rsid w:val="00B05DCE"/>
    <w:rsid w:val="00B05E34"/>
    <w:rsid w:val="00B06B14"/>
    <w:rsid w:val="00B0722B"/>
    <w:rsid w:val="00B0751F"/>
    <w:rsid w:val="00B07B34"/>
    <w:rsid w:val="00B10BAD"/>
    <w:rsid w:val="00B1125B"/>
    <w:rsid w:val="00B133E3"/>
    <w:rsid w:val="00B15638"/>
    <w:rsid w:val="00B15F02"/>
    <w:rsid w:val="00B16793"/>
    <w:rsid w:val="00B1722D"/>
    <w:rsid w:val="00B1791F"/>
    <w:rsid w:val="00B17F8F"/>
    <w:rsid w:val="00B207F8"/>
    <w:rsid w:val="00B21874"/>
    <w:rsid w:val="00B21A64"/>
    <w:rsid w:val="00B21CC9"/>
    <w:rsid w:val="00B22003"/>
    <w:rsid w:val="00B22049"/>
    <w:rsid w:val="00B22212"/>
    <w:rsid w:val="00B2224B"/>
    <w:rsid w:val="00B222C2"/>
    <w:rsid w:val="00B22420"/>
    <w:rsid w:val="00B2251F"/>
    <w:rsid w:val="00B2274F"/>
    <w:rsid w:val="00B24205"/>
    <w:rsid w:val="00B244E8"/>
    <w:rsid w:val="00B25A5B"/>
    <w:rsid w:val="00B26201"/>
    <w:rsid w:val="00B2755D"/>
    <w:rsid w:val="00B3017C"/>
    <w:rsid w:val="00B3022F"/>
    <w:rsid w:val="00B30E7A"/>
    <w:rsid w:val="00B31E05"/>
    <w:rsid w:val="00B320BB"/>
    <w:rsid w:val="00B324FA"/>
    <w:rsid w:val="00B32FC7"/>
    <w:rsid w:val="00B33606"/>
    <w:rsid w:val="00B33646"/>
    <w:rsid w:val="00B33BE8"/>
    <w:rsid w:val="00B33C85"/>
    <w:rsid w:val="00B34479"/>
    <w:rsid w:val="00B350DF"/>
    <w:rsid w:val="00B360DF"/>
    <w:rsid w:val="00B361F4"/>
    <w:rsid w:val="00B37085"/>
    <w:rsid w:val="00B37377"/>
    <w:rsid w:val="00B3777F"/>
    <w:rsid w:val="00B37EB6"/>
    <w:rsid w:val="00B4109D"/>
    <w:rsid w:val="00B422EC"/>
    <w:rsid w:val="00B4238F"/>
    <w:rsid w:val="00B426B9"/>
    <w:rsid w:val="00B437C9"/>
    <w:rsid w:val="00B43F0F"/>
    <w:rsid w:val="00B441C4"/>
    <w:rsid w:val="00B471D5"/>
    <w:rsid w:val="00B4772F"/>
    <w:rsid w:val="00B51516"/>
    <w:rsid w:val="00B51523"/>
    <w:rsid w:val="00B51812"/>
    <w:rsid w:val="00B51ADA"/>
    <w:rsid w:val="00B51E44"/>
    <w:rsid w:val="00B52A8E"/>
    <w:rsid w:val="00B52E3E"/>
    <w:rsid w:val="00B5302F"/>
    <w:rsid w:val="00B53CAF"/>
    <w:rsid w:val="00B53DB4"/>
    <w:rsid w:val="00B540AC"/>
    <w:rsid w:val="00B5455B"/>
    <w:rsid w:val="00B54F92"/>
    <w:rsid w:val="00B55637"/>
    <w:rsid w:val="00B560B8"/>
    <w:rsid w:val="00B5712E"/>
    <w:rsid w:val="00B57909"/>
    <w:rsid w:val="00B6029D"/>
    <w:rsid w:val="00B606D8"/>
    <w:rsid w:val="00B60E74"/>
    <w:rsid w:val="00B61453"/>
    <w:rsid w:val="00B61C70"/>
    <w:rsid w:val="00B62485"/>
    <w:rsid w:val="00B62EF0"/>
    <w:rsid w:val="00B63E2D"/>
    <w:rsid w:val="00B64367"/>
    <w:rsid w:val="00B64554"/>
    <w:rsid w:val="00B6661E"/>
    <w:rsid w:val="00B666F9"/>
    <w:rsid w:val="00B66F70"/>
    <w:rsid w:val="00B670D9"/>
    <w:rsid w:val="00B67429"/>
    <w:rsid w:val="00B676E2"/>
    <w:rsid w:val="00B67C0C"/>
    <w:rsid w:val="00B702AC"/>
    <w:rsid w:val="00B71697"/>
    <w:rsid w:val="00B71AE0"/>
    <w:rsid w:val="00B7201D"/>
    <w:rsid w:val="00B729EB"/>
    <w:rsid w:val="00B74C6C"/>
    <w:rsid w:val="00B74E80"/>
    <w:rsid w:val="00B75138"/>
    <w:rsid w:val="00B75153"/>
    <w:rsid w:val="00B758E2"/>
    <w:rsid w:val="00B75CB7"/>
    <w:rsid w:val="00B77999"/>
    <w:rsid w:val="00B803FE"/>
    <w:rsid w:val="00B80DFB"/>
    <w:rsid w:val="00B81378"/>
    <w:rsid w:val="00B81413"/>
    <w:rsid w:val="00B81735"/>
    <w:rsid w:val="00B81A67"/>
    <w:rsid w:val="00B82195"/>
    <w:rsid w:val="00B82B86"/>
    <w:rsid w:val="00B82C6C"/>
    <w:rsid w:val="00B83310"/>
    <w:rsid w:val="00B83449"/>
    <w:rsid w:val="00B83509"/>
    <w:rsid w:val="00B83EDB"/>
    <w:rsid w:val="00B83F07"/>
    <w:rsid w:val="00B84876"/>
    <w:rsid w:val="00B84C78"/>
    <w:rsid w:val="00B85826"/>
    <w:rsid w:val="00B85940"/>
    <w:rsid w:val="00B85D65"/>
    <w:rsid w:val="00B86273"/>
    <w:rsid w:val="00B86F14"/>
    <w:rsid w:val="00B870E6"/>
    <w:rsid w:val="00B87851"/>
    <w:rsid w:val="00B90DC5"/>
    <w:rsid w:val="00B910E2"/>
    <w:rsid w:val="00B9160C"/>
    <w:rsid w:val="00B919BD"/>
    <w:rsid w:val="00B91EDC"/>
    <w:rsid w:val="00B92354"/>
    <w:rsid w:val="00B92A14"/>
    <w:rsid w:val="00B936A8"/>
    <w:rsid w:val="00B93723"/>
    <w:rsid w:val="00B9452F"/>
    <w:rsid w:val="00B9453D"/>
    <w:rsid w:val="00B9482D"/>
    <w:rsid w:val="00B94D28"/>
    <w:rsid w:val="00B94DEA"/>
    <w:rsid w:val="00B95F4D"/>
    <w:rsid w:val="00B96EE7"/>
    <w:rsid w:val="00B97049"/>
    <w:rsid w:val="00B975F8"/>
    <w:rsid w:val="00B97D6F"/>
    <w:rsid w:val="00BA0045"/>
    <w:rsid w:val="00BA10F1"/>
    <w:rsid w:val="00BA121F"/>
    <w:rsid w:val="00BA1FA5"/>
    <w:rsid w:val="00BA2395"/>
    <w:rsid w:val="00BA2439"/>
    <w:rsid w:val="00BA2E24"/>
    <w:rsid w:val="00BA2E81"/>
    <w:rsid w:val="00BA3A7C"/>
    <w:rsid w:val="00BA56E3"/>
    <w:rsid w:val="00BA589D"/>
    <w:rsid w:val="00BA7EAF"/>
    <w:rsid w:val="00BA7EB1"/>
    <w:rsid w:val="00BB0187"/>
    <w:rsid w:val="00BB022A"/>
    <w:rsid w:val="00BB0FA5"/>
    <w:rsid w:val="00BB231A"/>
    <w:rsid w:val="00BB343B"/>
    <w:rsid w:val="00BB34A8"/>
    <w:rsid w:val="00BB3DF9"/>
    <w:rsid w:val="00BB45DC"/>
    <w:rsid w:val="00BB6050"/>
    <w:rsid w:val="00BB6069"/>
    <w:rsid w:val="00BB6909"/>
    <w:rsid w:val="00BB730D"/>
    <w:rsid w:val="00BB7F5D"/>
    <w:rsid w:val="00BC1654"/>
    <w:rsid w:val="00BC1A52"/>
    <w:rsid w:val="00BC1A75"/>
    <w:rsid w:val="00BC2265"/>
    <w:rsid w:val="00BC30B0"/>
    <w:rsid w:val="00BC3D43"/>
    <w:rsid w:val="00BC414D"/>
    <w:rsid w:val="00BC484E"/>
    <w:rsid w:val="00BC4E22"/>
    <w:rsid w:val="00BC4EE5"/>
    <w:rsid w:val="00BC6212"/>
    <w:rsid w:val="00BC64E0"/>
    <w:rsid w:val="00BC72C4"/>
    <w:rsid w:val="00BC7D11"/>
    <w:rsid w:val="00BD0105"/>
    <w:rsid w:val="00BD0135"/>
    <w:rsid w:val="00BD069A"/>
    <w:rsid w:val="00BD099E"/>
    <w:rsid w:val="00BD0ADF"/>
    <w:rsid w:val="00BD0FDF"/>
    <w:rsid w:val="00BD1764"/>
    <w:rsid w:val="00BD216D"/>
    <w:rsid w:val="00BD2C17"/>
    <w:rsid w:val="00BD37CF"/>
    <w:rsid w:val="00BD4329"/>
    <w:rsid w:val="00BD4D0E"/>
    <w:rsid w:val="00BD51C6"/>
    <w:rsid w:val="00BD522E"/>
    <w:rsid w:val="00BD7917"/>
    <w:rsid w:val="00BE0275"/>
    <w:rsid w:val="00BE05BD"/>
    <w:rsid w:val="00BE16FB"/>
    <w:rsid w:val="00BE17BB"/>
    <w:rsid w:val="00BE1BD9"/>
    <w:rsid w:val="00BE1E03"/>
    <w:rsid w:val="00BE2C38"/>
    <w:rsid w:val="00BE3AEA"/>
    <w:rsid w:val="00BE6226"/>
    <w:rsid w:val="00BE6F09"/>
    <w:rsid w:val="00BE70B4"/>
    <w:rsid w:val="00BE73C9"/>
    <w:rsid w:val="00BE79CA"/>
    <w:rsid w:val="00BE7D3D"/>
    <w:rsid w:val="00BE7DF3"/>
    <w:rsid w:val="00BF1DDF"/>
    <w:rsid w:val="00BF2AF8"/>
    <w:rsid w:val="00BF3E72"/>
    <w:rsid w:val="00BF53D2"/>
    <w:rsid w:val="00BF5778"/>
    <w:rsid w:val="00BF5F26"/>
    <w:rsid w:val="00BF675E"/>
    <w:rsid w:val="00BF6E23"/>
    <w:rsid w:val="00BF7168"/>
    <w:rsid w:val="00BF728B"/>
    <w:rsid w:val="00BF7E82"/>
    <w:rsid w:val="00C00064"/>
    <w:rsid w:val="00C000CC"/>
    <w:rsid w:val="00C00C49"/>
    <w:rsid w:val="00C01706"/>
    <w:rsid w:val="00C02CD4"/>
    <w:rsid w:val="00C03974"/>
    <w:rsid w:val="00C04096"/>
    <w:rsid w:val="00C05997"/>
    <w:rsid w:val="00C069E5"/>
    <w:rsid w:val="00C06E48"/>
    <w:rsid w:val="00C07081"/>
    <w:rsid w:val="00C07523"/>
    <w:rsid w:val="00C078B8"/>
    <w:rsid w:val="00C104C9"/>
    <w:rsid w:val="00C10A9D"/>
    <w:rsid w:val="00C11D16"/>
    <w:rsid w:val="00C1267B"/>
    <w:rsid w:val="00C12B5C"/>
    <w:rsid w:val="00C12E7B"/>
    <w:rsid w:val="00C14112"/>
    <w:rsid w:val="00C149F7"/>
    <w:rsid w:val="00C15787"/>
    <w:rsid w:val="00C16CF2"/>
    <w:rsid w:val="00C170AD"/>
    <w:rsid w:val="00C17883"/>
    <w:rsid w:val="00C17A8D"/>
    <w:rsid w:val="00C17B90"/>
    <w:rsid w:val="00C218CD"/>
    <w:rsid w:val="00C2234D"/>
    <w:rsid w:val="00C230FE"/>
    <w:rsid w:val="00C2412B"/>
    <w:rsid w:val="00C24308"/>
    <w:rsid w:val="00C24661"/>
    <w:rsid w:val="00C25083"/>
    <w:rsid w:val="00C2511C"/>
    <w:rsid w:val="00C25867"/>
    <w:rsid w:val="00C273FB"/>
    <w:rsid w:val="00C30B09"/>
    <w:rsid w:val="00C32304"/>
    <w:rsid w:val="00C32DB8"/>
    <w:rsid w:val="00C3322D"/>
    <w:rsid w:val="00C338C3"/>
    <w:rsid w:val="00C34D77"/>
    <w:rsid w:val="00C35452"/>
    <w:rsid w:val="00C3562C"/>
    <w:rsid w:val="00C35688"/>
    <w:rsid w:val="00C36814"/>
    <w:rsid w:val="00C36A0A"/>
    <w:rsid w:val="00C36E4A"/>
    <w:rsid w:val="00C36F3D"/>
    <w:rsid w:val="00C370FD"/>
    <w:rsid w:val="00C371B7"/>
    <w:rsid w:val="00C371BE"/>
    <w:rsid w:val="00C37C58"/>
    <w:rsid w:val="00C405D8"/>
    <w:rsid w:val="00C41474"/>
    <w:rsid w:val="00C4248A"/>
    <w:rsid w:val="00C4269C"/>
    <w:rsid w:val="00C428C5"/>
    <w:rsid w:val="00C42D5F"/>
    <w:rsid w:val="00C43066"/>
    <w:rsid w:val="00C43571"/>
    <w:rsid w:val="00C437AF"/>
    <w:rsid w:val="00C444A0"/>
    <w:rsid w:val="00C44575"/>
    <w:rsid w:val="00C44C82"/>
    <w:rsid w:val="00C45642"/>
    <w:rsid w:val="00C456AC"/>
    <w:rsid w:val="00C46080"/>
    <w:rsid w:val="00C46C8E"/>
    <w:rsid w:val="00C46F28"/>
    <w:rsid w:val="00C471FE"/>
    <w:rsid w:val="00C472E3"/>
    <w:rsid w:val="00C472FD"/>
    <w:rsid w:val="00C47B85"/>
    <w:rsid w:val="00C47F36"/>
    <w:rsid w:val="00C501DE"/>
    <w:rsid w:val="00C5134F"/>
    <w:rsid w:val="00C52506"/>
    <w:rsid w:val="00C533A3"/>
    <w:rsid w:val="00C5369A"/>
    <w:rsid w:val="00C53C5A"/>
    <w:rsid w:val="00C5415A"/>
    <w:rsid w:val="00C543AB"/>
    <w:rsid w:val="00C549AB"/>
    <w:rsid w:val="00C55170"/>
    <w:rsid w:val="00C551E0"/>
    <w:rsid w:val="00C55C01"/>
    <w:rsid w:val="00C569CE"/>
    <w:rsid w:val="00C56DE8"/>
    <w:rsid w:val="00C57255"/>
    <w:rsid w:val="00C574D6"/>
    <w:rsid w:val="00C617F8"/>
    <w:rsid w:val="00C621D7"/>
    <w:rsid w:val="00C62592"/>
    <w:rsid w:val="00C62F46"/>
    <w:rsid w:val="00C647D4"/>
    <w:rsid w:val="00C66355"/>
    <w:rsid w:val="00C66B88"/>
    <w:rsid w:val="00C66C74"/>
    <w:rsid w:val="00C66FA3"/>
    <w:rsid w:val="00C706DE"/>
    <w:rsid w:val="00C7080F"/>
    <w:rsid w:val="00C7173A"/>
    <w:rsid w:val="00C722F9"/>
    <w:rsid w:val="00C72CCB"/>
    <w:rsid w:val="00C72D69"/>
    <w:rsid w:val="00C72E76"/>
    <w:rsid w:val="00C73254"/>
    <w:rsid w:val="00C74F2C"/>
    <w:rsid w:val="00C74FA6"/>
    <w:rsid w:val="00C75559"/>
    <w:rsid w:val="00C75995"/>
    <w:rsid w:val="00C76D94"/>
    <w:rsid w:val="00C770EF"/>
    <w:rsid w:val="00C80A9E"/>
    <w:rsid w:val="00C80D76"/>
    <w:rsid w:val="00C811CA"/>
    <w:rsid w:val="00C8194B"/>
    <w:rsid w:val="00C81BB7"/>
    <w:rsid w:val="00C82674"/>
    <w:rsid w:val="00C82DC5"/>
    <w:rsid w:val="00C83F3F"/>
    <w:rsid w:val="00C84195"/>
    <w:rsid w:val="00C84BF9"/>
    <w:rsid w:val="00C84C9E"/>
    <w:rsid w:val="00C85DF1"/>
    <w:rsid w:val="00C86B23"/>
    <w:rsid w:val="00C87149"/>
    <w:rsid w:val="00C874C5"/>
    <w:rsid w:val="00C87720"/>
    <w:rsid w:val="00C90307"/>
    <w:rsid w:val="00C90F82"/>
    <w:rsid w:val="00C9175F"/>
    <w:rsid w:val="00C91B19"/>
    <w:rsid w:val="00C921FE"/>
    <w:rsid w:val="00C92A18"/>
    <w:rsid w:val="00C92C2F"/>
    <w:rsid w:val="00C930BC"/>
    <w:rsid w:val="00C93E3A"/>
    <w:rsid w:val="00C93E50"/>
    <w:rsid w:val="00C945F8"/>
    <w:rsid w:val="00C9477C"/>
    <w:rsid w:val="00C947EC"/>
    <w:rsid w:val="00C94B30"/>
    <w:rsid w:val="00C96454"/>
    <w:rsid w:val="00C96D56"/>
    <w:rsid w:val="00CA0AF0"/>
    <w:rsid w:val="00CA11F6"/>
    <w:rsid w:val="00CA1331"/>
    <w:rsid w:val="00CA1AB0"/>
    <w:rsid w:val="00CA21FB"/>
    <w:rsid w:val="00CA28ED"/>
    <w:rsid w:val="00CA2BCD"/>
    <w:rsid w:val="00CA32F7"/>
    <w:rsid w:val="00CA350E"/>
    <w:rsid w:val="00CA36D3"/>
    <w:rsid w:val="00CA3DA5"/>
    <w:rsid w:val="00CA3FEF"/>
    <w:rsid w:val="00CA41A2"/>
    <w:rsid w:val="00CA4919"/>
    <w:rsid w:val="00CA4E8A"/>
    <w:rsid w:val="00CA562F"/>
    <w:rsid w:val="00CA584E"/>
    <w:rsid w:val="00CA6349"/>
    <w:rsid w:val="00CA6972"/>
    <w:rsid w:val="00CA72D2"/>
    <w:rsid w:val="00CA7E01"/>
    <w:rsid w:val="00CB0B8B"/>
    <w:rsid w:val="00CB100A"/>
    <w:rsid w:val="00CB1DC9"/>
    <w:rsid w:val="00CB2700"/>
    <w:rsid w:val="00CB326D"/>
    <w:rsid w:val="00CB3963"/>
    <w:rsid w:val="00CB3C43"/>
    <w:rsid w:val="00CB409C"/>
    <w:rsid w:val="00CB4172"/>
    <w:rsid w:val="00CB6C0D"/>
    <w:rsid w:val="00CB6D24"/>
    <w:rsid w:val="00CB6FFC"/>
    <w:rsid w:val="00CB7A7B"/>
    <w:rsid w:val="00CB7E73"/>
    <w:rsid w:val="00CC02D4"/>
    <w:rsid w:val="00CC037E"/>
    <w:rsid w:val="00CC1022"/>
    <w:rsid w:val="00CC143E"/>
    <w:rsid w:val="00CC1C61"/>
    <w:rsid w:val="00CC27DB"/>
    <w:rsid w:val="00CC3593"/>
    <w:rsid w:val="00CC4EC4"/>
    <w:rsid w:val="00CC587C"/>
    <w:rsid w:val="00CC770E"/>
    <w:rsid w:val="00CC78E7"/>
    <w:rsid w:val="00CC7FA4"/>
    <w:rsid w:val="00CD0C5A"/>
    <w:rsid w:val="00CD0D0E"/>
    <w:rsid w:val="00CD2557"/>
    <w:rsid w:val="00CD2A68"/>
    <w:rsid w:val="00CD2DC9"/>
    <w:rsid w:val="00CD2E7E"/>
    <w:rsid w:val="00CD3001"/>
    <w:rsid w:val="00CD3336"/>
    <w:rsid w:val="00CD33F2"/>
    <w:rsid w:val="00CD371C"/>
    <w:rsid w:val="00CD38E4"/>
    <w:rsid w:val="00CD3998"/>
    <w:rsid w:val="00CD3A7E"/>
    <w:rsid w:val="00CD3EF4"/>
    <w:rsid w:val="00CD46EE"/>
    <w:rsid w:val="00CD5073"/>
    <w:rsid w:val="00CD50E3"/>
    <w:rsid w:val="00CD5EA6"/>
    <w:rsid w:val="00CD6DF8"/>
    <w:rsid w:val="00CD6F2D"/>
    <w:rsid w:val="00CD72B5"/>
    <w:rsid w:val="00CD7466"/>
    <w:rsid w:val="00CE0370"/>
    <w:rsid w:val="00CE099D"/>
    <w:rsid w:val="00CE0D37"/>
    <w:rsid w:val="00CE0EF1"/>
    <w:rsid w:val="00CE0F24"/>
    <w:rsid w:val="00CE1A99"/>
    <w:rsid w:val="00CE21CE"/>
    <w:rsid w:val="00CE2E1A"/>
    <w:rsid w:val="00CE4645"/>
    <w:rsid w:val="00CE464F"/>
    <w:rsid w:val="00CE619B"/>
    <w:rsid w:val="00CE62FB"/>
    <w:rsid w:val="00CE6DF4"/>
    <w:rsid w:val="00CE70C2"/>
    <w:rsid w:val="00CE72DB"/>
    <w:rsid w:val="00CE76F2"/>
    <w:rsid w:val="00CE7D37"/>
    <w:rsid w:val="00CF02AF"/>
    <w:rsid w:val="00CF0C27"/>
    <w:rsid w:val="00CF17A9"/>
    <w:rsid w:val="00CF1993"/>
    <w:rsid w:val="00CF225E"/>
    <w:rsid w:val="00CF2A48"/>
    <w:rsid w:val="00CF3699"/>
    <w:rsid w:val="00CF42A1"/>
    <w:rsid w:val="00CF433E"/>
    <w:rsid w:val="00CF4B25"/>
    <w:rsid w:val="00CF599B"/>
    <w:rsid w:val="00CF5B9F"/>
    <w:rsid w:val="00CF637F"/>
    <w:rsid w:val="00CF696A"/>
    <w:rsid w:val="00CF6CF0"/>
    <w:rsid w:val="00CF751A"/>
    <w:rsid w:val="00CF7632"/>
    <w:rsid w:val="00D007D5"/>
    <w:rsid w:val="00D00F21"/>
    <w:rsid w:val="00D01692"/>
    <w:rsid w:val="00D01DB6"/>
    <w:rsid w:val="00D02A3C"/>
    <w:rsid w:val="00D02A7D"/>
    <w:rsid w:val="00D0329E"/>
    <w:rsid w:val="00D03771"/>
    <w:rsid w:val="00D042B4"/>
    <w:rsid w:val="00D05532"/>
    <w:rsid w:val="00D05858"/>
    <w:rsid w:val="00D058EB"/>
    <w:rsid w:val="00D05CC1"/>
    <w:rsid w:val="00D060AB"/>
    <w:rsid w:val="00D0656B"/>
    <w:rsid w:val="00D066E9"/>
    <w:rsid w:val="00D072D1"/>
    <w:rsid w:val="00D07522"/>
    <w:rsid w:val="00D07566"/>
    <w:rsid w:val="00D10469"/>
    <w:rsid w:val="00D10C33"/>
    <w:rsid w:val="00D110B7"/>
    <w:rsid w:val="00D1194E"/>
    <w:rsid w:val="00D11BE4"/>
    <w:rsid w:val="00D12543"/>
    <w:rsid w:val="00D134CC"/>
    <w:rsid w:val="00D136CE"/>
    <w:rsid w:val="00D13714"/>
    <w:rsid w:val="00D14642"/>
    <w:rsid w:val="00D15DA4"/>
    <w:rsid w:val="00D15E42"/>
    <w:rsid w:val="00D161E7"/>
    <w:rsid w:val="00D16CE7"/>
    <w:rsid w:val="00D16EEF"/>
    <w:rsid w:val="00D17CFB"/>
    <w:rsid w:val="00D206F3"/>
    <w:rsid w:val="00D21014"/>
    <w:rsid w:val="00D216D7"/>
    <w:rsid w:val="00D22BC9"/>
    <w:rsid w:val="00D23524"/>
    <w:rsid w:val="00D24EF8"/>
    <w:rsid w:val="00D259E9"/>
    <w:rsid w:val="00D26028"/>
    <w:rsid w:val="00D26602"/>
    <w:rsid w:val="00D26C92"/>
    <w:rsid w:val="00D271B7"/>
    <w:rsid w:val="00D275E5"/>
    <w:rsid w:val="00D27919"/>
    <w:rsid w:val="00D30463"/>
    <w:rsid w:val="00D307EC"/>
    <w:rsid w:val="00D31B49"/>
    <w:rsid w:val="00D31C9F"/>
    <w:rsid w:val="00D32E1E"/>
    <w:rsid w:val="00D32E4F"/>
    <w:rsid w:val="00D32FD9"/>
    <w:rsid w:val="00D33AC8"/>
    <w:rsid w:val="00D35129"/>
    <w:rsid w:val="00D35292"/>
    <w:rsid w:val="00D364FE"/>
    <w:rsid w:val="00D3679D"/>
    <w:rsid w:val="00D402B8"/>
    <w:rsid w:val="00D4091F"/>
    <w:rsid w:val="00D41194"/>
    <w:rsid w:val="00D4157B"/>
    <w:rsid w:val="00D41D87"/>
    <w:rsid w:val="00D41DEA"/>
    <w:rsid w:val="00D42121"/>
    <w:rsid w:val="00D42320"/>
    <w:rsid w:val="00D434D4"/>
    <w:rsid w:val="00D439F7"/>
    <w:rsid w:val="00D4410B"/>
    <w:rsid w:val="00D4438F"/>
    <w:rsid w:val="00D449F1"/>
    <w:rsid w:val="00D452D9"/>
    <w:rsid w:val="00D456BB"/>
    <w:rsid w:val="00D46972"/>
    <w:rsid w:val="00D47453"/>
    <w:rsid w:val="00D50D65"/>
    <w:rsid w:val="00D50DD3"/>
    <w:rsid w:val="00D50F87"/>
    <w:rsid w:val="00D5104D"/>
    <w:rsid w:val="00D51539"/>
    <w:rsid w:val="00D519AC"/>
    <w:rsid w:val="00D51CD9"/>
    <w:rsid w:val="00D52AF0"/>
    <w:rsid w:val="00D530E2"/>
    <w:rsid w:val="00D5366C"/>
    <w:rsid w:val="00D53D87"/>
    <w:rsid w:val="00D54271"/>
    <w:rsid w:val="00D544CA"/>
    <w:rsid w:val="00D5467C"/>
    <w:rsid w:val="00D54CBF"/>
    <w:rsid w:val="00D54DD8"/>
    <w:rsid w:val="00D54FC5"/>
    <w:rsid w:val="00D54FED"/>
    <w:rsid w:val="00D551F3"/>
    <w:rsid w:val="00D55CB3"/>
    <w:rsid w:val="00D5621F"/>
    <w:rsid w:val="00D563C8"/>
    <w:rsid w:val="00D5652C"/>
    <w:rsid w:val="00D56A2A"/>
    <w:rsid w:val="00D62015"/>
    <w:rsid w:val="00D62648"/>
    <w:rsid w:val="00D627B2"/>
    <w:rsid w:val="00D627E9"/>
    <w:rsid w:val="00D62BF9"/>
    <w:rsid w:val="00D63070"/>
    <w:rsid w:val="00D6377C"/>
    <w:rsid w:val="00D637C1"/>
    <w:rsid w:val="00D63A27"/>
    <w:rsid w:val="00D64A6C"/>
    <w:rsid w:val="00D66E98"/>
    <w:rsid w:val="00D66F3C"/>
    <w:rsid w:val="00D7002F"/>
    <w:rsid w:val="00D7061F"/>
    <w:rsid w:val="00D706DA"/>
    <w:rsid w:val="00D70E76"/>
    <w:rsid w:val="00D71527"/>
    <w:rsid w:val="00D71E85"/>
    <w:rsid w:val="00D73A95"/>
    <w:rsid w:val="00D7431F"/>
    <w:rsid w:val="00D74409"/>
    <w:rsid w:val="00D74A56"/>
    <w:rsid w:val="00D74B47"/>
    <w:rsid w:val="00D7535A"/>
    <w:rsid w:val="00D75A1A"/>
    <w:rsid w:val="00D7650B"/>
    <w:rsid w:val="00D76BE9"/>
    <w:rsid w:val="00D76F01"/>
    <w:rsid w:val="00D77022"/>
    <w:rsid w:val="00D775E9"/>
    <w:rsid w:val="00D77FE2"/>
    <w:rsid w:val="00D803AA"/>
    <w:rsid w:val="00D80D97"/>
    <w:rsid w:val="00D80F96"/>
    <w:rsid w:val="00D82534"/>
    <w:rsid w:val="00D82708"/>
    <w:rsid w:val="00D8325E"/>
    <w:rsid w:val="00D838B1"/>
    <w:rsid w:val="00D83907"/>
    <w:rsid w:val="00D83F3C"/>
    <w:rsid w:val="00D8512D"/>
    <w:rsid w:val="00D85EB5"/>
    <w:rsid w:val="00D85EEC"/>
    <w:rsid w:val="00D85FC6"/>
    <w:rsid w:val="00D8608F"/>
    <w:rsid w:val="00D86BBC"/>
    <w:rsid w:val="00D870CC"/>
    <w:rsid w:val="00D87513"/>
    <w:rsid w:val="00D87A52"/>
    <w:rsid w:val="00D87AAC"/>
    <w:rsid w:val="00D90648"/>
    <w:rsid w:val="00D9065A"/>
    <w:rsid w:val="00D90D00"/>
    <w:rsid w:val="00D91525"/>
    <w:rsid w:val="00D917CA"/>
    <w:rsid w:val="00D9206F"/>
    <w:rsid w:val="00D927BB"/>
    <w:rsid w:val="00D92C84"/>
    <w:rsid w:val="00D92D65"/>
    <w:rsid w:val="00D9374C"/>
    <w:rsid w:val="00D93F2F"/>
    <w:rsid w:val="00D943E2"/>
    <w:rsid w:val="00D95499"/>
    <w:rsid w:val="00D965A0"/>
    <w:rsid w:val="00D96D67"/>
    <w:rsid w:val="00D97332"/>
    <w:rsid w:val="00D97FC0"/>
    <w:rsid w:val="00DA039B"/>
    <w:rsid w:val="00DA0A6B"/>
    <w:rsid w:val="00DA0AC5"/>
    <w:rsid w:val="00DA0CD7"/>
    <w:rsid w:val="00DA10AC"/>
    <w:rsid w:val="00DA17C1"/>
    <w:rsid w:val="00DA1F35"/>
    <w:rsid w:val="00DA2037"/>
    <w:rsid w:val="00DA26AE"/>
    <w:rsid w:val="00DA3195"/>
    <w:rsid w:val="00DA338D"/>
    <w:rsid w:val="00DA4497"/>
    <w:rsid w:val="00DA44E8"/>
    <w:rsid w:val="00DA4EDC"/>
    <w:rsid w:val="00DA544E"/>
    <w:rsid w:val="00DA5BDD"/>
    <w:rsid w:val="00DA6444"/>
    <w:rsid w:val="00DA649A"/>
    <w:rsid w:val="00DA6A97"/>
    <w:rsid w:val="00DA6E26"/>
    <w:rsid w:val="00DA7177"/>
    <w:rsid w:val="00DA7952"/>
    <w:rsid w:val="00DA7DB2"/>
    <w:rsid w:val="00DB074D"/>
    <w:rsid w:val="00DB0C22"/>
    <w:rsid w:val="00DB0F1F"/>
    <w:rsid w:val="00DB2BE3"/>
    <w:rsid w:val="00DB3536"/>
    <w:rsid w:val="00DB3560"/>
    <w:rsid w:val="00DB3F09"/>
    <w:rsid w:val="00DB440E"/>
    <w:rsid w:val="00DB4433"/>
    <w:rsid w:val="00DB4704"/>
    <w:rsid w:val="00DB4753"/>
    <w:rsid w:val="00DB5297"/>
    <w:rsid w:val="00DB55F0"/>
    <w:rsid w:val="00DB5F8D"/>
    <w:rsid w:val="00DB6E84"/>
    <w:rsid w:val="00DB6EA2"/>
    <w:rsid w:val="00DB754C"/>
    <w:rsid w:val="00DC081F"/>
    <w:rsid w:val="00DC1E0C"/>
    <w:rsid w:val="00DC29FF"/>
    <w:rsid w:val="00DC2BC3"/>
    <w:rsid w:val="00DC2CCF"/>
    <w:rsid w:val="00DC31D7"/>
    <w:rsid w:val="00DC4603"/>
    <w:rsid w:val="00DC4DCC"/>
    <w:rsid w:val="00DC6511"/>
    <w:rsid w:val="00DC6CD5"/>
    <w:rsid w:val="00DC6D40"/>
    <w:rsid w:val="00DC7A15"/>
    <w:rsid w:val="00DC7ECD"/>
    <w:rsid w:val="00DD0D45"/>
    <w:rsid w:val="00DD110F"/>
    <w:rsid w:val="00DD24E1"/>
    <w:rsid w:val="00DD262F"/>
    <w:rsid w:val="00DD2DE8"/>
    <w:rsid w:val="00DD2F8B"/>
    <w:rsid w:val="00DD300B"/>
    <w:rsid w:val="00DD3215"/>
    <w:rsid w:val="00DD34F6"/>
    <w:rsid w:val="00DD46CA"/>
    <w:rsid w:val="00DD47F6"/>
    <w:rsid w:val="00DD4921"/>
    <w:rsid w:val="00DD6828"/>
    <w:rsid w:val="00DD6B1A"/>
    <w:rsid w:val="00DD6C1C"/>
    <w:rsid w:val="00DD7241"/>
    <w:rsid w:val="00DD7292"/>
    <w:rsid w:val="00DD7C9F"/>
    <w:rsid w:val="00DD7F23"/>
    <w:rsid w:val="00DE00F7"/>
    <w:rsid w:val="00DE0B6B"/>
    <w:rsid w:val="00DE1109"/>
    <w:rsid w:val="00DE1DF2"/>
    <w:rsid w:val="00DE2CA9"/>
    <w:rsid w:val="00DE37C6"/>
    <w:rsid w:val="00DE4528"/>
    <w:rsid w:val="00DE4B2E"/>
    <w:rsid w:val="00DE55E2"/>
    <w:rsid w:val="00DE5D39"/>
    <w:rsid w:val="00DE6233"/>
    <w:rsid w:val="00DE67F7"/>
    <w:rsid w:val="00DE6995"/>
    <w:rsid w:val="00DE6EE4"/>
    <w:rsid w:val="00DE71D1"/>
    <w:rsid w:val="00DE7550"/>
    <w:rsid w:val="00DF060A"/>
    <w:rsid w:val="00DF0E3D"/>
    <w:rsid w:val="00DF12FD"/>
    <w:rsid w:val="00DF1F7B"/>
    <w:rsid w:val="00DF217C"/>
    <w:rsid w:val="00DF2973"/>
    <w:rsid w:val="00DF2E28"/>
    <w:rsid w:val="00DF31F0"/>
    <w:rsid w:val="00DF3A9E"/>
    <w:rsid w:val="00DF3CC7"/>
    <w:rsid w:val="00DF4732"/>
    <w:rsid w:val="00DF56BC"/>
    <w:rsid w:val="00DF5C43"/>
    <w:rsid w:val="00DF63DA"/>
    <w:rsid w:val="00DF6430"/>
    <w:rsid w:val="00DF6C50"/>
    <w:rsid w:val="00DF6CCC"/>
    <w:rsid w:val="00DF7033"/>
    <w:rsid w:val="00DF75A2"/>
    <w:rsid w:val="00DF75C8"/>
    <w:rsid w:val="00E0012F"/>
    <w:rsid w:val="00E01790"/>
    <w:rsid w:val="00E02C88"/>
    <w:rsid w:val="00E02D0B"/>
    <w:rsid w:val="00E03524"/>
    <w:rsid w:val="00E03648"/>
    <w:rsid w:val="00E040C1"/>
    <w:rsid w:val="00E0486D"/>
    <w:rsid w:val="00E04952"/>
    <w:rsid w:val="00E04A2D"/>
    <w:rsid w:val="00E04AFC"/>
    <w:rsid w:val="00E0525A"/>
    <w:rsid w:val="00E0531C"/>
    <w:rsid w:val="00E0580B"/>
    <w:rsid w:val="00E05A98"/>
    <w:rsid w:val="00E05F04"/>
    <w:rsid w:val="00E05FB2"/>
    <w:rsid w:val="00E06A03"/>
    <w:rsid w:val="00E06A66"/>
    <w:rsid w:val="00E06C44"/>
    <w:rsid w:val="00E07E83"/>
    <w:rsid w:val="00E1024E"/>
    <w:rsid w:val="00E10F85"/>
    <w:rsid w:val="00E1166C"/>
    <w:rsid w:val="00E11D31"/>
    <w:rsid w:val="00E12177"/>
    <w:rsid w:val="00E12224"/>
    <w:rsid w:val="00E123F8"/>
    <w:rsid w:val="00E12BDA"/>
    <w:rsid w:val="00E12FC0"/>
    <w:rsid w:val="00E131CF"/>
    <w:rsid w:val="00E1381F"/>
    <w:rsid w:val="00E1400B"/>
    <w:rsid w:val="00E143A7"/>
    <w:rsid w:val="00E15A99"/>
    <w:rsid w:val="00E15AC4"/>
    <w:rsid w:val="00E1610B"/>
    <w:rsid w:val="00E16528"/>
    <w:rsid w:val="00E16B6D"/>
    <w:rsid w:val="00E17769"/>
    <w:rsid w:val="00E21019"/>
    <w:rsid w:val="00E21034"/>
    <w:rsid w:val="00E22946"/>
    <w:rsid w:val="00E23805"/>
    <w:rsid w:val="00E24B30"/>
    <w:rsid w:val="00E254D6"/>
    <w:rsid w:val="00E25730"/>
    <w:rsid w:val="00E25AB1"/>
    <w:rsid w:val="00E25EB0"/>
    <w:rsid w:val="00E263A1"/>
    <w:rsid w:val="00E26670"/>
    <w:rsid w:val="00E268B5"/>
    <w:rsid w:val="00E26B63"/>
    <w:rsid w:val="00E271AD"/>
    <w:rsid w:val="00E27B24"/>
    <w:rsid w:val="00E27D62"/>
    <w:rsid w:val="00E30319"/>
    <w:rsid w:val="00E307C0"/>
    <w:rsid w:val="00E317C7"/>
    <w:rsid w:val="00E31B64"/>
    <w:rsid w:val="00E32235"/>
    <w:rsid w:val="00E32A13"/>
    <w:rsid w:val="00E32DF9"/>
    <w:rsid w:val="00E33B0F"/>
    <w:rsid w:val="00E34C5A"/>
    <w:rsid w:val="00E35101"/>
    <w:rsid w:val="00E367A4"/>
    <w:rsid w:val="00E40237"/>
    <w:rsid w:val="00E41966"/>
    <w:rsid w:val="00E41A97"/>
    <w:rsid w:val="00E41ABE"/>
    <w:rsid w:val="00E43145"/>
    <w:rsid w:val="00E43ACF"/>
    <w:rsid w:val="00E44361"/>
    <w:rsid w:val="00E44D7A"/>
    <w:rsid w:val="00E44DF5"/>
    <w:rsid w:val="00E45D67"/>
    <w:rsid w:val="00E4667A"/>
    <w:rsid w:val="00E46B8F"/>
    <w:rsid w:val="00E4777B"/>
    <w:rsid w:val="00E502E9"/>
    <w:rsid w:val="00E50619"/>
    <w:rsid w:val="00E50995"/>
    <w:rsid w:val="00E50D5C"/>
    <w:rsid w:val="00E515CB"/>
    <w:rsid w:val="00E51B4E"/>
    <w:rsid w:val="00E52033"/>
    <w:rsid w:val="00E52814"/>
    <w:rsid w:val="00E52D1A"/>
    <w:rsid w:val="00E53252"/>
    <w:rsid w:val="00E536C1"/>
    <w:rsid w:val="00E536D7"/>
    <w:rsid w:val="00E54014"/>
    <w:rsid w:val="00E542DB"/>
    <w:rsid w:val="00E5495A"/>
    <w:rsid w:val="00E54C5D"/>
    <w:rsid w:val="00E55A4E"/>
    <w:rsid w:val="00E57995"/>
    <w:rsid w:val="00E6044C"/>
    <w:rsid w:val="00E61D3A"/>
    <w:rsid w:val="00E63055"/>
    <w:rsid w:val="00E630CA"/>
    <w:rsid w:val="00E63263"/>
    <w:rsid w:val="00E6330E"/>
    <w:rsid w:val="00E63325"/>
    <w:rsid w:val="00E633E8"/>
    <w:rsid w:val="00E63568"/>
    <w:rsid w:val="00E63822"/>
    <w:rsid w:val="00E63D96"/>
    <w:rsid w:val="00E64139"/>
    <w:rsid w:val="00E64A8F"/>
    <w:rsid w:val="00E64F74"/>
    <w:rsid w:val="00E650CB"/>
    <w:rsid w:val="00E65288"/>
    <w:rsid w:val="00E6535C"/>
    <w:rsid w:val="00E66825"/>
    <w:rsid w:val="00E66A26"/>
    <w:rsid w:val="00E66F03"/>
    <w:rsid w:val="00E675D5"/>
    <w:rsid w:val="00E67C74"/>
    <w:rsid w:val="00E708C2"/>
    <w:rsid w:val="00E70DF4"/>
    <w:rsid w:val="00E70F3E"/>
    <w:rsid w:val="00E7128B"/>
    <w:rsid w:val="00E71503"/>
    <w:rsid w:val="00E71B01"/>
    <w:rsid w:val="00E71D2A"/>
    <w:rsid w:val="00E72460"/>
    <w:rsid w:val="00E724BE"/>
    <w:rsid w:val="00E7285C"/>
    <w:rsid w:val="00E72EA4"/>
    <w:rsid w:val="00E72F44"/>
    <w:rsid w:val="00E7300A"/>
    <w:rsid w:val="00E73F51"/>
    <w:rsid w:val="00E74E15"/>
    <w:rsid w:val="00E751DA"/>
    <w:rsid w:val="00E75DA1"/>
    <w:rsid w:val="00E76B07"/>
    <w:rsid w:val="00E76E12"/>
    <w:rsid w:val="00E773D0"/>
    <w:rsid w:val="00E775CB"/>
    <w:rsid w:val="00E77955"/>
    <w:rsid w:val="00E77EA5"/>
    <w:rsid w:val="00E77F83"/>
    <w:rsid w:val="00E805E2"/>
    <w:rsid w:val="00E80EA4"/>
    <w:rsid w:val="00E81EA0"/>
    <w:rsid w:val="00E82209"/>
    <w:rsid w:val="00E82D81"/>
    <w:rsid w:val="00E8323D"/>
    <w:rsid w:val="00E83AB3"/>
    <w:rsid w:val="00E8402D"/>
    <w:rsid w:val="00E844EA"/>
    <w:rsid w:val="00E845C0"/>
    <w:rsid w:val="00E85AC8"/>
    <w:rsid w:val="00E868FC"/>
    <w:rsid w:val="00E86C00"/>
    <w:rsid w:val="00E873AF"/>
    <w:rsid w:val="00E87A89"/>
    <w:rsid w:val="00E87BFF"/>
    <w:rsid w:val="00E902F6"/>
    <w:rsid w:val="00E90ED4"/>
    <w:rsid w:val="00E91A55"/>
    <w:rsid w:val="00E922FF"/>
    <w:rsid w:val="00E92345"/>
    <w:rsid w:val="00E93853"/>
    <w:rsid w:val="00E93E36"/>
    <w:rsid w:val="00E93E7F"/>
    <w:rsid w:val="00E94AF5"/>
    <w:rsid w:val="00E960AB"/>
    <w:rsid w:val="00E96877"/>
    <w:rsid w:val="00E96D04"/>
    <w:rsid w:val="00E973DA"/>
    <w:rsid w:val="00E974B7"/>
    <w:rsid w:val="00E97611"/>
    <w:rsid w:val="00E97961"/>
    <w:rsid w:val="00E97AD6"/>
    <w:rsid w:val="00EA06B4"/>
    <w:rsid w:val="00EA094A"/>
    <w:rsid w:val="00EA239C"/>
    <w:rsid w:val="00EA273D"/>
    <w:rsid w:val="00EA33BD"/>
    <w:rsid w:val="00EA3549"/>
    <w:rsid w:val="00EA36C5"/>
    <w:rsid w:val="00EA3F60"/>
    <w:rsid w:val="00EA49B3"/>
    <w:rsid w:val="00EA4E81"/>
    <w:rsid w:val="00EA5471"/>
    <w:rsid w:val="00EA59CC"/>
    <w:rsid w:val="00EA5A36"/>
    <w:rsid w:val="00EA5A51"/>
    <w:rsid w:val="00EA75AE"/>
    <w:rsid w:val="00EA7F6B"/>
    <w:rsid w:val="00EB0235"/>
    <w:rsid w:val="00EB0839"/>
    <w:rsid w:val="00EB0CDD"/>
    <w:rsid w:val="00EB0F43"/>
    <w:rsid w:val="00EB1AD2"/>
    <w:rsid w:val="00EB3131"/>
    <w:rsid w:val="00EB3657"/>
    <w:rsid w:val="00EB4996"/>
    <w:rsid w:val="00EB6015"/>
    <w:rsid w:val="00EB609A"/>
    <w:rsid w:val="00EB6C2F"/>
    <w:rsid w:val="00EC0A70"/>
    <w:rsid w:val="00EC1636"/>
    <w:rsid w:val="00EC17D8"/>
    <w:rsid w:val="00EC1E40"/>
    <w:rsid w:val="00EC55AF"/>
    <w:rsid w:val="00EC58F8"/>
    <w:rsid w:val="00EC7457"/>
    <w:rsid w:val="00EC74BD"/>
    <w:rsid w:val="00EC7580"/>
    <w:rsid w:val="00ED0487"/>
    <w:rsid w:val="00ED0DB1"/>
    <w:rsid w:val="00ED16EA"/>
    <w:rsid w:val="00ED2CC8"/>
    <w:rsid w:val="00ED2F43"/>
    <w:rsid w:val="00ED3173"/>
    <w:rsid w:val="00ED32D0"/>
    <w:rsid w:val="00ED3591"/>
    <w:rsid w:val="00ED4773"/>
    <w:rsid w:val="00ED5698"/>
    <w:rsid w:val="00ED5B21"/>
    <w:rsid w:val="00ED5D10"/>
    <w:rsid w:val="00ED6D03"/>
    <w:rsid w:val="00ED6F34"/>
    <w:rsid w:val="00ED71BA"/>
    <w:rsid w:val="00ED76D4"/>
    <w:rsid w:val="00ED76DC"/>
    <w:rsid w:val="00ED772F"/>
    <w:rsid w:val="00ED7768"/>
    <w:rsid w:val="00ED77F1"/>
    <w:rsid w:val="00ED7804"/>
    <w:rsid w:val="00EE2292"/>
    <w:rsid w:val="00EE245A"/>
    <w:rsid w:val="00EE2E54"/>
    <w:rsid w:val="00EE2EBF"/>
    <w:rsid w:val="00EE4C88"/>
    <w:rsid w:val="00EE4D6F"/>
    <w:rsid w:val="00EE4E6B"/>
    <w:rsid w:val="00EE51FA"/>
    <w:rsid w:val="00EE573E"/>
    <w:rsid w:val="00EE59FA"/>
    <w:rsid w:val="00EE5BF9"/>
    <w:rsid w:val="00EE6606"/>
    <w:rsid w:val="00EE6719"/>
    <w:rsid w:val="00EF075F"/>
    <w:rsid w:val="00EF0E25"/>
    <w:rsid w:val="00EF1425"/>
    <w:rsid w:val="00EF1E5F"/>
    <w:rsid w:val="00EF2DEC"/>
    <w:rsid w:val="00EF3A18"/>
    <w:rsid w:val="00EF4518"/>
    <w:rsid w:val="00EF4E36"/>
    <w:rsid w:val="00EF5270"/>
    <w:rsid w:val="00EF5487"/>
    <w:rsid w:val="00EF556D"/>
    <w:rsid w:val="00EF7A12"/>
    <w:rsid w:val="00EF7A9E"/>
    <w:rsid w:val="00F00341"/>
    <w:rsid w:val="00F00D15"/>
    <w:rsid w:val="00F00DFC"/>
    <w:rsid w:val="00F02BF8"/>
    <w:rsid w:val="00F02D0C"/>
    <w:rsid w:val="00F02ED7"/>
    <w:rsid w:val="00F036B0"/>
    <w:rsid w:val="00F048F0"/>
    <w:rsid w:val="00F04E86"/>
    <w:rsid w:val="00F04E92"/>
    <w:rsid w:val="00F05AD2"/>
    <w:rsid w:val="00F06700"/>
    <w:rsid w:val="00F07175"/>
    <w:rsid w:val="00F07330"/>
    <w:rsid w:val="00F07650"/>
    <w:rsid w:val="00F07B20"/>
    <w:rsid w:val="00F07D1A"/>
    <w:rsid w:val="00F07F61"/>
    <w:rsid w:val="00F1045C"/>
    <w:rsid w:val="00F10FF8"/>
    <w:rsid w:val="00F117B8"/>
    <w:rsid w:val="00F11975"/>
    <w:rsid w:val="00F11A13"/>
    <w:rsid w:val="00F12530"/>
    <w:rsid w:val="00F12E7D"/>
    <w:rsid w:val="00F12F8D"/>
    <w:rsid w:val="00F13038"/>
    <w:rsid w:val="00F1313B"/>
    <w:rsid w:val="00F13C07"/>
    <w:rsid w:val="00F13C62"/>
    <w:rsid w:val="00F13EC5"/>
    <w:rsid w:val="00F1405C"/>
    <w:rsid w:val="00F14827"/>
    <w:rsid w:val="00F14947"/>
    <w:rsid w:val="00F14F70"/>
    <w:rsid w:val="00F14FD1"/>
    <w:rsid w:val="00F15F0E"/>
    <w:rsid w:val="00F15FE0"/>
    <w:rsid w:val="00F16100"/>
    <w:rsid w:val="00F16BE2"/>
    <w:rsid w:val="00F16C56"/>
    <w:rsid w:val="00F16D20"/>
    <w:rsid w:val="00F17C72"/>
    <w:rsid w:val="00F17F7B"/>
    <w:rsid w:val="00F212FE"/>
    <w:rsid w:val="00F2131F"/>
    <w:rsid w:val="00F214BF"/>
    <w:rsid w:val="00F2168F"/>
    <w:rsid w:val="00F22B81"/>
    <w:rsid w:val="00F22F63"/>
    <w:rsid w:val="00F23001"/>
    <w:rsid w:val="00F234C9"/>
    <w:rsid w:val="00F23591"/>
    <w:rsid w:val="00F24195"/>
    <w:rsid w:val="00F24795"/>
    <w:rsid w:val="00F24EEA"/>
    <w:rsid w:val="00F2571F"/>
    <w:rsid w:val="00F25B06"/>
    <w:rsid w:val="00F26E63"/>
    <w:rsid w:val="00F272FE"/>
    <w:rsid w:val="00F2732A"/>
    <w:rsid w:val="00F2781E"/>
    <w:rsid w:val="00F27EB2"/>
    <w:rsid w:val="00F30718"/>
    <w:rsid w:val="00F30862"/>
    <w:rsid w:val="00F308B6"/>
    <w:rsid w:val="00F3235B"/>
    <w:rsid w:val="00F327BC"/>
    <w:rsid w:val="00F335E7"/>
    <w:rsid w:val="00F33757"/>
    <w:rsid w:val="00F338C5"/>
    <w:rsid w:val="00F34019"/>
    <w:rsid w:val="00F34275"/>
    <w:rsid w:val="00F34775"/>
    <w:rsid w:val="00F34BD7"/>
    <w:rsid w:val="00F34D1A"/>
    <w:rsid w:val="00F356FD"/>
    <w:rsid w:val="00F36F7F"/>
    <w:rsid w:val="00F37260"/>
    <w:rsid w:val="00F40F0B"/>
    <w:rsid w:val="00F41D8B"/>
    <w:rsid w:val="00F42360"/>
    <w:rsid w:val="00F42474"/>
    <w:rsid w:val="00F431E8"/>
    <w:rsid w:val="00F43763"/>
    <w:rsid w:val="00F43813"/>
    <w:rsid w:val="00F4382C"/>
    <w:rsid w:val="00F44D8C"/>
    <w:rsid w:val="00F4533F"/>
    <w:rsid w:val="00F46C00"/>
    <w:rsid w:val="00F47ADF"/>
    <w:rsid w:val="00F5061F"/>
    <w:rsid w:val="00F5078F"/>
    <w:rsid w:val="00F51168"/>
    <w:rsid w:val="00F51250"/>
    <w:rsid w:val="00F51E54"/>
    <w:rsid w:val="00F529B3"/>
    <w:rsid w:val="00F52BAA"/>
    <w:rsid w:val="00F53021"/>
    <w:rsid w:val="00F532A3"/>
    <w:rsid w:val="00F53380"/>
    <w:rsid w:val="00F5341D"/>
    <w:rsid w:val="00F5392B"/>
    <w:rsid w:val="00F53A8A"/>
    <w:rsid w:val="00F5404F"/>
    <w:rsid w:val="00F543F5"/>
    <w:rsid w:val="00F5448A"/>
    <w:rsid w:val="00F5457F"/>
    <w:rsid w:val="00F54837"/>
    <w:rsid w:val="00F54841"/>
    <w:rsid w:val="00F55981"/>
    <w:rsid w:val="00F55B5C"/>
    <w:rsid w:val="00F55BDF"/>
    <w:rsid w:val="00F55D12"/>
    <w:rsid w:val="00F55E9A"/>
    <w:rsid w:val="00F55F01"/>
    <w:rsid w:val="00F55F54"/>
    <w:rsid w:val="00F569C0"/>
    <w:rsid w:val="00F57337"/>
    <w:rsid w:val="00F60104"/>
    <w:rsid w:val="00F60349"/>
    <w:rsid w:val="00F6131D"/>
    <w:rsid w:val="00F62229"/>
    <w:rsid w:val="00F62735"/>
    <w:rsid w:val="00F6284E"/>
    <w:rsid w:val="00F63468"/>
    <w:rsid w:val="00F636E3"/>
    <w:rsid w:val="00F64080"/>
    <w:rsid w:val="00F647CE"/>
    <w:rsid w:val="00F64C89"/>
    <w:rsid w:val="00F65520"/>
    <w:rsid w:val="00F6686B"/>
    <w:rsid w:val="00F66DBA"/>
    <w:rsid w:val="00F671B8"/>
    <w:rsid w:val="00F678B5"/>
    <w:rsid w:val="00F67BEA"/>
    <w:rsid w:val="00F7064B"/>
    <w:rsid w:val="00F706F8"/>
    <w:rsid w:val="00F71357"/>
    <w:rsid w:val="00F714C5"/>
    <w:rsid w:val="00F71B13"/>
    <w:rsid w:val="00F71E00"/>
    <w:rsid w:val="00F72A05"/>
    <w:rsid w:val="00F72DDC"/>
    <w:rsid w:val="00F73186"/>
    <w:rsid w:val="00F73ADD"/>
    <w:rsid w:val="00F73C78"/>
    <w:rsid w:val="00F73F72"/>
    <w:rsid w:val="00F74201"/>
    <w:rsid w:val="00F7506A"/>
    <w:rsid w:val="00F751E5"/>
    <w:rsid w:val="00F75A91"/>
    <w:rsid w:val="00F76096"/>
    <w:rsid w:val="00F762E7"/>
    <w:rsid w:val="00F762ED"/>
    <w:rsid w:val="00F76E57"/>
    <w:rsid w:val="00F77841"/>
    <w:rsid w:val="00F801F2"/>
    <w:rsid w:val="00F804C7"/>
    <w:rsid w:val="00F80A29"/>
    <w:rsid w:val="00F815CC"/>
    <w:rsid w:val="00F81DE0"/>
    <w:rsid w:val="00F81ED4"/>
    <w:rsid w:val="00F8305F"/>
    <w:rsid w:val="00F831A1"/>
    <w:rsid w:val="00F834C6"/>
    <w:rsid w:val="00F83919"/>
    <w:rsid w:val="00F841BE"/>
    <w:rsid w:val="00F854F0"/>
    <w:rsid w:val="00F8609A"/>
    <w:rsid w:val="00F8609C"/>
    <w:rsid w:val="00F863B8"/>
    <w:rsid w:val="00F868ED"/>
    <w:rsid w:val="00F86C41"/>
    <w:rsid w:val="00F86C9E"/>
    <w:rsid w:val="00F87311"/>
    <w:rsid w:val="00F875B0"/>
    <w:rsid w:val="00F9095B"/>
    <w:rsid w:val="00F91718"/>
    <w:rsid w:val="00F91B7C"/>
    <w:rsid w:val="00F92607"/>
    <w:rsid w:val="00F926D2"/>
    <w:rsid w:val="00F9330D"/>
    <w:rsid w:val="00F939A7"/>
    <w:rsid w:val="00F93CA9"/>
    <w:rsid w:val="00F941EF"/>
    <w:rsid w:val="00F949C4"/>
    <w:rsid w:val="00F95394"/>
    <w:rsid w:val="00F953AE"/>
    <w:rsid w:val="00F96B30"/>
    <w:rsid w:val="00F971CD"/>
    <w:rsid w:val="00F97568"/>
    <w:rsid w:val="00F9790E"/>
    <w:rsid w:val="00F97FA6"/>
    <w:rsid w:val="00F97FF7"/>
    <w:rsid w:val="00FA0949"/>
    <w:rsid w:val="00FA0B3D"/>
    <w:rsid w:val="00FA0E9C"/>
    <w:rsid w:val="00FA1353"/>
    <w:rsid w:val="00FA17FB"/>
    <w:rsid w:val="00FA208F"/>
    <w:rsid w:val="00FA3619"/>
    <w:rsid w:val="00FA3C40"/>
    <w:rsid w:val="00FA3EAB"/>
    <w:rsid w:val="00FA4052"/>
    <w:rsid w:val="00FA42F2"/>
    <w:rsid w:val="00FA4A73"/>
    <w:rsid w:val="00FA548F"/>
    <w:rsid w:val="00FA5785"/>
    <w:rsid w:val="00FA64E4"/>
    <w:rsid w:val="00FA68E6"/>
    <w:rsid w:val="00FA75D2"/>
    <w:rsid w:val="00FA76E8"/>
    <w:rsid w:val="00FA79F5"/>
    <w:rsid w:val="00FB017C"/>
    <w:rsid w:val="00FB04C4"/>
    <w:rsid w:val="00FB199C"/>
    <w:rsid w:val="00FB1AB5"/>
    <w:rsid w:val="00FB1BDD"/>
    <w:rsid w:val="00FB2214"/>
    <w:rsid w:val="00FB260F"/>
    <w:rsid w:val="00FB27B3"/>
    <w:rsid w:val="00FB2A52"/>
    <w:rsid w:val="00FB2AD0"/>
    <w:rsid w:val="00FB2B87"/>
    <w:rsid w:val="00FB316C"/>
    <w:rsid w:val="00FB3252"/>
    <w:rsid w:val="00FB3D06"/>
    <w:rsid w:val="00FB40D0"/>
    <w:rsid w:val="00FB547A"/>
    <w:rsid w:val="00FB5E77"/>
    <w:rsid w:val="00FB5EDA"/>
    <w:rsid w:val="00FB680B"/>
    <w:rsid w:val="00FB6B84"/>
    <w:rsid w:val="00FB77C0"/>
    <w:rsid w:val="00FB7A48"/>
    <w:rsid w:val="00FC0444"/>
    <w:rsid w:val="00FC05CC"/>
    <w:rsid w:val="00FC2063"/>
    <w:rsid w:val="00FC329A"/>
    <w:rsid w:val="00FC405E"/>
    <w:rsid w:val="00FC4B2C"/>
    <w:rsid w:val="00FC4FAA"/>
    <w:rsid w:val="00FC67B2"/>
    <w:rsid w:val="00FC6EB6"/>
    <w:rsid w:val="00FC7966"/>
    <w:rsid w:val="00FD0433"/>
    <w:rsid w:val="00FD074A"/>
    <w:rsid w:val="00FD0775"/>
    <w:rsid w:val="00FD10D1"/>
    <w:rsid w:val="00FD1A91"/>
    <w:rsid w:val="00FD1E2E"/>
    <w:rsid w:val="00FD3336"/>
    <w:rsid w:val="00FD3740"/>
    <w:rsid w:val="00FD37AE"/>
    <w:rsid w:val="00FD39BA"/>
    <w:rsid w:val="00FD3D7B"/>
    <w:rsid w:val="00FD4049"/>
    <w:rsid w:val="00FD4288"/>
    <w:rsid w:val="00FD5149"/>
    <w:rsid w:val="00FD5353"/>
    <w:rsid w:val="00FD53EC"/>
    <w:rsid w:val="00FD598A"/>
    <w:rsid w:val="00FD6429"/>
    <w:rsid w:val="00FD6515"/>
    <w:rsid w:val="00FD6D4C"/>
    <w:rsid w:val="00FD6D66"/>
    <w:rsid w:val="00FD72A1"/>
    <w:rsid w:val="00FD769A"/>
    <w:rsid w:val="00FD799B"/>
    <w:rsid w:val="00FE11F4"/>
    <w:rsid w:val="00FE1506"/>
    <w:rsid w:val="00FE1C28"/>
    <w:rsid w:val="00FE1CF9"/>
    <w:rsid w:val="00FE27A7"/>
    <w:rsid w:val="00FE378A"/>
    <w:rsid w:val="00FE37D9"/>
    <w:rsid w:val="00FE3D28"/>
    <w:rsid w:val="00FE4461"/>
    <w:rsid w:val="00FE44BF"/>
    <w:rsid w:val="00FE5B38"/>
    <w:rsid w:val="00FE6C46"/>
    <w:rsid w:val="00FE7CCE"/>
    <w:rsid w:val="00FF0661"/>
    <w:rsid w:val="00FF0EC2"/>
    <w:rsid w:val="00FF1D2C"/>
    <w:rsid w:val="00FF2347"/>
    <w:rsid w:val="00FF25DF"/>
    <w:rsid w:val="00FF31D9"/>
    <w:rsid w:val="00FF4056"/>
    <w:rsid w:val="00FF4573"/>
    <w:rsid w:val="00FF4871"/>
    <w:rsid w:val="00FF58BB"/>
    <w:rsid w:val="00FF5A22"/>
    <w:rsid w:val="00FF5D0D"/>
    <w:rsid w:val="00FF6676"/>
    <w:rsid w:val="00FF70E4"/>
    <w:rsid w:val="00FF7CEE"/>
    <w:rsid w:val="33C648B0"/>
    <w:rsid w:val="464DE7F5"/>
    <w:rsid w:val="4AF412F3"/>
    <w:rsid w:val="50FDB206"/>
    <w:rsid w:val="5A960115"/>
    <w:rsid w:val="5ADAE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095B03"/>
  <w15:chartTrackingRefBased/>
  <w15:docId w15:val="{D2135CC6-F78F-4C79-A176-19A8FDB7D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24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5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CF3"/>
    <w:pPr>
      <w:spacing w:after="120" w:line="240" w:lineRule="auto"/>
    </w:pPr>
    <w:rPr>
      <w:sz w:val="22"/>
      <w:lang w:val="en-AU"/>
    </w:rPr>
  </w:style>
  <w:style w:type="paragraph" w:styleId="Heading1">
    <w:name w:val="heading 1"/>
    <w:basedOn w:val="Normal"/>
    <w:next w:val="Normal"/>
    <w:link w:val="Heading1Char"/>
    <w:autoRedefine/>
    <w:uiPriority w:val="1"/>
    <w:qFormat/>
    <w:rsid w:val="002A3F3F"/>
    <w:pPr>
      <w:keepNext/>
      <w:keepLines/>
      <w:pageBreakBefore/>
      <w:numPr>
        <w:numId w:val="3"/>
      </w:numPr>
      <w:spacing w:after="0"/>
      <w:outlineLvl w:val="0"/>
    </w:pPr>
    <w:rPr>
      <w:rFonts w:asciiTheme="majorHAnsi" w:eastAsiaTheme="majorEastAsia" w:hAnsiTheme="majorHAnsi" w:cstheme="majorBidi"/>
      <w:b/>
      <w:color w:val="D39100" w:themeColor="accent1" w:themeShade="BF"/>
      <w:sz w:val="28"/>
      <w:szCs w:val="26"/>
    </w:rPr>
  </w:style>
  <w:style w:type="paragraph" w:styleId="Heading2">
    <w:name w:val="heading 2"/>
    <w:basedOn w:val="Numbering2"/>
    <w:next w:val="Normal"/>
    <w:link w:val="Heading2Char"/>
    <w:autoRedefine/>
    <w:uiPriority w:val="1"/>
    <w:qFormat/>
    <w:rsid w:val="00261E7D"/>
    <w:pPr>
      <w:keepNext/>
      <w:numPr>
        <w:numId w:val="3"/>
      </w:numPr>
      <w:tabs>
        <w:tab w:val="clear" w:pos="1134"/>
        <w:tab w:val="left" w:pos="709"/>
      </w:tabs>
      <w:outlineLvl w:val="1"/>
    </w:pPr>
    <w:rPr>
      <w:b/>
      <w:noProof/>
      <w:color w:val="D39100" w:themeColor="background2" w:themeShade="BF"/>
      <w:sz w:val="24"/>
    </w:rPr>
  </w:style>
  <w:style w:type="paragraph" w:styleId="Heading3">
    <w:name w:val="heading 3"/>
    <w:basedOn w:val="Heading2"/>
    <w:next w:val="Normal"/>
    <w:link w:val="Heading3Char"/>
    <w:autoRedefine/>
    <w:uiPriority w:val="1"/>
    <w:qFormat/>
    <w:rsid w:val="009A7CC2"/>
    <w:pPr>
      <w:numPr>
        <w:ilvl w:val="2"/>
      </w:numPr>
      <w:outlineLvl w:val="2"/>
    </w:pPr>
    <w:rPr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0082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b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A6A97"/>
    <w:pPr>
      <w:keepNext/>
      <w:keepLines/>
      <w:numPr>
        <w:ilvl w:val="4"/>
        <w:numId w:val="3"/>
      </w:numPr>
      <w:spacing w:before="40" w:after="0"/>
      <w:ind w:left="3600" w:hanging="360"/>
      <w:outlineLvl w:val="4"/>
    </w:pPr>
    <w:rPr>
      <w:rFonts w:asciiTheme="majorHAnsi" w:eastAsiaTheme="majorEastAsia" w:hAnsiTheme="majorHAnsi" w:cstheme="majorBidi"/>
      <w:color w:val="D391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DA6A97"/>
    <w:pPr>
      <w:keepNext/>
      <w:keepLines/>
      <w:numPr>
        <w:ilvl w:val="5"/>
        <w:numId w:val="3"/>
      </w:numPr>
      <w:spacing w:before="40" w:after="0"/>
      <w:ind w:left="4320" w:hanging="180"/>
      <w:outlineLvl w:val="5"/>
    </w:pPr>
    <w:rPr>
      <w:rFonts w:asciiTheme="majorHAnsi" w:eastAsiaTheme="majorEastAsia" w:hAnsiTheme="majorHAnsi" w:cstheme="majorBidi"/>
      <w:color w:val="8C6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DA6A97"/>
    <w:pPr>
      <w:keepNext/>
      <w:keepLines/>
      <w:numPr>
        <w:ilvl w:val="6"/>
        <w:numId w:val="3"/>
      </w:numPr>
      <w:spacing w:before="40" w:after="0"/>
      <w:ind w:left="5040" w:hanging="360"/>
      <w:outlineLvl w:val="6"/>
    </w:pPr>
    <w:rPr>
      <w:rFonts w:asciiTheme="majorHAnsi" w:eastAsiaTheme="majorEastAsia" w:hAnsiTheme="majorHAnsi" w:cstheme="majorBidi"/>
      <w:i/>
      <w:iCs/>
      <w:color w:val="8C60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6A97"/>
    <w:pPr>
      <w:keepNext/>
      <w:keepLines/>
      <w:numPr>
        <w:ilvl w:val="7"/>
        <w:numId w:val="3"/>
      </w:numPr>
      <w:spacing w:before="40" w:after="0"/>
      <w:ind w:left="5760" w:hanging="36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6A97"/>
    <w:pPr>
      <w:keepNext/>
      <w:keepLines/>
      <w:numPr>
        <w:ilvl w:val="8"/>
        <w:numId w:val="3"/>
      </w:numPr>
      <w:spacing w:before="40" w:after="0"/>
      <w:ind w:left="6480" w:hanging="18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1C7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1C70"/>
  </w:style>
  <w:style w:type="paragraph" w:styleId="Footer">
    <w:name w:val="footer"/>
    <w:basedOn w:val="Normal"/>
    <w:link w:val="FooterChar"/>
    <w:uiPriority w:val="99"/>
    <w:unhideWhenUsed/>
    <w:rsid w:val="0077471B"/>
    <w:pPr>
      <w:tabs>
        <w:tab w:val="center" w:pos="4513"/>
        <w:tab w:val="right" w:pos="9026"/>
      </w:tabs>
      <w:spacing w:after="0"/>
    </w:pPr>
    <w:rPr>
      <w:sz w:val="16"/>
      <w:szCs w:val="10"/>
    </w:rPr>
  </w:style>
  <w:style w:type="character" w:customStyle="1" w:styleId="FooterChar">
    <w:name w:val="Footer Char"/>
    <w:basedOn w:val="DefaultParagraphFont"/>
    <w:link w:val="Footer"/>
    <w:uiPriority w:val="99"/>
    <w:rsid w:val="0077471B"/>
    <w:rPr>
      <w:sz w:val="16"/>
      <w:szCs w:val="10"/>
    </w:rPr>
  </w:style>
  <w:style w:type="paragraph" w:styleId="NoSpacing">
    <w:name w:val="No Spacing"/>
    <w:uiPriority w:val="5"/>
    <w:qFormat/>
    <w:rsid w:val="0077471B"/>
    <w:pPr>
      <w:spacing w:after="0" w:line="240" w:lineRule="auto"/>
    </w:pPr>
  </w:style>
  <w:style w:type="paragraph" w:customStyle="1" w:styleId="Coverdate">
    <w:name w:val="Cover date"/>
    <w:basedOn w:val="Normal"/>
    <w:uiPriority w:val="8"/>
    <w:qFormat/>
    <w:rsid w:val="00892B68"/>
    <w:pPr>
      <w:ind w:right="-1418"/>
      <w:jc w:val="righ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26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6C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1E8D"/>
    <w:rPr>
      <w:color w:val="FFB81C" w:themeColor="hyperlink"/>
      <w:u w:val="single"/>
    </w:rPr>
  </w:style>
  <w:style w:type="paragraph" w:customStyle="1" w:styleId="CoverAddress">
    <w:name w:val="CoverAddress"/>
    <w:basedOn w:val="NoSpacing"/>
    <w:uiPriority w:val="6"/>
    <w:qFormat/>
    <w:rsid w:val="00466D47"/>
    <w:pPr>
      <w:ind w:right="3684"/>
    </w:pPr>
    <w:rPr>
      <w:noProof/>
      <w:lang w:eastAsia="en-GB"/>
    </w:rPr>
  </w:style>
  <w:style w:type="character" w:customStyle="1" w:styleId="Heading1Char">
    <w:name w:val="Heading 1 Char"/>
    <w:basedOn w:val="DefaultParagraphFont"/>
    <w:link w:val="Heading1"/>
    <w:uiPriority w:val="1"/>
    <w:rsid w:val="002A3F3F"/>
    <w:rPr>
      <w:rFonts w:asciiTheme="majorHAnsi" w:eastAsiaTheme="majorEastAsia" w:hAnsiTheme="majorHAnsi" w:cstheme="majorBidi"/>
      <w:b/>
      <w:color w:val="D39100" w:themeColor="accent1" w:themeShade="BF"/>
      <w:sz w:val="28"/>
      <w:szCs w:val="26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261E7D"/>
    <w:rPr>
      <w:b/>
      <w:noProof/>
      <w:color w:val="D39100" w:themeColor="background2" w:themeShade="BF"/>
      <w:sz w:val="24"/>
      <w:lang w:val="en-AU"/>
    </w:rPr>
  </w:style>
  <w:style w:type="paragraph" w:styleId="Title">
    <w:name w:val="Title"/>
    <w:basedOn w:val="Normal"/>
    <w:link w:val="TitleChar"/>
    <w:qFormat/>
    <w:rsid w:val="005F0FA7"/>
    <w:pPr>
      <w:spacing w:after="0"/>
      <w:contextualSpacing/>
      <w:jc w:val="center"/>
    </w:pPr>
    <w:rPr>
      <w:rFonts w:asciiTheme="majorHAnsi" w:eastAsiaTheme="majorEastAsia" w:hAnsi="Arial" w:cs="Arial"/>
      <w:b/>
      <w:bCs/>
      <w:color w:val="000000" w:themeColor="text1"/>
      <w:spacing w:val="-10"/>
      <w:kern w:val="24"/>
      <w:sz w:val="48"/>
      <w:szCs w:val="72"/>
    </w:rPr>
  </w:style>
  <w:style w:type="character" w:customStyle="1" w:styleId="TitleChar">
    <w:name w:val="Title Char"/>
    <w:basedOn w:val="DefaultParagraphFont"/>
    <w:link w:val="Title"/>
    <w:rsid w:val="005F0FA7"/>
    <w:rPr>
      <w:rFonts w:asciiTheme="majorHAnsi" w:eastAsiaTheme="majorEastAsia" w:hAnsi="Arial" w:cs="Arial"/>
      <w:b/>
      <w:bCs/>
      <w:color w:val="000000" w:themeColor="text1"/>
      <w:spacing w:val="-10"/>
      <w:kern w:val="24"/>
      <w:sz w:val="48"/>
      <w:szCs w:val="72"/>
    </w:rPr>
  </w:style>
  <w:style w:type="paragraph" w:styleId="NormalWeb">
    <w:name w:val="Normal (Web)"/>
    <w:basedOn w:val="Normal"/>
    <w:uiPriority w:val="99"/>
    <w:semiHidden/>
    <w:unhideWhenUsed/>
    <w:rsid w:val="00A17DE6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AU"/>
    </w:rPr>
  </w:style>
  <w:style w:type="character" w:customStyle="1" w:styleId="Heading3Char">
    <w:name w:val="Heading 3 Char"/>
    <w:basedOn w:val="DefaultParagraphFont"/>
    <w:link w:val="Heading3"/>
    <w:uiPriority w:val="1"/>
    <w:rsid w:val="009A7CC2"/>
    <w:rPr>
      <w:b/>
      <w:noProof/>
      <w:color w:val="D39100" w:themeColor="background2" w:themeShade="BF"/>
      <w:sz w:val="22"/>
      <w:lang w:val="en-AU"/>
    </w:rPr>
  </w:style>
  <w:style w:type="paragraph" w:customStyle="1" w:styleId="Heading22">
    <w:name w:val="Heading 2.2"/>
    <w:basedOn w:val="Normal"/>
    <w:link w:val="Heading22Char"/>
    <w:semiHidden/>
    <w:qFormat/>
    <w:rsid w:val="00A2084D"/>
    <w:pPr>
      <w:spacing w:after="0"/>
    </w:pPr>
    <w:rPr>
      <w:b/>
      <w:sz w:val="26"/>
      <w:szCs w:val="26"/>
    </w:rPr>
  </w:style>
  <w:style w:type="character" w:customStyle="1" w:styleId="Heading22Char">
    <w:name w:val="Heading 2.2 Char"/>
    <w:basedOn w:val="DefaultParagraphFont"/>
    <w:link w:val="Heading22"/>
    <w:semiHidden/>
    <w:rsid w:val="00047946"/>
    <w:rPr>
      <w:b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BF7E82"/>
    <w:rPr>
      <w:color w:val="808080"/>
    </w:rPr>
  </w:style>
  <w:style w:type="paragraph" w:styleId="ListParagraph">
    <w:name w:val="List Paragraph"/>
    <w:basedOn w:val="Normal"/>
    <w:uiPriority w:val="34"/>
    <w:qFormat/>
    <w:rsid w:val="004C09D5"/>
    <w:pPr>
      <w:ind w:left="720"/>
      <w:contextualSpacing/>
    </w:pPr>
  </w:style>
  <w:style w:type="paragraph" w:customStyle="1" w:styleId="Numbering1">
    <w:name w:val="Numbering 1"/>
    <w:basedOn w:val="Normal"/>
    <w:link w:val="Numbering1Char"/>
    <w:uiPriority w:val="1"/>
    <w:rsid w:val="00234A92"/>
    <w:pPr>
      <w:numPr>
        <w:numId w:val="1"/>
      </w:numPr>
      <w:tabs>
        <w:tab w:val="left" w:pos="567"/>
      </w:tabs>
      <w:ind w:left="567" w:hanging="567"/>
    </w:pPr>
  </w:style>
  <w:style w:type="paragraph" w:customStyle="1" w:styleId="Numbering2">
    <w:name w:val="Numbering 2"/>
    <w:basedOn w:val="Numbering1"/>
    <w:link w:val="Numbering2Char"/>
    <w:uiPriority w:val="1"/>
    <w:rsid w:val="00234A92"/>
    <w:pPr>
      <w:numPr>
        <w:ilvl w:val="1"/>
      </w:numPr>
      <w:tabs>
        <w:tab w:val="clear" w:pos="567"/>
        <w:tab w:val="left" w:pos="1134"/>
      </w:tabs>
      <w:ind w:left="1134" w:hanging="567"/>
    </w:pPr>
  </w:style>
  <w:style w:type="paragraph" w:customStyle="1" w:styleId="Bullet2">
    <w:name w:val="Bullet 2"/>
    <w:basedOn w:val="ListParagraph"/>
    <w:qFormat/>
    <w:rsid w:val="0063692B"/>
    <w:pPr>
      <w:numPr>
        <w:ilvl w:val="1"/>
        <w:numId w:val="2"/>
      </w:numPr>
      <w:ind w:left="1134" w:hanging="567"/>
    </w:pPr>
  </w:style>
  <w:style w:type="character" w:customStyle="1" w:styleId="Numbering1Char">
    <w:name w:val="Numbering 1 Char"/>
    <w:basedOn w:val="DefaultParagraphFont"/>
    <w:link w:val="Numbering1"/>
    <w:uiPriority w:val="1"/>
    <w:rsid w:val="00234A92"/>
    <w:rPr>
      <w:sz w:val="22"/>
      <w:lang w:val="en-AU"/>
    </w:rPr>
  </w:style>
  <w:style w:type="paragraph" w:customStyle="1" w:styleId="Numbering3">
    <w:name w:val="Numbering 3"/>
    <w:basedOn w:val="Numbering2"/>
    <w:link w:val="Numbering3Char"/>
    <w:uiPriority w:val="1"/>
    <w:rsid w:val="00234A92"/>
    <w:pPr>
      <w:numPr>
        <w:ilvl w:val="2"/>
      </w:numPr>
      <w:tabs>
        <w:tab w:val="clear" w:pos="1134"/>
        <w:tab w:val="left" w:pos="1701"/>
      </w:tabs>
      <w:ind w:left="1701" w:hanging="567"/>
    </w:pPr>
  </w:style>
  <w:style w:type="character" w:customStyle="1" w:styleId="Numbering2Char">
    <w:name w:val="Numbering 2 Char"/>
    <w:basedOn w:val="DefaultParagraphFont"/>
    <w:link w:val="Numbering2"/>
    <w:uiPriority w:val="1"/>
    <w:rsid w:val="00234A92"/>
    <w:rPr>
      <w:sz w:val="22"/>
      <w:lang w:val="en-AU"/>
    </w:rPr>
  </w:style>
  <w:style w:type="paragraph" w:customStyle="1" w:styleId="Numbering4">
    <w:name w:val="Numbering 4"/>
    <w:basedOn w:val="Numbering2"/>
    <w:link w:val="Numbering4Char"/>
    <w:uiPriority w:val="1"/>
    <w:qFormat/>
    <w:rsid w:val="00234A92"/>
    <w:pPr>
      <w:numPr>
        <w:ilvl w:val="3"/>
      </w:numPr>
      <w:tabs>
        <w:tab w:val="clear" w:pos="1134"/>
        <w:tab w:val="left" w:pos="2268"/>
      </w:tabs>
      <w:ind w:left="2268" w:hanging="567"/>
    </w:pPr>
  </w:style>
  <w:style w:type="character" w:customStyle="1" w:styleId="Numbering3Char">
    <w:name w:val="Numbering 3 Char"/>
    <w:basedOn w:val="DefaultParagraphFont"/>
    <w:link w:val="Numbering3"/>
    <w:uiPriority w:val="1"/>
    <w:rsid w:val="00234A92"/>
    <w:rPr>
      <w:sz w:val="22"/>
      <w:lang w:val="en-AU"/>
    </w:rPr>
  </w:style>
  <w:style w:type="paragraph" w:customStyle="1" w:styleId="CoverDate0">
    <w:name w:val="Cover Date"/>
    <w:basedOn w:val="Normal"/>
    <w:qFormat/>
    <w:rsid w:val="00B60E74"/>
    <w:pPr>
      <w:spacing w:before="240" w:after="0"/>
      <w:ind w:left="-992"/>
      <w:jc w:val="center"/>
    </w:pPr>
    <w:rPr>
      <w:rFonts w:ascii="Arial" w:eastAsia="Times New Roman" w:hAnsi="Arial" w:cs="Times New Roman"/>
      <w:sz w:val="24"/>
      <w:szCs w:val="22"/>
      <w:lang w:eastAsia="en-GB"/>
    </w:rPr>
  </w:style>
  <w:style w:type="character" w:customStyle="1" w:styleId="Numbering4Char">
    <w:name w:val="Numbering 4 Char"/>
    <w:basedOn w:val="Numbering3Char"/>
    <w:link w:val="Numbering4"/>
    <w:uiPriority w:val="1"/>
    <w:rsid w:val="00234A92"/>
    <w:rPr>
      <w:sz w:val="22"/>
      <w:lang w:val="en-AU"/>
    </w:rPr>
  </w:style>
  <w:style w:type="table" w:styleId="TableGrid">
    <w:name w:val="Table Grid"/>
    <w:basedOn w:val="TableNormal"/>
    <w:uiPriority w:val="39"/>
    <w:rsid w:val="00B60E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410082"/>
    <w:rPr>
      <w:rFonts w:asciiTheme="majorHAnsi" w:eastAsiaTheme="majorEastAsia" w:hAnsiTheme="majorHAnsi" w:cstheme="majorBidi"/>
      <w:b/>
      <w:i/>
      <w:iCs/>
      <w:noProof/>
      <w:sz w:val="22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rsid w:val="00DA6A97"/>
    <w:pPr>
      <w:tabs>
        <w:tab w:val="left" w:pos="660"/>
        <w:tab w:val="right" w:leader="dot" w:pos="10196"/>
      </w:tabs>
      <w:spacing w:before="120" w:after="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2A3F3F"/>
    <w:pPr>
      <w:tabs>
        <w:tab w:val="left" w:pos="880"/>
        <w:tab w:val="right" w:leader="dot" w:pos="10196"/>
      </w:tabs>
      <w:spacing w:after="0"/>
      <w:ind w:left="227"/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30381A"/>
    <w:pPr>
      <w:tabs>
        <w:tab w:val="left" w:pos="1418"/>
        <w:tab w:val="right" w:leader="dot" w:pos="10196"/>
      </w:tabs>
      <w:spacing w:after="0"/>
      <w:ind w:left="567"/>
    </w:pPr>
    <w:rPr>
      <w:noProof/>
      <w:sz w:val="21"/>
    </w:rPr>
  </w:style>
  <w:style w:type="paragraph" w:styleId="Caption">
    <w:name w:val="caption"/>
    <w:basedOn w:val="Normal"/>
    <w:next w:val="Normal"/>
    <w:uiPriority w:val="35"/>
    <w:unhideWhenUsed/>
    <w:qFormat/>
    <w:rsid w:val="006F01F3"/>
    <w:pPr>
      <w:spacing w:after="200"/>
      <w:jc w:val="center"/>
    </w:pPr>
    <w:rPr>
      <w:i/>
      <w:iCs/>
      <w:color w:val="373A36" w:themeColor="text2"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22A7E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C12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12BA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12BA"/>
    <w:rPr>
      <w:sz w:val="20"/>
      <w:szCs w:val="20"/>
      <w:lang w:val="en-AU"/>
    </w:rPr>
  </w:style>
  <w:style w:type="character" w:styleId="BookTitle">
    <w:name w:val="Book Title"/>
    <w:basedOn w:val="DefaultParagraphFont"/>
    <w:uiPriority w:val="33"/>
    <w:qFormat/>
    <w:rsid w:val="005F0FA7"/>
    <w:rPr>
      <w:b/>
      <w:bCs/>
      <w:i/>
      <w:iCs/>
      <w:spacing w:val="5"/>
    </w:rPr>
  </w:style>
  <w:style w:type="character" w:customStyle="1" w:styleId="Heading5Char">
    <w:name w:val="Heading 5 Char"/>
    <w:basedOn w:val="DefaultParagraphFont"/>
    <w:link w:val="Heading5"/>
    <w:uiPriority w:val="9"/>
    <w:rsid w:val="00DA6A97"/>
    <w:rPr>
      <w:rFonts w:asciiTheme="majorHAnsi" w:eastAsiaTheme="majorEastAsia" w:hAnsiTheme="majorHAnsi" w:cstheme="majorBidi"/>
      <w:color w:val="D39100" w:themeColor="accent1" w:themeShade="BF"/>
      <w:sz w:val="22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DA6A97"/>
    <w:rPr>
      <w:rFonts w:asciiTheme="majorHAnsi" w:eastAsiaTheme="majorEastAsia" w:hAnsiTheme="majorHAnsi" w:cstheme="majorBidi"/>
      <w:color w:val="8C6000" w:themeColor="accent1" w:themeShade="7F"/>
      <w:sz w:val="22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6A97"/>
    <w:rPr>
      <w:rFonts w:asciiTheme="majorHAnsi" w:eastAsiaTheme="majorEastAsia" w:hAnsiTheme="majorHAnsi" w:cstheme="majorBidi"/>
      <w:i/>
      <w:iCs/>
      <w:color w:val="8C6000" w:themeColor="accent1" w:themeShade="7F"/>
      <w:sz w:val="22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6A97"/>
    <w:rPr>
      <w:rFonts w:asciiTheme="majorHAnsi" w:eastAsiaTheme="majorEastAsia" w:hAnsiTheme="majorHAnsi" w:cstheme="majorBidi"/>
      <w:color w:val="272727" w:themeColor="text1" w:themeTint="D8"/>
      <w:sz w:val="22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6A97"/>
    <w:rPr>
      <w:rFonts w:asciiTheme="majorHAnsi" w:eastAsiaTheme="majorEastAsia" w:hAnsiTheme="majorHAnsi" w:cstheme="majorBidi"/>
      <w:i/>
      <w:iCs/>
      <w:color w:val="272727" w:themeColor="text1" w:themeTint="D8"/>
      <w:sz w:val="22"/>
      <w:lang w:val="en-AU"/>
    </w:rPr>
  </w:style>
  <w:style w:type="table" w:styleId="GridTable4-Accent1">
    <w:name w:val="Grid Table 4 Accent 1"/>
    <w:basedOn w:val="TableNormal"/>
    <w:uiPriority w:val="49"/>
    <w:rsid w:val="00F91B7C"/>
    <w:pPr>
      <w:spacing w:after="0" w:line="240" w:lineRule="auto"/>
    </w:pPr>
    <w:tblPr>
      <w:tblStyleRowBandSize w:val="1"/>
      <w:tblStyleColBandSize w:val="1"/>
      <w:tblBorders>
        <w:top w:val="single" w:sz="4" w:space="0" w:color="FFD476" w:themeColor="accent1" w:themeTint="99"/>
        <w:left w:val="single" w:sz="4" w:space="0" w:color="FFD476" w:themeColor="accent1" w:themeTint="99"/>
        <w:bottom w:val="single" w:sz="4" w:space="0" w:color="FFD476" w:themeColor="accent1" w:themeTint="99"/>
        <w:right w:val="single" w:sz="4" w:space="0" w:color="FFD476" w:themeColor="accent1" w:themeTint="99"/>
        <w:insideH w:val="single" w:sz="4" w:space="0" w:color="FFD476" w:themeColor="accent1" w:themeTint="99"/>
        <w:insideV w:val="single" w:sz="4" w:space="0" w:color="FFD4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B81C" w:themeColor="accent1"/>
          <w:left w:val="single" w:sz="4" w:space="0" w:color="FFB81C" w:themeColor="accent1"/>
          <w:bottom w:val="single" w:sz="4" w:space="0" w:color="FFB81C" w:themeColor="accent1"/>
          <w:right w:val="single" w:sz="4" w:space="0" w:color="FFB81C" w:themeColor="accent1"/>
          <w:insideH w:val="nil"/>
          <w:insideV w:val="nil"/>
        </w:tcBorders>
        <w:shd w:val="clear" w:color="auto" w:fill="FFB81C" w:themeFill="accent1"/>
      </w:tcPr>
    </w:tblStylePr>
    <w:tblStylePr w:type="lastRow">
      <w:rPr>
        <w:b/>
        <w:bCs/>
      </w:rPr>
      <w:tblPr/>
      <w:tcPr>
        <w:tcBorders>
          <w:top w:val="double" w:sz="4" w:space="0" w:color="FFB8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0D1" w:themeFill="accent1" w:themeFillTint="33"/>
      </w:tcPr>
    </w:tblStylePr>
    <w:tblStylePr w:type="band1Horz">
      <w:tblPr/>
      <w:tcPr>
        <w:shd w:val="clear" w:color="auto" w:fill="FFF0D1" w:themeFill="accent1" w:themeFillTint="33"/>
      </w:tcPr>
    </w:tblStylePr>
  </w:style>
  <w:style w:type="paragraph" w:customStyle="1" w:styleId="Bullet3">
    <w:name w:val="Bullet 3"/>
    <w:basedOn w:val="ListParagraph"/>
    <w:qFormat/>
    <w:rsid w:val="002D5139"/>
    <w:pPr>
      <w:numPr>
        <w:ilvl w:val="2"/>
        <w:numId w:val="2"/>
      </w:numPr>
      <w:ind w:left="1701" w:hanging="567"/>
    </w:pPr>
  </w:style>
  <w:style w:type="paragraph" w:customStyle="1" w:styleId="Bullet1">
    <w:name w:val="Bullet 1"/>
    <w:basedOn w:val="ListParagraph"/>
    <w:qFormat/>
    <w:rsid w:val="0063692B"/>
    <w:pPr>
      <w:numPr>
        <w:numId w:val="2"/>
      </w:numPr>
    </w:pPr>
  </w:style>
  <w:style w:type="paragraph" w:styleId="Subtitle">
    <w:name w:val="Subtitle"/>
    <w:basedOn w:val="Normal"/>
    <w:next w:val="Normal"/>
    <w:link w:val="SubtitleChar"/>
    <w:uiPriority w:val="11"/>
    <w:qFormat/>
    <w:rsid w:val="005F0FA7"/>
    <w:pPr>
      <w:numPr>
        <w:ilvl w:val="1"/>
      </w:numPr>
      <w:spacing w:after="0"/>
    </w:pPr>
    <w:rPr>
      <w:rFonts w:eastAsiaTheme="minorEastAsia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F0FA7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D4F01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4F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4F0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AD4F01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425D6E"/>
    <w:pPr>
      <w:tabs>
        <w:tab w:val="left" w:pos="1540"/>
        <w:tab w:val="right" w:leader="dot" w:pos="10196"/>
      </w:tabs>
      <w:spacing w:after="0"/>
      <w:ind w:left="658"/>
    </w:pPr>
    <w:rPr>
      <w:rFonts w:eastAsiaTheme="minorEastAsia"/>
      <w:noProof/>
      <w:sz w:val="20"/>
      <w:szCs w:val="2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2B17C9"/>
    <w:pPr>
      <w:spacing w:after="100" w:line="259" w:lineRule="auto"/>
      <w:ind w:left="880"/>
    </w:pPr>
    <w:rPr>
      <w:rFonts w:eastAsiaTheme="minorEastAsia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2B17C9"/>
    <w:pPr>
      <w:spacing w:after="100" w:line="259" w:lineRule="auto"/>
      <w:ind w:left="1100"/>
    </w:pPr>
    <w:rPr>
      <w:rFonts w:eastAsiaTheme="minorEastAsia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2B17C9"/>
    <w:pPr>
      <w:spacing w:after="100" w:line="259" w:lineRule="auto"/>
      <w:ind w:left="1320"/>
    </w:pPr>
    <w:rPr>
      <w:rFonts w:eastAsiaTheme="minorEastAsia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2B17C9"/>
    <w:pPr>
      <w:spacing w:after="100" w:line="259" w:lineRule="auto"/>
      <w:ind w:left="1540"/>
    </w:pPr>
    <w:rPr>
      <w:rFonts w:eastAsiaTheme="minorEastAsia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2B17C9"/>
    <w:pPr>
      <w:spacing w:after="100" w:line="259" w:lineRule="auto"/>
      <w:ind w:left="1760"/>
    </w:pPr>
    <w:rPr>
      <w:rFonts w:eastAsiaTheme="minorEastAsia"/>
      <w:szCs w:val="2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1BDC"/>
    <w:pPr>
      <w:spacing w:after="12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1BDC"/>
    <w:rPr>
      <w:b/>
      <w:bCs/>
      <w:sz w:val="20"/>
      <w:szCs w:val="20"/>
      <w:lang w:val="en-AU"/>
    </w:rPr>
  </w:style>
  <w:style w:type="paragraph" w:customStyle="1" w:styleId="SPIRITBodyText">
    <w:name w:val="SPIRIT Body Text"/>
    <w:basedOn w:val="Normal"/>
    <w:semiHidden/>
    <w:rsid w:val="002A0085"/>
    <w:pPr>
      <w:spacing w:before="60"/>
    </w:pPr>
    <w:rPr>
      <w:rFonts w:ascii="Arial" w:eastAsia="Times New Roman" w:hAnsi="Arial" w:cs="Times New Roman"/>
      <w:iCs/>
      <w:sz w:val="20"/>
      <w:szCs w:val="20"/>
      <w:lang w:val="en-US"/>
    </w:rPr>
  </w:style>
  <w:style w:type="paragraph" w:customStyle="1" w:styleId="AjilonText">
    <w:name w:val="Ajilon Text"/>
    <w:basedOn w:val="SPIRITBodyText"/>
    <w:link w:val="AjilonTextChar"/>
    <w:autoRedefine/>
    <w:rsid w:val="002A0085"/>
    <w:pPr>
      <w:numPr>
        <w:numId w:val="4"/>
      </w:numPr>
      <w:spacing w:line="300" w:lineRule="auto"/>
      <w:jc w:val="both"/>
    </w:pPr>
    <w:rPr>
      <w:lang w:val="x-none"/>
    </w:rPr>
  </w:style>
  <w:style w:type="character" w:customStyle="1" w:styleId="AjilonTextChar">
    <w:name w:val="Ajilon Text Char"/>
    <w:link w:val="AjilonText"/>
    <w:locked/>
    <w:rsid w:val="002A0085"/>
    <w:rPr>
      <w:rFonts w:ascii="Arial" w:eastAsia="Times New Roman" w:hAnsi="Arial" w:cs="Times New Roman"/>
      <w:iCs/>
      <w:sz w:val="20"/>
      <w:szCs w:val="20"/>
      <w:lang w:val="x-none"/>
    </w:rPr>
  </w:style>
  <w:style w:type="paragraph" w:styleId="TOCHeading">
    <w:name w:val="TOC Heading"/>
    <w:basedOn w:val="Heading1"/>
    <w:next w:val="Normal"/>
    <w:uiPriority w:val="39"/>
    <w:unhideWhenUsed/>
    <w:qFormat/>
    <w:rsid w:val="003C3A9C"/>
    <w:pPr>
      <w:pageBreakBefore w:val="0"/>
      <w:numPr>
        <w:numId w:val="0"/>
      </w:numPr>
      <w:spacing w:before="240" w:line="259" w:lineRule="auto"/>
      <w:outlineLvl w:val="9"/>
    </w:pPr>
    <w:rPr>
      <w:b w:val="0"/>
      <w:sz w:val="32"/>
      <w:szCs w:val="32"/>
      <w:lang w:val="en-US"/>
    </w:rPr>
  </w:style>
  <w:style w:type="table" w:styleId="GridTable6Colorful-Accent4">
    <w:name w:val="Grid Table 6 Colorful Accent 4"/>
    <w:basedOn w:val="TableNormal"/>
    <w:uiPriority w:val="51"/>
    <w:pPr>
      <w:spacing w:after="0" w:line="240" w:lineRule="auto"/>
    </w:pPr>
    <w:rPr>
      <w:color w:val="0087A9" w:themeColor="accent4" w:themeShade="BF"/>
    </w:rPr>
    <w:tblPr>
      <w:tblStyleRowBandSize w:val="1"/>
      <w:tblStyleColBandSize w:val="1"/>
      <w:tblBorders>
        <w:top w:val="single" w:sz="4" w:space="0" w:color="54DCFF" w:themeColor="accent4" w:themeTint="99"/>
        <w:left w:val="single" w:sz="4" w:space="0" w:color="54DCFF" w:themeColor="accent4" w:themeTint="99"/>
        <w:bottom w:val="single" w:sz="4" w:space="0" w:color="54DCFF" w:themeColor="accent4" w:themeTint="99"/>
        <w:right w:val="single" w:sz="4" w:space="0" w:color="54DCFF" w:themeColor="accent4" w:themeTint="99"/>
        <w:insideH w:val="single" w:sz="4" w:space="0" w:color="54DCFF" w:themeColor="accent4" w:themeTint="99"/>
        <w:insideV w:val="single" w:sz="4" w:space="0" w:color="54DC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4DC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4DC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F3FF" w:themeFill="accent4" w:themeFillTint="33"/>
      </w:tcPr>
    </w:tblStylePr>
    <w:tblStylePr w:type="band1Horz">
      <w:tblPr/>
      <w:tcPr>
        <w:shd w:val="clear" w:color="auto" w:fill="C6F3FF" w:themeFill="accent4" w:themeFillTint="33"/>
      </w:tcPr>
    </w:tblStylePr>
  </w:style>
  <w:style w:type="table" w:styleId="TableGridLight">
    <w:name w:val="Grid Table Light"/>
    <w:basedOn w:val="TableNormal"/>
    <w:uiPriority w:val="40"/>
    <w:rsid w:val="00C4357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1241B"/>
    <w:pPr>
      <w:spacing w:after="0" w:line="240" w:lineRule="auto"/>
    </w:pPr>
    <w:rPr>
      <w:sz w:val="22"/>
    </w:rPr>
  </w:style>
  <w:style w:type="table" w:styleId="GridTable4">
    <w:name w:val="Grid Table 4"/>
    <w:basedOn w:val="TableNormal"/>
    <w:uiPriority w:val="49"/>
    <w:rsid w:val="00291C8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5C735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509A7"/>
    <w:rPr>
      <w:color w:val="373A36" w:themeColor="followedHyperlink"/>
      <w:u w:val="single"/>
    </w:rPr>
  </w:style>
  <w:style w:type="table" w:customStyle="1" w:styleId="GridTable41">
    <w:name w:val="Grid Table 41"/>
    <w:basedOn w:val="TableNormal"/>
    <w:uiPriority w:val="49"/>
    <w:rsid w:val="00A62F47"/>
    <w:pPr>
      <w:spacing w:after="0" w:line="240" w:lineRule="auto"/>
    </w:pPr>
    <w:rPr>
      <w:rFonts w:ascii="Roboto" w:eastAsia="Roboto" w:hAnsi="Roboto" w:cs="Roboto"/>
      <w:sz w:val="22"/>
      <w:szCs w:val="22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99"/>
    <w:rsid w:val="00C5415A"/>
    <w:pPr>
      <w:spacing w:after="0" w:line="240" w:lineRule="auto"/>
    </w:pPr>
    <w:rPr>
      <w:rFonts w:ascii="Roboto" w:eastAsia="Roboto" w:hAnsi="Roboto" w:cs="Roboto"/>
      <w:sz w:val="22"/>
      <w:szCs w:val="22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1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276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8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9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41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87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1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9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1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54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4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56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85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22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11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26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84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83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3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89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49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69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30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32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58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8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26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13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footer" Target="footer2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settings" Target="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0.emf"/></Relationships>
</file>

<file path=word/theme/theme1.xml><?xml version="1.0" encoding="utf-8"?>
<a:theme xmlns:a="http://schemas.openxmlformats.org/drawingml/2006/main" name="Office Theme">
  <a:themeElements>
    <a:clrScheme name="Modis+3">
      <a:dk1>
        <a:sysClr val="windowText" lastClr="000000"/>
      </a:dk1>
      <a:lt1>
        <a:sysClr val="window" lastClr="FFFFFF"/>
      </a:lt1>
      <a:dk2>
        <a:srgbClr val="373A36"/>
      </a:dk2>
      <a:lt2>
        <a:srgbClr val="FFB81C"/>
      </a:lt2>
      <a:accent1>
        <a:srgbClr val="FFB81C"/>
      </a:accent1>
      <a:accent2>
        <a:srgbClr val="373A36"/>
      </a:accent2>
      <a:accent3>
        <a:srgbClr val="A5A5A5"/>
      </a:accent3>
      <a:accent4>
        <a:srgbClr val="00B5E2"/>
      </a:accent4>
      <a:accent5>
        <a:srgbClr val="8A75D1"/>
      </a:accent5>
      <a:accent6>
        <a:srgbClr val="2DC84D"/>
      </a:accent6>
      <a:hlink>
        <a:srgbClr val="FFB81C"/>
      </a:hlink>
      <a:folHlink>
        <a:srgbClr val="373A36"/>
      </a:folHlink>
    </a:clrScheme>
    <a:fontScheme name="Airbus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3/09/201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878B9B8EF7CF4FB68FCFE6213AE9CD" ma:contentTypeVersion="8" ma:contentTypeDescription="Create a new document." ma:contentTypeScope="" ma:versionID="93ad067e0f8c5fae0d8b2d19b1268da3">
  <xsd:schema xmlns:xsd="http://www.w3.org/2001/XMLSchema" xmlns:xs="http://www.w3.org/2001/XMLSchema" xmlns:p="http://schemas.microsoft.com/office/2006/metadata/properties" xmlns:ns2="490878e4-e679-4c24-af2f-e3a8a3428c38" targetNamespace="http://schemas.microsoft.com/office/2006/metadata/properties" ma:root="true" ma:fieldsID="6bda37abbc3f212d9af9d606a780ff99" ns2:_="">
    <xsd:import namespace="490878e4-e679-4c24-af2f-e3a8a3428c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878e4-e679-4c24-af2f-e3a8a3428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7050D8-4449-4F21-9B02-8A73B922D9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FAC99A-744A-4A56-A0DB-274302FE45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631F42-C744-418C-9ADA-3E248FF13DE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42668B6-CBBF-47E2-88AD-9751A445D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0878e4-e679-4c24-af2f-e3a8a3428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3</TotalTime>
  <Pages>22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Category Spend Analysis</vt:lpstr>
    </vt:vector>
  </TitlesOfParts>
  <Company>&lt;CLIENT&gt;</Company>
  <LinksUpToDate>false</LinksUpToDate>
  <CharactersWithSpaces>5727</CharactersWithSpaces>
  <SharedDoc>false</SharedDoc>
  <HLinks>
    <vt:vector size="558" baseType="variant">
      <vt:variant>
        <vt:i4>1572927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1114798</vt:lpwstr>
      </vt:variant>
      <vt:variant>
        <vt:i4>150739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1114797</vt:lpwstr>
      </vt:variant>
      <vt:variant>
        <vt:i4>1441855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1114796</vt:lpwstr>
      </vt:variant>
      <vt:variant>
        <vt:i4>1376319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1114795</vt:lpwstr>
      </vt:variant>
      <vt:variant>
        <vt:i4>1310783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1114794</vt:lpwstr>
      </vt:variant>
      <vt:variant>
        <vt:i4>1245247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1114793</vt:lpwstr>
      </vt:variant>
      <vt:variant>
        <vt:i4>11797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1114792</vt:lpwstr>
      </vt:variant>
      <vt:variant>
        <vt:i4>1114175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1114791</vt:lpwstr>
      </vt:variant>
      <vt:variant>
        <vt:i4>1048639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1114790</vt:lpwstr>
      </vt:variant>
      <vt:variant>
        <vt:i4>163846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1114789</vt:lpwstr>
      </vt:variant>
      <vt:variant>
        <vt:i4>1572926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1114788</vt:lpwstr>
      </vt:variant>
      <vt:variant>
        <vt:i4>150739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1114787</vt:lpwstr>
      </vt:variant>
      <vt:variant>
        <vt:i4>144185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1114786</vt:lpwstr>
      </vt:variant>
      <vt:variant>
        <vt:i4>1376318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1114785</vt:lpwstr>
      </vt:variant>
      <vt:variant>
        <vt:i4>1310782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1114784</vt:lpwstr>
      </vt:variant>
      <vt:variant>
        <vt:i4>1245246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1114783</vt:lpwstr>
      </vt:variant>
      <vt:variant>
        <vt:i4>117971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1114782</vt:lpwstr>
      </vt:variant>
      <vt:variant>
        <vt:i4>111417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1114781</vt:lpwstr>
      </vt:variant>
      <vt:variant>
        <vt:i4>104863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1114780</vt:lpwstr>
      </vt:variant>
      <vt:variant>
        <vt:i4>1638449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1114779</vt:lpwstr>
      </vt:variant>
      <vt:variant>
        <vt:i4>1572913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1114778</vt:lpwstr>
      </vt:variant>
      <vt:variant>
        <vt:i4>1507377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1114777</vt:lpwstr>
      </vt:variant>
      <vt:variant>
        <vt:i4>144184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1114776</vt:lpwstr>
      </vt:variant>
      <vt:variant>
        <vt:i4>1376305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1114775</vt:lpwstr>
      </vt:variant>
      <vt:variant>
        <vt:i4>1310769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1114774</vt:lpwstr>
      </vt:variant>
      <vt:variant>
        <vt:i4>124523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1114773</vt:lpwstr>
      </vt:variant>
      <vt:variant>
        <vt:i4>117969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1114772</vt:lpwstr>
      </vt:variant>
      <vt:variant>
        <vt:i4>111416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1114771</vt:lpwstr>
      </vt:variant>
      <vt:variant>
        <vt:i4>104862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1114770</vt:lpwstr>
      </vt:variant>
      <vt:variant>
        <vt:i4>1638448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1114769</vt:lpwstr>
      </vt:variant>
      <vt:variant>
        <vt:i4>1572912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1114768</vt:lpwstr>
      </vt:variant>
      <vt:variant>
        <vt:i4>150737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1114767</vt:lpwstr>
      </vt:variant>
      <vt:variant>
        <vt:i4>144184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1114766</vt:lpwstr>
      </vt:variant>
      <vt:variant>
        <vt:i4>1376304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1114765</vt:lpwstr>
      </vt:variant>
      <vt:variant>
        <vt:i4>1310768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1114764</vt:lpwstr>
      </vt:variant>
      <vt:variant>
        <vt:i4>124523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1114763</vt:lpwstr>
      </vt:variant>
      <vt:variant>
        <vt:i4>117969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1114762</vt:lpwstr>
      </vt:variant>
      <vt:variant>
        <vt:i4>111416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1114761</vt:lpwstr>
      </vt:variant>
      <vt:variant>
        <vt:i4>1048624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1114760</vt:lpwstr>
      </vt:variant>
      <vt:variant>
        <vt:i4>163845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1114759</vt:lpwstr>
      </vt:variant>
      <vt:variant>
        <vt:i4>157291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1114758</vt:lpwstr>
      </vt:variant>
      <vt:variant>
        <vt:i4>150737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1114757</vt:lpwstr>
      </vt:variant>
      <vt:variant>
        <vt:i4>144184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1114756</vt:lpwstr>
      </vt:variant>
      <vt:variant>
        <vt:i4>1376307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1114755</vt:lpwstr>
      </vt:variant>
      <vt:variant>
        <vt:i4>131077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1114754</vt:lpwstr>
      </vt:variant>
      <vt:variant>
        <vt:i4>124523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1114753</vt:lpwstr>
      </vt:variant>
      <vt:variant>
        <vt:i4>117969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1114752</vt:lpwstr>
      </vt:variant>
      <vt:variant>
        <vt:i4>111416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1114751</vt:lpwstr>
      </vt:variant>
      <vt:variant>
        <vt:i4>104862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1114750</vt:lpwstr>
      </vt:variant>
      <vt:variant>
        <vt:i4>163845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1114749</vt:lpwstr>
      </vt:variant>
      <vt:variant>
        <vt:i4>157291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1114748</vt:lpwstr>
      </vt:variant>
      <vt:variant>
        <vt:i4>150737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1114747</vt:lpwstr>
      </vt:variant>
      <vt:variant>
        <vt:i4>144184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1114746</vt:lpwstr>
      </vt:variant>
      <vt:variant>
        <vt:i4>137630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1114745</vt:lpwstr>
      </vt:variant>
      <vt:variant>
        <vt:i4>131077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1114744</vt:lpwstr>
      </vt:variant>
      <vt:variant>
        <vt:i4>124523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1114743</vt:lpwstr>
      </vt:variant>
      <vt:variant>
        <vt:i4>117969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1114742</vt:lpwstr>
      </vt:variant>
      <vt:variant>
        <vt:i4>11141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1114741</vt:lpwstr>
      </vt:variant>
      <vt:variant>
        <vt:i4>104862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1114740</vt:lpwstr>
      </vt:variant>
      <vt:variant>
        <vt:i4>163845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1114739</vt:lpwstr>
      </vt:variant>
      <vt:variant>
        <vt:i4>157291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1114738</vt:lpwstr>
      </vt:variant>
      <vt:variant>
        <vt:i4>150738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1114737</vt:lpwstr>
      </vt:variant>
      <vt:variant>
        <vt:i4>144184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1114736</vt:lpwstr>
      </vt:variant>
      <vt:variant>
        <vt:i4>137630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1114735</vt:lpwstr>
      </vt:variant>
      <vt:variant>
        <vt:i4>13107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1114734</vt:lpwstr>
      </vt:variant>
      <vt:variant>
        <vt:i4>124523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1114733</vt:lpwstr>
      </vt:variant>
      <vt:variant>
        <vt:i4>11797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1114732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1114731</vt:lpwstr>
      </vt:variant>
      <vt:variant>
        <vt:i4>104862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1114730</vt:lpwstr>
      </vt:variant>
      <vt:variant>
        <vt:i4>163845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1114729</vt:lpwstr>
      </vt:variant>
      <vt:variant>
        <vt:i4>157291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1114728</vt:lpwstr>
      </vt:variant>
      <vt:variant>
        <vt:i4>150738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1114727</vt:lpwstr>
      </vt:variant>
      <vt:variant>
        <vt:i4>144184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1114726</vt:lpwstr>
      </vt:variant>
      <vt:variant>
        <vt:i4>137630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1114725</vt:lpwstr>
      </vt:variant>
      <vt:variant>
        <vt:i4>131077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1114724</vt:lpwstr>
      </vt:variant>
      <vt:variant>
        <vt:i4>124523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1114723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1114722</vt:lpwstr>
      </vt:variant>
      <vt:variant>
        <vt:i4>111416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1114721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1114720</vt:lpwstr>
      </vt:variant>
      <vt:variant>
        <vt:i4>163845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1114719</vt:lpwstr>
      </vt:variant>
      <vt:variant>
        <vt:i4>157291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1114718</vt:lpwstr>
      </vt:variant>
      <vt:variant>
        <vt:i4>15073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1114717</vt:lpwstr>
      </vt:variant>
      <vt:variant>
        <vt:i4>144184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1114716</vt:lpwstr>
      </vt:variant>
      <vt:variant>
        <vt:i4>13763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1114715</vt:lpwstr>
      </vt:variant>
      <vt:variant>
        <vt:i4>13107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1114714</vt:lpwstr>
      </vt:variant>
      <vt:variant>
        <vt:i4>12452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1114713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1114712</vt:lpwstr>
      </vt:variant>
      <vt:variant>
        <vt:i4>11141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1114711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1114710</vt:lpwstr>
      </vt:variant>
      <vt:variant>
        <vt:i4>589835</vt:i4>
      </vt:variant>
      <vt:variant>
        <vt:i4>3</vt:i4>
      </vt:variant>
      <vt:variant>
        <vt:i4>0</vt:i4>
      </vt:variant>
      <vt:variant>
        <vt:i4>5</vt:i4>
      </vt:variant>
      <vt:variant>
        <vt:lpwstr>https://forms.office.com/Pages/ResponsePage.aspx?id=kcEK87S48kWam-VGbLkML-ECPTYOHixLhYnN3UgKG0lUQTVBU1NDN05aS0o3TDE0NUI1UjZNVFpLRC4u</vt:lpwstr>
      </vt:variant>
      <vt:variant>
        <vt:lpwstr/>
      </vt:variant>
      <vt:variant>
        <vt:i4>5898276</vt:i4>
      </vt:variant>
      <vt:variant>
        <vt:i4>0</vt:i4>
      </vt:variant>
      <vt:variant>
        <vt:i4>0</vt:i4>
      </vt:variant>
      <vt:variant>
        <vt:i4>5</vt:i4>
      </vt:variant>
      <vt:variant>
        <vt:lpwstr>https://www.legislation.wa.gov.au/legislation/statutes.nsf/main_mrtitle_13760_homepage.html</vt:lpwstr>
      </vt:variant>
      <vt:variant>
        <vt:lpwstr/>
      </vt:variant>
      <vt:variant>
        <vt:i4>3670140</vt:i4>
      </vt:variant>
      <vt:variant>
        <vt:i4>3</vt:i4>
      </vt:variant>
      <vt:variant>
        <vt:i4>0</vt:i4>
      </vt:variant>
      <vt:variant>
        <vt:i4>5</vt:i4>
      </vt:variant>
      <vt:variant>
        <vt:lpwstr>https://www.gartner.com/doc/reprints?id=1-1OC4M37Y&amp;ct=190730&amp;st=sb</vt:lpwstr>
      </vt:variant>
      <vt:variant>
        <vt:lpwstr/>
      </vt:variant>
      <vt:variant>
        <vt:i4>1310722</vt:i4>
      </vt:variant>
      <vt:variant>
        <vt:i4>0</vt:i4>
      </vt:variant>
      <vt:variant>
        <vt:i4>0</vt:i4>
      </vt:variant>
      <vt:variant>
        <vt:i4>5</vt:i4>
      </vt:variant>
      <vt:variant>
        <vt:lpwstr>https://www.hss.health.wa.gov.au/About-HSS/HSS-Business-Units/IC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l Watch RSS</dc:title>
  <dc:subject>| As-Built Documentation</dc:subject>
  <dc:creator>Sandeep Jami</dc:creator>
  <cp:keywords/>
  <dc:description/>
  <cp:lastModifiedBy>Sandeep Jami</cp:lastModifiedBy>
  <cp:revision>678</cp:revision>
  <cp:lastPrinted>2020-02-03T07:17:00Z</cp:lastPrinted>
  <dcterms:created xsi:type="dcterms:W3CDTF">2022-07-07T11:22:00Z</dcterms:created>
  <dcterms:modified xsi:type="dcterms:W3CDTF">2022-10-22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RL">
    <vt:lpwstr/>
  </property>
  <property fmtid="{D5CDD505-2E9C-101B-9397-08002B2CF9AE}" pid="3" name="Comments">
    <vt:lpwstr/>
  </property>
  <property fmtid="{D5CDD505-2E9C-101B-9397-08002B2CF9AE}" pid="4" name="Audience">
    <vt:lpwstr/>
  </property>
  <property fmtid="{D5CDD505-2E9C-101B-9397-08002B2CF9AE}" pid="5" name="RedirectURL">
    <vt:lpwstr/>
  </property>
  <property fmtid="{D5CDD505-2E9C-101B-9397-08002B2CF9AE}" pid="6" name="PublishingVariationGroupID">
    <vt:lpwstr/>
  </property>
  <property fmtid="{D5CDD505-2E9C-101B-9397-08002B2CF9AE}" pid="7" name="PublishingContactPicture">
    <vt:lpwstr/>
  </property>
  <property fmtid="{D5CDD505-2E9C-101B-9397-08002B2CF9AE}" pid="8" name="Version">
    <vt:lpwstr>&lt;VERSION&gt;</vt:lpwstr>
  </property>
  <property fmtid="{D5CDD505-2E9C-101B-9397-08002B2CF9AE}" pid="9" name="DocumentDate">
    <vt:lpwstr>&lt;DATE&gt;</vt:lpwstr>
  </property>
</Properties>
</file>